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796"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5"/>
        <w:gridCol w:w="398"/>
        <w:gridCol w:w="1544"/>
        <w:gridCol w:w="1399"/>
        <w:gridCol w:w="702"/>
        <w:gridCol w:w="698"/>
        <w:gridCol w:w="1262"/>
        <w:gridCol w:w="1584"/>
      </w:tblGrid>
      <w:tr w:rsidR="00AC238A" w:rsidRPr="00094AA1" w14:paraId="2ECD18CF" w14:textId="77777777" w:rsidTr="00810C45">
        <w:trPr>
          <w:jc w:val="center"/>
        </w:trPr>
        <w:tc>
          <w:tcPr>
            <w:tcW w:w="10796" w:type="dxa"/>
            <w:gridSpan w:val="10"/>
            <w:shd w:val="clear" w:color="auto" w:fill="D9D9D9" w:themeFill="background1" w:themeFillShade="D9"/>
          </w:tcPr>
          <w:p w14:paraId="64E7E1C4" w14:textId="77777777" w:rsidR="00AC238A" w:rsidRPr="00094AA1" w:rsidRDefault="00AC238A" w:rsidP="00861E4C">
            <w:pPr>
              <w:jc w:val="center"/>
              <w:rPr>
                <w:b/>
                <w:color w:val="1F497D"/>
                <w:lang w:val="tr-TR"/>
              </w:rPr>
            </w:pPr>
            <w:r w:rsidRPr="00094AA1">
              <w:rPr>
                <w:b/>
                <w:color w:val="1F497D"/>
                <w:lang w:val="tr-TR"/>
              </w:rPr>
              <w:t>I. BÖLÜM (Senato Onayı)</w:t>
            </w:r>
          </w:p>
        </w:tc>
      </w:tr>
      <w:tr w:rsidR="00AC238A" w:rsidRPr="00094AA1" w14:paraId="29C8FFE6" w14:textId="77777777" w:rsidTr="00810C45">
        <w:trPr>
          <w:jc w:val="center"/>
        </w:trPr>
        <w:tc>
          <w:tcPr>
            <w:tcW w:w="1655" w:type="dxa"/>
            <w:shd w:val="clear" w:color="auto" w:fill="auto"/>
          </w:tcPr>
          <w:p w14:paraId="0D3D99AA" w14:textId="77777777" w:rsidR="00AC238A" w:rsidRPr="00631686" w:rsidRDefault="00AC238A" w:rsidP="00861E4C">
            <w:pPr>
              <w:rPr>
                <w:b/>
                <w:color w:val="1F497D"/>
                <w:sz w:val="22"/>
                <w:szCs w:val="22"/>
                <w:lang w:val="tr-TR"/>
              </w:rPr>
            </w:pPr>
            <w:r w:rsidRPr="00631686">
              <w:rPr>
                <w:b/>
                <w:color w:val="1F497D"/>
                <w:sz w:val="22"/>
                <w:szCs w:val="22"/>
                <w:lang w:val="tr-TR"/>
              </w:rPr>
              <w:t>Dersi Açan Fakülte /YO</w:t>
            </w:r>
          </w:p>
        </w:tc>
        <w:tc>
          <w:tcPr>
            <w:tcW w:w="9141" w:type="dxa"/>
            <w:gridSpan w:val="9"/>
            <w:shd w:val="clear" w:color="auto" w:fill="auto"/>
          </w:tcPr>
          <w:p w14:paraId="0F3CC7C8" w14:textId="05BA8D62" w:rsidR="00AC238A" w:rsidRPr="00631686" w:rsidRDefault="00631686" w:rsidP="00861E4C">
            <w:pPr>
              <w:rPr>
                <w:b/>
                <w:color w:val="1F497D"/>
                <w:sz w:val="22"/>
                <w:szCs w:val="22"/>
                <w:lang w:val="tr-TR"/>
              </w:rPr>
            </w:pPr>
            <w:r>
              <w:rPr>
                <w:b/>
                <w:color w:val="1F497D"/>
                <w:sz w:val="22"/>
                <w:szCs w:val="22"/>
                <w:lang w:val="tr-TR"/>
              </w:rPr>
              <w:t>Meslek Yüksek Okulu</w:t>
            </w:r>
          </w:p>
        </w:tc>
      </w:tr>
      <w:tr w:rsidR="00AC238A" w:rsidRPr="00094AA1" w14:paraId="731346FC" w14:textId="77777777" w:rsidTr="00810C45">
        <w:trPr>
          <w:jc w:val="center"/>
        </w:trPr>
        <w:tc>
          <w:tcPr>
            <w:tcW w:w="1655" w:type="dxa"/>
            <w:shd w:val="clear" w:color="auto" w:fill="auto"/>
          </w:tcPr>
          <w:p w14:paraId="1F0DF5E5" w14:textId="77777777" w:rsidR="00AC238A" w:rsidRPr="00631686" w:rsidRDefault="00AC238A" w:rsidP="00861E4C">
            <w:pPr>
              <w:rPr>
                <w:b/>
                <w:color w:val="1F497D"/>
                <w:sz w:val="22"/>
                <w:szCs w:val="22"/>
                <w:lang w:val="tr-TR"/>
              </w:rPr>
            </w:pPr>
            <w:r w:rsidRPr="00631686">
              <w:rPr>
                <w:b/>
                <w:color w:val="1F497D"/>
                <w:sz w:val="22"/>
                <w:szCs w:val="22"/>
                <w:lang w:val="tr-TR"/>
              </w:rPr>
              <w:t>Dersi Açan Bölüm</w:t>
            </w:r>
          </w:p>
        </w:tc>
        <w:tc>
          <w:tcPr>
            <w:tcW w:w="9141" w:type="dxa"/>
            <w:gridSpan w:val="9"/>
            <w:shd w:val="clear" w:color="auto" w:fill="auto"/>
          </w:tcPr>
          <w:p w14:paraId="759F15C6" w14:textId="5F0167FE" w:rsidR="00AC238A" w:rsidRPr="00631686" w:rsidRDefault="00631686" w:rsidP="00861E4C">
            <w:pPr>
              <w:rPr>
                <w:b/>
                <w:color w:val="1F497D"/>
                <w:sz w:val="22"/>
                <w:szCs w:val="22"/>
                <w:lang w:val="tr-TR"/>
              </w:rPr>
            </w:pPr>
            <w:r>
              <w:rPr>
                <w:b/>
                <w:color w:val="1F497D"/>
                <w:sz w:val="22"/>
                <w:szCs w:val="22"/>
                <w:lang w:val="tr-TR"/>
              </w:rPr>
              <w:t xml:space="preserve">Bilgisayar </w:t>
            </w:r>
            <w:r w:rsidR="00E70080">
              <w:rPr>
                <w:b/>
                <w:color w:val="1F497D"/>
                <w:sz w:val="22"/>
                <w:szCs w:val="22"/>
                <w:lang w:val="tr-TR"/>
              </w:rPr>
              <w:t>Teknolojileri Programı</w:t>
            </w:r>
          </w:p>
        </w:tc>
      </w:tr>
      <w:tr w:rsidR="00AC238A" w:rsidRPr="00094AA1" w14:paraId="0E6CB34B" w14:textId="77777777" w:rsidTr="00810C45">
        <w:trPr>
          <w:trHeight w:val="114"/>
          <w:jc w:val="center"/>
        </w:trPr>
        <w:tc>
          <w:tcPr>
            <w:tcW w:w="1655" w:type="dxa"/>
            <w:vMerge w:val="restart"/>
            <w:shd w:val="clear" w:color="auto" w:fill="auto"/>
          </w:tcPr>
          <w:p w14:paraId="45972DB4" w14:textId="182EA0B6" w:rsidR="00AC238A" w:rsidRPr="00631686" w:rsidRDefault="00AF1058" w:rsidP="00861E4C">
            <w:pPr>
              <w:rPr>
                <w:b/>
                <w:color w:val="1F497D"/>
                <w:sz w:val="22"/>
                <w:szCs w:val="22"/>
                <w:lang w:val="tr-TR"/>
              </w:rPr>
            </w:pPr>
            <w:r>
              <w:rPr>
                <w:b/>
                <w:color w:val="1F497D"/>
                <w:sz w:val="22"/>
                <w:szCs w:val="22"/>
                <w:lang w:val="tr-TR"/>
              </w:rPr>
              <w:t>Dersi Alan Programlar</w:t>
            </w:r>
          </w:p>
        </w:tc>
        <w:tc>
          <w:tcPr>
            <w:tcW w:w="5597" w:type="dxa"/>
            <w:gridSpan w:val="6"/>
            <w:shd w:val="clear" w:color="auto" w:fill="auto"/>
          </w:tcPr>
          <w:p w14:paraId="53C12B7B" w14:textId="3D6DD937" w:rsidR="00AC238A" w:rsidRPr="00631686" w:rsidRDefault="00E35E36" w:rsidP="00861E4C">
            <w:pPr>
              <w:rPr>
                <w:b/>
                <w:color w:val="1F497D"/>
                <w:sz w:val="22"/>
                <w:szCs w:val="22"/>
                <w:lang w:val="tr-TR"/>
              </w:rPr>
            </w:pPr>
            <w:r>
              <w:rPr>
                <w:b/>
                <w:color w:val="1F497D"/>
                <w:sz w:val="22"/>
                <w:szCs w:val="22"/>
                <w:lang w:val="tr-TR"/>
              </w:rPr>
              <w:t xml:space="preserve">Ön Lisans </w:t>
            </w:r>
            <w:r w:rsidR="00AC238A" w:rsidRPr="00631686">
              <w:rPr>
                <w:b/>
                <w:color w:val="1F497D"/>
                <w:sz w:val="22"/>
                <w:szCs w:val="22"/>
                <w:lang w:val="tr-TR"/>
              </w:rPr>
              <w:t>Öğrencileri</w:t>
            </w:r>
          </w:p>
        </w:tc>
        <w:tc>
          <w:tcPr>
            <w:tcW w:w="3544" w:type="dxa"/>
            <w:gridSpan w:val="3"/>
            <w:shd w:val="clear" w:color="auto" w:fill="auto"/>
          </w:tcPr>
          <w:p w14:paraId="34ADE666" w14:textId="35BC69EE" w:rsidR="00AC238A" w:rsidRPr="00631686" w:rsidRDefault="00AC238A" w:rsidP="00861E4C">
            <w:pPr>
              <w:rPr>
                <w:b/>
                <w:color w:val="1F497D"/>
                <w:sz w:val="22"/>
                <w:szCs w:val="22"/>
                <w:lang w:val="tr-TR"/>
              </w:rPr>
            </w:pPr>
          </w:p>
        </w:tc>
      </w:tr>
      <w:tr w:rsidR="00AC238A" w:rsidRPr="00094AA1" w14:paraId="7D7AA854" w14:textId="77777777" w:rsidTr="00810C45">
        <w:trPr>
          <w:trHeight w:val="112"/>
          <w:jc w:val="center"/>
        </w:trPr>
        <w:tc>
          <w:tcPr>
            <w:tcW w:w="1655" w:type="dxa"/>
            <w:vMerge/>
            <w:shd w:val="clear" w:color="auto" w:fill="auto"/>
          </w:tcPr>
          <w:p w14:paraId="7B270EB9" w14:textId="77777777" w:rsidR="00AC238A" w:rsidRPr="00631686" w:rsidRDefault="00AC238A" w:rsidP="00861E4C">
            <w:pPr>
              <w:rPr>
                <w:b/>
                <w:color w:val="1F497D"/>
                <w:sz w:val="22"/>
                <w:szCs w:val="22"/>
                <w:lang w:val="tr-TR"/>
              </w:rPr>
            </w:pPr>
          </w:p>
        </w:tc>
        <w:tc>
          <w:tcPr>
            <w:tcW w:w="5597" w:type="dxa"/>
            <w:gridSpan w:val="6"/>
            <w:shd w:val="clear" w:color="auto" w:fill="auto"/>
          </w:tcPr>
          <w:p w14:paraId="246CBE2E" w14:textId="77777777" w:rsidR="00AC238A" w:rsidRPr="00631686" w:rsidRDefault="00AC238A" w:rsidP="00861E4C">
            <w:pPr>
              <w:rPr>
                <w:b/>
                <w:color w:val="1F497D"/>
                <w:sz w:val="22"/>
                <w:szCs w:val="22"/>
                <w:lang w:val="tr-TR"/>
              </w:rPr>
            </w:pPr>
          </w:p>
        </w:tc>
        <w:tc>
          <w:tcPr>
            <w:tcW w:w="3544" w:type="dxa"/>
            <w:gridSpan w:val="3"/>
            <w:shd w:val="clear" w:color="auto" w:fill="auto"/>
          </w:tcPr>
          <w:p w14:paraId="7AC89EA2" w14:textId="77777777" w:rsidR="00AC238A" w:rsidRPr="00631686" w:rsidRDefault="00AC238A" w:rsidP="00861E4C">
            <w:pPr>
              <w:rPr>
                <w:b/>
                <w:color w:val="1F497D"/>
                <w:sz w:val="22"/>
                <w:szCs w:val="22"/>
                <w:lang w:val="tr-TR"/>
              </w:rPr>
            </w:pPr>
          </w:p>
        </w:tc>
      </w:tr>
      <w:tr w:rsidR="00AC238A" w:rsidRPr="00094AA1" w14:paraId="328DA2C6" w14:textId="77777777" w:rsidTr="00810C45">
        <w:trPr>
          <w:trHeight w:val="112"/>
          <w:jc w:val="center"/>
        </w:trPr>
        <w:tc>
          <w:tcPr>
            <w:tcW w:w="1655" w:type="dxa"/>
            <w:vMerge/>
            <w:shd w:val="clear" w:color="auto" w:fill="auto"/>
          </w:tcPr>
          <w:p w14:paraId="6598ABE7" w14:textId="77777777" w:rsidR="00AC238A" w:rsidRPr="00631686" w:rsidRDefault="00AC238A" w:rsidP="00861E4C">
            <w:pPr>
              <w:rPr>
                <w:b/>
                <w:color w:val="1F497D"/>
                <w:sz w:val="22"/>
                <w:szCs w:val="22"/>
                <w:lang w:val="tr-TR"/>
              </w:rPr>
            </w:pPr>
          </w:p>
        </w:tc>
        <w:tc>
          <w:tcPr>
            <w:tcW w:w="5597" w:type="dxa"/>
            <w:gridSpan w:val="6"/>
            <w:shd w:val="clear" w:color="auto" w:fill="auto"/>
          </w:tcPr>
          <w:p w14:paraId="2D07B3D5" w14:textId="77777777" w:rsidR="00AC238A" w:rsidRPr="00631686" w:rsidRDefault="00AC238A" w:rsidP="00861E4C">
            <w:pPr>
              <w:rPr>
                <w:b/>
                <w:color w:val="1F497D"/>
                <w:sz w:val="22"/>
                <w:szCs w:val="22"/>
                <w:lang w:val="tr-TR"/>
              </w:rPr>
            </w:pPr>
          </w:p>
        </w:tc>
        <w:tc>
          <w:tcPr>
            <w:tcW w:w="3544" w:type="dxa"/>
            <w:gridSpan w:val="3"/>
            <w:shd w:val="clear" w:color="auto" w:fill="auto"/>
          </w:tcPr>
          <w:p w14:paraId="1B8AAFF9" w14:textId="77777777" w:rsidR="00AC238A" w:rsidRPr="00631686" w:rsidRDefault="00AC238A" w:rsidP="00861E4C">
            <w:pPr>
              <w:rPr>
                <w:b/>
                <w:color w:val="1F497D"/>
                <w:sz w:val="22"/>
                <w:szCs w:val="22"/>
                <w:lang w:val="tr-TR"/>
              </w:rPr>
            </w:pPr>
          </w:p>
        </w:tc>
      </w:tr>
      <w:tr w:rsidR="00AC238A" w:rsidRPr="00094AA1" w14:paraId="14F26662" w14:textId="77777777" w:rsidTr="00810C45">
        <w:trPr>
          <w:jc w:val="center"/>
        </w:trPr>
        <w:tc>
          <w:tcPr>
            <w:tcW w:w="1655" w:type="dxa"/>
            <w:shd w:val="clear" w:color="auto" w:fill="auto"/>
          </w:tcPr>
          <w:p w14:paraId="7EAA4C0F" w14:textId="77777777" w:rsidR="00AC238A" w:rsidRPr="00631686" w:rsidRDefault="00AC238A" w:rsidP="00861E4C">
            <w:pPr>
              <w:rPr>
                <w:b/>
                <w:color w:val="1F497D"/>
                <w:sz w:val="22"/>
                <w:szCs w:val="22"/>
                <w:lang w:val="tr-TR"/>
              </w:rPr>
            </w:pPr>
            <w:r w:rsidRPr="00631686">
              <w:rPr>
                <w:b/>
                <w:color w:val="1F497D"/>
                <w:sz w:val="22"/>
                <w:szCs w:val="22"/>
                <w:lang w:val="tr-TR"/>
              </w:rPr>
              <w:t xml:space="preserve">Ders Kodu </w:t>
            </w:r>
          </w:p>
        </w:tc>
        <w:tc>
          <w:tcPr>
            <w:tcW w:w="9141" w:type="dxa"/>
            <w:gridSpan w:val="9"/>
            <w:shd w:val="clear" w:color="auto" w:fill="auto"/>
          </w:tcPr>
          <w:p w14:paraId="6634DC40" w14:textId="3A98F74E" w:rsidR="00AC238A" w:rsidRPr="00631686" w:rsidRDefault="009329AE" w:rsidP="00861E4C">
            <w:pPr>
              <w:rPr>
                <w:b/>
                <w:color w:val="1F497D"/>
                <w:sz w:val="22"/>
                <w:szCs w:val="22"/>
                <w:lang w:val="tr-TR"/>
              </w:rPr>
            </w:pPr>
            <w:r>
              <w:rPr>
                <w:b/>
                <w:color w:val="1F497D"/>
                <w:sz w:val="22"/>
                <w:szCs w:val="22"/>
                <w:lang w:val="tr-TR"/>
              </w:rPr>
              <w:t>BTP 106</w:t>
            </w:r>
          </w:p>
        </w:tc>
      </w:tr>
      <w:tr w:rsidR="00AC238A" w:rsidRPr="00094AA1" w14:paraId="7E8EDE30" w14:textId="77777777" w:rsidTr="00810C45">
        <w:trPr>
          <w:jc w:val="center"/>
        </w:trPr>
        <w:tc>
          <w:tcPr>
            <w:tcW w:w="1655" w:type="dxa"/>
            <w:shd w:val="clear" w:color="auto" w:fill="auto"/>
          </w:tcPr>
          <w:p w14:paraId="324E7CFE" w14:textId="77777777" w:rsidR="00AC238A" w:rsidRPr="00631686" w:rsidRDefault="00AC238A" w:rsidP="00861E4C">
            <w:pPr>
              <w:rPr>
                <w:b/>
                <w:color w:val="1F497D"/>
                <w:sz w:val="22"/>
                <w:szCs w:val="22"/>
                <w:lang w:val="tr-TR"/>
              </w:rPr>
            </w:pPr>
            <w:r w:rsidRPr="00631686">
              <w:rPr>
                <w:b/>
                <w:color w:val="1F497D"/>
                <w:sz w:val="22"/>
                <w:szCs w:val="22"/>
                <w:lang w:val="tr-TR"/>
              </w:rPr>
              <w:t>Ders Adı</w:t>
            </w:r>
          </w:p>
        </w:tc>
        <w:tc>
          <w:tcPr>
            <w:tcW w:w="9141" w:type="dxa"/>
            <w:gridSpan w:val="9"/>
            <w:shd w:val="clear" w:color="auto" w:fill="auto"/>
          </w:tcPr>
          <w:p w14:paraId="081DE961" w14:textId="070CCB6B" w:rsidR="00AC238A" w:rsidRPr="00631686" w:rsidRDefault="009329AE" w:rsidP="00861E4C">
            <w:pPr>
              <w:rPr>
                <w:b/>
                <w:color w:val="1F497D"/>
                <w:sz w:val="22"/>
                <w:szCs w:val="22"/>
                <w:lang w:val="tr-TR"/>
              </w:rPr>
            </w:pPr>
            <w:r>
              <w:rPr>
                <w:b/>
                <w:color w:val="1F497D"/>
                <w:sz w:val="22"/>
                <w:szCs w:val="22"/>
                <w:lang w:val="tr-TR"/>
              </w:rPr>
              <w:t>Bilgisayar Ağları</w:t>
            </w:r>
          </w:p>
        </w:tc>
      </w:tr>
      <w:tr w:rsidR="00AC238A" w:rsidRPr="00094AA1" w14:paraId="7223C283" w14:textId="77777777" w:rsidTr="00810C45">
        <w:trPr>
          <w:jc w:val="center"/>
        </w:trPr>
        <w:tc>
          <w:tcPr>
            <w:tcW w:w="1655" w:type="dxa"/>
            <w:shd w:val="clear" w:color="auto" w:fill="auto"/>
          </w:tcPr>
          <w:p w14:paraId="49EEE13B" w14:textId="77777777" w:rsidR="00AC238A" w:rsidRPr="00631686" w:rsidRDefault="00AC238A" w:rsidP="00861E4C">
            <w:pPr>
              <w:rPr>
                <w:b/>
                <w:color w:val="1F497D"/>
                <w:sz w:val="22"/>
                <w:szCs w:val="22"/>
                <w:lang w:val="tr-TR"/>
              </w:rPr>
            </w:pPr>
            <w:r w:rsidRPr="00631686">
              <w:rPr>
                <w:b/>
                <w:color w:val="1F497D"/>
                <w:sz w:val="22"/>
                <w:szCs w:val="22"/>
                <w:lang w:val="tr-TR"/>
              </w:rPr>
              <w:t xml:space="preserve">Öğretim dili </w:t>
            </w:r>
          </w:p>
        </w:tc>
        <w:tc>
          <w:tcPr>
            <w:tcW w:w="9141" w:type="dxa"/>
            <w:gridSpan w:val="9"/>
            <w:shd w:val="clear" w:color="auto" w:fill="auto"/>
          </w:tcPr>
          <w:p w14:paraId="6C436FC5" w14:textId="4B631FE6" w:rsidR="00AC238A" w:rsidRPr="00631686" w:rsidRDefault="00631686" w:rsidP="00861E4C">
            <w:pPr>
              <w:rPr>
                <w:b/>
                <w:color w:val="1F4B7B"/>
                <w:sz w:val="22"/>
                <w:szCs w:val="22"/>
                <w:lang w:val="tr-TR"/>
              </w:rPr>
            </w:pPr>
            <w:r>
              <w:rPr>
                <w:b/>
                <w:color w:val="1F497D"/>
                <w:sz w:val="22"/>
                <w:szCs w:val="22"/>
                <w:lang w:val="tr-TR"/>
              </w:rPr>
              <w:t>Türkçe</w:t>
            </w:r>
          </w:p>
        </w:tc>
      </w:tr>
      <w:tr w:rsidR="00AC238A" w:rsidRPr="00094AA1" w14:paraId="25133319" w14:textId="77777777" w:rsidTr="00810C45">
        <w:trPr>
          <w:jc w:val="center"/>
        </w:trPr>
        <w:tc>
          <w:tcPr>
            <w:tcW w:w="1655" w:type="dxa"/>
            <w:shd w:val="clear" w:color="auto" w:fill="auto"/>
          </w:tcPr>
          <w:p w14:paraId="60EA15A5" w14:textId="77777777" w:rsidR="00AC238A" w:rsidRPr="00631686" w:rsidRDefault="00AC238A" w:rsidP="00861E4C">
            <w:pPr>
              <w:rPr>
                <w:b/>
                <w:bCs/>
                <w:color w:val="1F497D"/>
                <w:sz w:val="22"/>
                <w:szCs w:val="22"/>
                <w:lang w:val="tr-TR"/>
              </w:rPr>
            </w:pPr>
            <w:r w:rsidRPr="00631686">
              <w:rPr>
                <w:b/>
                <w:color w:val="1F497D"/>
                <w:sz w:val="22"/>
                <w:szCs w:val="22"/>
                <w:lang w:val="tr-TR"/>
              </w:rPr>
              <w:t>Ders Türü</w:t>
            </w:r>
          </w:p>
        </w:tc>
        <w:tc>
          <w:tcPr>
            <w:tcW w:w="9141" w:type="dxa"/>
            <w:gridSpan w:val="9"/>
            <w:shd w:val="clear" w:color="auto" w:fill="auto"/>
          </w:tcPr>
          <w:p w14:paraId="0F4D571A" w14:textId="7F0D211E" w:rsidR="00AC238A" w:rsidRPr="00631686" w:rsidRDefault="00F115C7" w:rsidP="00861E4C">
            <w:pPr>
              <w:rPr>
                <w:b/>
                <w:color w:val="1F4B7B"/>
                <w:sz w:val="22"/>
                <w:szCs w:val="22"/>
                <w:lang w:val="tr-TR"/>
              </w:rPr>
            </w:pPr>
            <w:r>
              <w:rPr>
                <w:b/>
                <w:color w:val="1F497D"/>
                <w:sz w:val="22"/>
                <w:szCs w:val="22"/>
                <w:lang w:val="tr-TR"/>
              </w:rPr>
              <w:t>Zorunlu</w:t>
            </w:r>
          </w:p>
        </w:tc>
      </w:tr>
      <w:tr w:rsidR="00AC238A" w:rsidRPr="00094AA1" w14:paraId="475A2CFB" w14:textId="77777777" w:rsidTr="00810C45">
        <w:trPr>
          <w:jc w:val="center"/>
        </w:trPr>
        <w:tc>
          <w:tcPr>
            <w:tcW w:w="1655" w:type="dxa"/>
            <w:shd w:val="clear" w:color="auto" w:fill="auto"/>
          </w:tcPr>
          <w:p w14:paraId="6C9C17D4" w14:textId="77777777" w:rsidR="00AC238A" w:rsidRPr="00631686" w:rsidRDefault="00AC238A" w:rsidP="00861E4C">
            <w:pPr>
              <w:rPr>
                <w:b/>
                <w:color w:val="1F497D"/>
                <w:sz w:val="22"/>
                <w:szCs w:val="22"/>
                <w:lang w:val="tr-TR"/>
              </w:rPr>
            </w:pPr>
            <w:r w:rsidRPr="00631686">
              <w:rPr>
                <w:b/>
                <w:color w:val="1F497D"/>
                <w:sz w:val="22"/>
                <w:szCs w:val="22"/>
                <w:lang w:val="tr-TR"/>
              </w:rPr>
              <w:t>Ders Seviyesi</w:t>
            </w:r>
          </w:p>
        </w:tc>
        <w:tc>
          <w:tcPr>
            <w:tcW w:w="9141" w:type="dxa"/>
            <w:gridSpan w:val="9"/>
            <w:shd w:val="clear" w:color="auto" w:fill="auto"/>
          </w:tcPr>
          <w:p w14:paraId="3B4B0060" w14:textId="76DCE951" w:rsidR="00AC238A" w:rsidRPr="00631686" w:rsidRDefault="00CC6446" w:rsidP="00861E4C">
            <w:pPr>
              <w:rPr>
                <w:b/>
                <w:color w:val="1F4B7B"/>
                <w:sz w:val="22"/>
                <w:szCs w:val="22"/>
                <w:lang w:val="tr-TR"/>
              </w:rPr>
            </w:pPr>
            <w:r>
              <w:rPr>
                <w:b/>
                <w:color w:val="1F497D"/>
                <w:sz w:val="22"/>
                <w:szCs w:val="22"/>
                <w:lang w:val="tr-TR"/>
              </w:rPr>
              <w:t xml:space="preserve">Ön </w:t>
            </w:r>
            <w:r w:rsidR="00AC238A" w:rsidRPr="00631686">
              <w:rPr>
                <w:b/>
                <w:color w:val="1F497D"/>
                <w:sz w:val="22"/>
                <w:szCs w:val="22"/>
                <w:lang w:val="tr-TR"/>
              </w:rPr>
              <w:t>Lisans Düzeyi</w:t>
            </w:r>
          </w:p>
        </w:tc>
      </w:tr>
      <w:tr w:rsidR="00AC238A" w:rsidRPr="00094AA1" w14:paraId="396FD9F9" w14:textId="77777777" w:rsidTr="00810C45">
        <w:trPr>
          <w:jc w:val="center"/>
        </w:trPr>
        <w:tc>
          <w:tcPr>
            <w:tcW w:w="1655" w:type="dxa"/>
            <w:shd w:val="clear" w:color="auto" w:fill="auto"/>
          </w:tcPr>
          <w:p w14:paraId="697C654F" w14:textId="77777777" w:rsidR="00AC238A" w:rsidRPr="00631686" w:rsidRDefault="00AC238A" w:rsidP="00861E4C">
            <w:pPr>
              <w:rPr>
                <w:b/>
                <w:color w:val="1F497D"/>
                <w:sz w:val="22"/>
                <w:szCs w:val="22"/>
                <w:lang w:val="tr-TR"/>
              </w:rPr>
            </w:pPr>
            <w:r w:rsidRPr="00631686">
              <w:rPr>
                <w:b/>
                <w:color w:val="1F497D"/>
                <w:sz w:val="22"/>
                <w:szCs w:val="22"/>
                <w:lang w:val="tr-TR"/>
              </w:rPr>
              <w:t>Haftalık Ders Saati</w:t>
            </w:r>
          </w:p>
        </w:tc>
        <w:tc>
          <w:tcPr>
            <w:tcW w:w="1952" w:type="dxa"/>
            <w:gridSpan w:val="3"/>
            <w:shd w:val="clear" w:color="auto" w:fill="auto"/>
          </w:tcPr>
          <w:p w14:paraId="64477684" w14:textId="1BFB984D" w:rsidR="00AC238A" w:rsidRPr="00631686" w:rsidRDefault="00AF1058" w:rsidP="00861E4C">
            <w:pPr>
              <w:rPr>
                <w:b/>
                <w:color w:val="1F4B7B"/>
                <w:sz w:val="22"/>
                <w:szCs w:val="22"/>
                <w:lang w:val="tr-TR"/>
              </w:rPr>
            </w:pPr>
            <w:r>
              <w:rPr>
                <w:b/>
                <w:color w:val="1F497D"/>
                <w:sz w:val="22"/>
                <w:szCs w:val="22"/>
                <w:lang w:val="tr-TR"/>
              </w:rPr>
              <w:t>Teori</w:t>
            </w:r>
            <w:r w:rsidR="00715A96">
              <w:rPr>
                <w:b/>
                <w:color w:val="1F497D"/>
                <w:sz w:val="22"/>
                <w:szCs w:val="22"/>
                <w:lang w:val="tr-TR"/>
              </w:rPr>
              <w:t xml:space="preserve">: </w:t>
            </w:r>
            <w:r w:rsidR="005663AF">
              <w:rPr>
                <w:b/>
                <w:color w:val="1F497D"/>
                <w:sz w:val="22"/>
                <w:szCs w:val="22"/>
                <w:lang w:val="tr-TR"/>
              </w:rPr>
              <w:t>3</w:t>
            </w:r>
          </w:p>
        </w:tc>
        <w:tc>
          <w:tcPr>
            <w:tcW w:w="1544" w:type="dxa"/>
            <w:shd w:val="clear" w:color="auto" w:fill="auto"/>
          </w:tcPr>
          <w:p w14:paraId="249A9898" w14:textId="11F0C9D0" w:rsidR="00AC238A" w:rsidRPr="00631686" w:rsidRDefault="00AF1058" w:rsidP="00861E4C">
            <w:pPr>
              <w:rPr>
                <w:b/>
                <w:color w:val="1F4B7B"/>
                <w:sz w:val="22"/>
                <w:szCs w:val="22"/>
                <w:lang w:val="tr-TR"/>
              </w:rPr>
            </w:pPr>
            <w:r>
              <w:rPr>
                <w:b/>
                <w:color w:val="1F497D"/>
                <w:sz w:val="22"/>
                <w:szCs w:val="22"/>
                <w:lang w:val="tr-TR"/>
              </w:rPr>
              <w:t>Pratik</w:t>
            </w:r>
            <w:r w:rsidR="00AC238A" w:rsidRPr="00631686">
              <w:rPr>
                <w:b/>
                <w:color w:val="1F497D"/>
                <w:sz w:val="22"/>
                <w:szCs w:val="22"/>
                <w:lang w:val="tr-TR"/>
              </w:rPr>
              <w:t xml:space="preserve">: </w:t>
            </w:r>
          </w:p>
        </w:tc>
        <w:tc>
          <w:tcPr>
            <w:tcW w:w="1399" w:type="dxa"/>
            <w:shd w:val="clear" w:color="auto" w:fill="auto"/>
          </w:tcPr>
          <w:p w14:paraId="59DCD59C" w14:textId="0D9B5BCB" w:rsidR="00AC238A" w:rsidRPr="00631686" w:rsidRDefault="00AF1058" w:rsidP="00861E4C">
            <w:pPr>
              <w:rPr>
                <w:b/>
                <w:color w:val="1F4B7B"/>
                <w:sz w:val="22"/>
                <w:szCs w:val="22"/>
                <w:lang w:val="tr-TR"/>
              </w:rPr>
            </w:pPr>
            <w:r w:rsidRPr="00631686">
              <w:rPr>
                <w:b/>
                <w:color w:val="1F497D" w:themeColor="text2"/>
                <w:sz w:val="22"/>
                <w:szCs w:val="22"/>
                <w:lang w:val="tr-TR"/>
              </w:rPr>
              <w:t>Diğer:</w:t>
            </w:r>
          </w:p>
        </w:tc>
        <w:tc>
          <w:tcPr>
            <w:tcW w:w="1400" w:type="dxa"/>
            <w:gridSpan w:val="2"/>
            <w:shd w:val="clear" w:color="auto" w:fill="auto"/>
          </w:tcPr>
          <w:p w14:paraId="07FBAC13" w14:textId="25BCBB4E" w:rsidR="00AC238A" w:rsidRPr="00631686" w:rsidRDefault="00AC238A" w:rsidP="00861E4C">
            <w:pPr>
              <w:rPr>
                <w:b/>
                <w:color w:val="1F4B7B"/>
                <w:sz w:val="22"/>
                <w:szCs w:val="22"/>
                <w:lang w:val="tr-TR"/>
              </w:rPr>
            </w:pPr>
          </w:p>
        </w:tc>
        <w:tc>
          <w:tcPr>
            <w:tcW w:w="1262" w:type="dxa"/>
            <w:shd w:val="clear" w:color="auto" w:fill="auto"/>
          </w:tcPr>
          <w:p w14:paraId="5D0505AE" w14:textId="1C1D290E" w:rsidR="00AC238A" w:rsidRPr="00631686" w:rsidRDefault="00AC238A" w:rsidP="00861E4C">
            <w:pPr>
              <w:rPr>
                <w:b/>
                <w:color w:val="1F4B7B"/>
                <w:sz w:val="22"/>
                <w:szCs w:val="22"/>
                <w:lang w:val="tr-TR"/>
              </w:rPr>
            </w:pPr>
          </w:p>
        </w:tc>
        <w:tc>
          <w:tcPr>
            <w:tcW w:w="1584" w:type="dxa"/>
            <w:shd w:val="clear" w:color="auto" w:fill="auto"/>
          </w:tcPr>
          <w:p w14:paraId="24B7C791" w14:textId="3EED0A52" w:rsidR="00AC238A" w:rsidRPr="00631686" w:rsidRDefault="00AC238A" w:rsidP="00861E4C">
            <w:pPr>
              <w:rPr>
                <w:b/>
                <w:color w:val="1F4B7B"/>
                <w:sz w:val="22"/>
                <w:szCs w:val="22"/>
                <w:lang w:val="tr-TR"/>
              </w:rPr>
            </w:pPr>
          </w:p>
        </w:tc>
      </w:tr>
      <w:tr w:rsidR="00AC238A" w:rsidRPr="00094AA1" w14:paraId="51B88A2C" w14:textId="77777777" w:rsidTr="00810C45">
        <w:trPr>
          <w:jc w:val="center"/>
        </w:trPr>
        <w:tc>
          <w:tcPr>
            <w:tcW w:w="1655" w:type="dxa"/>
            <w:shd w:val="clear" w:color="auto" w:fill="auto"/>
          </w:tcPr>
          <w:p w14:paraId="1309E633" w14:textId="77777777" w:rsidR="00AC238A" w:rsidRPr="00631686" w:rsidRDefault="00AC238A" w:rsidP="00861E4C">
            <w:pPr>
              <w:rPr>
                <w:b/>
                <w:color w:val="1F497D"/>
                <w:sz w:val="22"/>
                <w:szCs w:val="22"/>
                <w:lang w:val="tr-TR"/>
              </w:rPr>
            </w:pPr>
            <w:r w:rsidRPr="00631686">
              <w:rPr>
                <w:b/>
                <w:color w:val="1F497D"/>
                <w:sz w:val="22"/>
                <w:szCs w:val="22"/>
                <w:lang w:val="tr-TR"/>
              </w:rPr>
              <w:t>AKTS Kredisi</w:t>
            </w:r>
          </w:p>
        </w:tc>
        <w:tc>
          <w:tcPr>
            <w:tcW w:w="9141" w:type="dxa"/>
            <w:gridSpan w:val="9"/>
            <w:shd w:val="clear" w:color="auto" w:fill="auto"/>
          </w:tcPr>
          <w:p w14:paraId="7DD0E39A" w14:textId="1E0E70BB" w:rsidR="00AC238A" w:rsidRPr="00631686" w:rsidRDefault="005663AF" w:rsidP="00861E4C">
            <w:pPr>
              <w:rPr>
                <w:b/>
                <w:color w:val="1F4B7B"/>
                <w:sz w:val="22"/>
                <w:szCs w:val="22"/>
                <w:lang w:val="tr-TR"/>
              </w:rPr>
            </w:pPr>
            <w:r>
              <w:rPr>
                <w:b/>
                <w:color w:val="1F4B7B"/>
                <w:sz w:val="22"/>
                <w:szCs w:val="22"/>
                <w:lang w:val="tr-TR"/>
              </w:rPr>
              <w:t>5</w:t>
            </w:r>
          </w:p>
        </w:tc>
      </w:tr>
      <w:tr w:rsidR="00AC238A" w:rsidRPr="00094AA1" w14:paraId="68EF90B4" w14:textId="77777777" w:rsidTr="00810C45">
        <w:trPr>
          <w:jc w:val="center"/>
        </w:trPr>
        <w:tc>
          <w:tcPr>
            <w:tcW w:w="1655" w:type="dxa"/>
            <w:shd w:val="clear" w:color="auto" w:fill="auto"/>
          </w:tcPr>
          <w:p w14:paraId="2F99A429" w14:textId="7EB2CFDE" w:rsidR="00AC238A" w:rsidRPr="00631686" w:rsidRDefault="00AF1058" w:rsidP="00861E4C">
            <w:pPr>
              <w:rPr>
                <w:b/>
                <w:color w:val="1F497D"/>
                <w:sz w:val="22"/>
                <w:szCs w:val="22"/>
                <w:lang w:val="tr-TR"/>
              </w:rPr>
            </w:pPr>
            <w:r>
              <w:rPr>
                <w:b/>
                <w:color w:val="1F497D"/>
                <w:sz w:val="22"/>
                <w:szCs w:val="22"/>
                <w:lang w:val="tr-TR"/>
              </w:rPr>
              <w:t xml:space="preserve">Not Sistemi </w:t>
            </w:r>
            <w:r w:rsidR="00AC238A" w:rsidRPr="00631686">
              <w:rPr>
                <w:b/>
                <w:color w:val="1F497D"/>
                <w:sz w:val="22"/>
                <w:szCs w:val="22"/>
                <w:lang w:val="tr-TR"/>
              </w:rPr>
              <w:t>Türü</w:t>
            </w:r>
          </w:p>
        </w:tc>
        <w:tc>
          <w:tcPr>
            <w:tcW w:w="9141" w:type="dxa"/>
            <w:gridSpan w:val="9"/>
            <w:shd w:val="clear" w:color="auto" w:fill="auto"/>
          </w:tcPr>
          <w:p w14:paraId="343B7B22" w14:textId="77777777" w:rsidR="00AC238A" w:rsidRPr="00631686" w:rsidRDefault="00AC238A" w:rsidP="00861E4C">
            <w:pPr>
              <w:rPr>
                <w:b/>
                <w:color w:val="1F4B7B"/>
                <w:sz w:val="22"/>
                <w:szCs w:val="22"/>
                <w:lang w:val="tr-TR"/>
              </w:rPr>
            </w:pPr>
            <w:r w:rsidRPr="00631686">
              <w:rPr>
                <w:b/>
                <w:color w:val="1F497D"/>
                <w:sz w:val="22"/>
                <w:szCs w:val="22"/>
                <w:lang w:val="tr-TR"/>
              </w:rPr>
              <w:t>Harf Notu</w:t>
            </w:r>
          </w:p>
        </w:tc>
      </w:tr>
      <w:tr w:rsidR="00AC238A" w:rsidRPr="00094AA1" w14:paraId="6A97BCF2" w14:textId="77777777" w:rsidTr="00810C45">
        <w:trPr>
          <w:trHeight w:val="323"/>
          <w:jc w:val="center"/>
        </w:trPr>
        <w:tc>
          <w:tcPr>
            <w:tcW w:w="1655" w:type="dxa"/>
            <w:shd w:val="clear" w:color="auto" w:fill="auto"/>
          </w:tcPr>
          <w:p w14:paraId="498F42ED" w14:textId="53B0999A" w:rsidR="00AC238A" w:rsidRPr="00631686" w:rsidRDefault="00AF1058" w:rsidP="00861E4C">
            <w:pPr>
              <w:rPr>
                <w:b/>
                <w:color w:val="1F497D"/>
                <w:sz w:val="22"/>
                <w:szCs w:val="22"/>
                <w:lang w:val="tr-TR"/>
              </w:rPr>
            </w:pPr>
            <w:r>
              <w:rPr>
                <w:b/>
                <w:color w:val="1F497D"/>
                <w:sz w:val="22"/>
                <w:szCs w:val="22"/>
                <w:lang w:val="tr-TR"/>
              </w:rPr>
              <w:t>Ön koşul</w:t>
            </w:r>
          </w:p>
        </w:tc>
        <w:tc>
          <w:tcPr>
            <w:tcW w:w="9141" w:type="dxa"/>
            <w:gridSpan w:val="9"/>
            <w:shd w:val="clear" w:color="auto" w:fill="auto"/>
          </w:tcPr>
          <w:p w14:paraId="18074967" w14:textId="0BCEB39D" w:rsidR="00AC238A" w:rsidRPr="00631686" w:rsidRDefault="00F115C7" w:rsidP="00861E4C">
            <w:pPr>
              <w:rPr>
                <w:b/>
                <w:color w:val="1F4B7B"/>
                <w:sz w:val="22"/>
                <w:szCs w:val="22"/>
                <w:lang w:val="tr-TR"/>
              </w:rPr>
            </w:pPr>
            <w:r>
              <w:rPr>
                <w:b/>
                <w:color w:val="1F4B7B"/>
                <w:sz w:val="22"/>
                <w:szCs w:val="22"/>
                <w:lang w:val="tr-TR"/>
              </w:rPr>
              <w:t>-</w:t>
            </w:r>
          </w:p>
        </w:tc>
      </w:tr>
      <w:tr w:rsidR="00AC238A" w:rsidRPr="00094AA1" w14:paraId="22D1740D" w14:textId="77777777" w:rsidTr="00810C45">
        <w:trPr>
          <w:jc w:val="center"/>
        </w:trPr>
        <w:tc>
          <w:tcPr>
            <w:tcW w:w="1655" w:type="dxa"/>
            <w:shd w:val="clear" w:color="auto" w:fill="auto"/>
          </w:tcPr>
          <w:p w14:paraId="5A388985" w14:textId="0F62A202" w:rsidR="00AC238A" w:rsidRPr="00631686" w:rsidRDefault="00AC238A" w:rsidP="00861E4C">
            <w:pPr>
              <w:rPr>
                <w:b/>
                <w:color w:val="1F497D"/>
                <w:sz w:val="22"/>
                <w:szCs w:val="22"/>
                <w:lang w:val="tr-TR"/>
              </w:rPr>
            </w:pPr>
            <w:r w:rsidRPr="00631686">
              <w:rPr>
                <w:b/>
                <w:color w:val="1F497D"/>
                <w:sz w:val="22"/>
                <w:szCs w:val="22"/>
                <w:lang w:val="tr-TR"/>
              </w:rPr>
              <w:t xml:space="preserve">Yan </w:t>
            </w:r>
            <w:r w:rsidR="00AF1058">
              <w:rPr>
                <w:b/>
                <w:color w:val="1F497D"/>
                <w:sz w:val="22"/>
                <w:szCs w:val="22"/>
                <w:lang w:val="tr-TR"/>
              </w:rPr>
              <w:t>koşul</w:t>
            </w:r>
          </w:p>
        </w:tc>
        <w:tc>
          <w:tcPr>
            <w:tcW w:w="9141" w:type="dxa"/>
            <w:gridSpan w:val="9"/>
            <w:shd w:val="clear" w:color="auto" w:fill="auto"/>
          </w:tcPr>
          <w:p w14:paraId="4600ABF3" w14:textId="64606CA5" w:rsidR="00AC238A" w:rsidRPr="00631686" w:rsidRDefault="00631686" w:rsidP="00861E4C">
            <w:pPr>
              <w:rPr>
                <w:b/>
                <w:color w:val="1F4B7B"/>
                <w:sz w:val="22"/>
                <w:szCs w:val="22"/>
                <w:lang w:val="tr-TR"/>
              </w:rPr>
            </w:pPr>
            <w:r w:rsidRPr="00631686">
              <w:rPr>
                <w:b/>
                <w:color w:val="1F497D"/>
                <w:sz w:val="22"/>
                <w:szCs w:val="22"/>
                <w:lang w:val="tr-TR"/>
              </w:rPr>
              <w:t>-</w:t>
            </w:r>
          </w:p>
        </w:tc>
      </w:tr>
      <w:tr w:rsidR="00AC238A" w:rsidRPr="00094AA1" w14:paraId="1CCC6904" w14:textId="77777777" w:rsidTr="00810C45">
        <w:trPr>
          <w:jc w:val="center"/>
        </w:trPr>
        <w:tc>
          <w:tcPr>
            <w:tcW w:w="1655" w:type="dxa"/>
            <w:shd w:val="clear" w:color="auto" w:fill="auto"/>
          </w:tcPr>
          <w:p w14:paraId="585DEA57" w14:textId="77777777" w:rsidR="00AC238A" w:rsidRPr="00631686" w:rsidRDefault="00AC238A" w:rsidP="00861E4C">
            <w:pPr>
              <w:rPr>
                <w:b/>
                <w:color w:val="1F497D"/>
                <w:sz w:val="22"/>
                <w:szCs w:val="22"/>
                <w:lang w:val="tr-TR"/>
              </w:rPr>
            </w:pPr>
            <w:r w:rsidRPr="00631686">
              <w:rPr>
                <w:b/>
                <w:color w:val="1F497D"/>
                <w:sz w:val="22"/>
                <w:szCs w:val="22"/>
                <w:lang w:val="tr-TR"/>
              </w:rPr>
              <w:t>Kayıt Kısıtlaması</w:t>
            </w:r>
          </w:p>
        </w:tc>
        <w:tc>
          <w:tcPr>
            <w:tcW w:w="9141" w:type="dxa"/>
            <w:gridSpan w:val="9"/>
            <w:shd w:val="clear" w:color="auto" w:fill="auto"/>
          </w:tcPr>
          <w:p w14:paraId="25F400B8" w14:textId="2FCE32EE" w:rsidR="00AC238A" w:rsidRPr="00631686" w:rsidRDefault="00E35E36" w:rsidP="00861E4C">
            <w:pPr>
              <w:rPr>
                <w:color w:val="262626" w:themeColor="text1" w:themeTint="D9"/>
                <w:sz w:val="22"/>
                <w:szCs w:val="22"/>
                <w:lang w:val="tr-TR"/>
              </w:rPr>
            </w:pPr>
            <w:r>
              <w:rPr>
                <w:color w:val="262626" w:themeColor="text1" w:themeTint="D9"/>
                <w:sz w:val="22"/>
                <w:szCs w:val="22"/>
                <w:lang w:val="tr-TR"/>
              </w:rPr>
              <w:t>-</w:t>
            </w:r>
          </w:p>
        </w:tc>
      </w:tr>
      <w:tr w:rsidR="00AC238A" w:rsidRPr="00094AA1" w14:paraId="41B5B915" w14:textId="77777777" w:rsidTr="00810C45">
        <w:trPr>
          <w:jc w:val="center"/>
        </w:trPr>
        <w:tc>
          <w:tcPr>
            <w:tcW w:w="1655" w:type="dxa"/>
            <w:shd w:val="clear" w:color="auto" w:fill="auto"/>
          </w:tcPr>
          <w:p w14:paraId="68E56D95" w14:textId="77777777" w:rsidR="00AC238A" w:rsidRPr="00631686" w:rsidRDefault="00AC238A" w:rsidP="00861E4C">
            <w:pPr>
              <w:rPr>
                <w:b/>
                <w:color w:val="1F497D"/>
                <w:sz w:val="22"/>
                <w:szCs w:val="22"/>
                <w:lang w:val="tr-TR"/>
              </w:rPr>
            </w:pPr>
            <w:r w:rsidRPr="00631686">
              <w:rPr>
                <w:b/>
                <w:color w:val="1F497D"/>
                <w:sz w:val="22"/>
                <w:szCs w:val="22"/>
                <w:lang w:val="tr-TR"/>
              </w:rPr>
              <w:t xml:space="preserve">Dersin Amacı </w:t>
            </w:r>
          </w:p>
        </w:tc>
        <w:tc>
          <w:tcPr>
            <w:tcW w:w="9141" w:type="dxa"/>
            <w:gridSpan w:val="9"/>
            <w:shd w:val="clear" w:color="auto" w:fill="auto"/>
          </w:tcPr>
          <w:p w14:paraId="44A9D0A2" w14:textId="462992D3" w:rsidR="00AC238A" w:rsidRPr="00C97B80" w:rsidRDefault="00417117" w:rsidP="00861E4C">
            <w:pPr>
              <w:rPr>
                <w:lang w:val="tr-TR"/>
              </w:rPr>
            </w:pPr>
            <w:r w:rsidRPr="00417117">
              <w:rPr>
                <w:lang w:val="tr-TR"/>
              </w:rPr>
              <w:t>Bu dersin amacı, bilgisayar ağ yapısını ve ağ donanımlarını öğretmektir.</w:t>
            </w:r>
          </w:p>
        </w:tc>
      </w:tr>
      <w:tr w:rsidR="00AC238A" w:rsidRPr="00094AA1" w14:paraId="700A0DD7" w14:textId="77777777" w:rsidTr="00810C45">
        <w:trPr>
          <w:jc w:val="center"/>
        </w:trPr>
        <w:tc>
          <w:tcPr>
            <w:tcW w:w="1655" w:type="dxa"/>
            <w:tcBorders>
              <w:bottom w:val="dotted" w:sz="4" w:space="0" w:color="auto"/>
            </w:tcBorders>
            <w:shd w:val="clear" w:color="auto" w:fill="auto"/>
          </w:tcPr>
          <w:p w14:paraId="738A397C" w14:textId="77777777" w:rsidR="00AC238A" w:rsidRPr="00631686" w:rsidRDefault="00AC238A" w:rsidP="00861E4C">
            <w:pPr>
              <w:rPr>
                <w:b/>
                <w:color w:val="1F497D"/>
                <w:sz w:val="22"/>
                <w:szCs w:val="22"/>
                <w:lang w:val="tr-TR"/>
              </w:rPr>
            </w:pPr>
            <w:r w:rsidRPr="00631686">
              <w:rPr>
                <w:b/>
                <w:color w:val="1F497D"/>
                <w:sz w:val="22"/>
                <w:szCs w:val="22"/>
                <w:lang w:val="tr-TR"/>
              </w:rPr>
              <w:t xml:space="preserve">Ders İçeriği </w:t>
            </w:r>
          </w:p>
        </w:tc>
        <w:tc>
          <w:tcPr>
            <w:tcW w:w="9141" w:type="dxa"/>
            <w:gridSpan w:val="9"/>
            <w:tcBorders>
              <w:bottom w:val="dotted" w:sz="4" w:space="0" w:color="auto"/>
            </w:tcBorders>
            <w:shd w:val="clear" w:color="auto" w:fill="auto"/>
          </w:tcPr>
          <w:p w14:paraId="18CC489A" w14:textId="6452C8B9" w:rsidR="00AC238A" w:rsidRPr="00631686" w:rsidRDefault="00417117" w:rsidP="00861E4C">
            <w:pPr>
              <w:autoSpaceDE w:val="0"/>
              <w:autoSpaceDN w:val="0"/>
              <w:adjustRightInd w:val="0"/>
              <w:rPr>
                <w:sz w:val="22"/>
                <w:szCs w:val="22"/>
                <w:lang w:val="tr-TR"/>
              </w:rPr>
            </w:pPr>
            <w:proofErr w:type="gramStart"/>
            <w:r>
              <w:rPr>
                <w:sz w:val="22"/>
                <w:szCs w:val="22"/>
                <w:lang w:val="tr-TR"/>
              </w:rPr>
              <w:t xml:space="preserve">Bilgisayar ağları </w:t>
            </w:r>
            <w:r w:rsidR="009329AE" w:rsidRPr="009329AE">
              <w:rPr>
                <w:sz w:val="22"/>
                <w:szCs w:val="22"/>
                <w:lang w:val="tr-TR"/>
              </w:rPr>
              <w:t xml:space="preserve">ve veri iletişiminin temel bilgileri, bilgisayar ağlarının genel sınıflandırılması, topolojiler, OSI ve TCP/IP mimarileri, uygulama katmanı  (HTTP, SMTP, FTP, DNS </w:t>
            </w:r>
            <w:proofErr w:type="spellStart"/>
            <w:r w:rsidR="009329AE" w:rsidRPr="009329AE">
              <w:rPr>
                <w:sz w:val="22"/>
                <w:szCs w:val="22"/>
                <w:lang w:val="tr-TR"/>
              </w:rPr>
              <w:t>vs</w:t>
            </w:r>
            <w:proofErr w:type="spellEnd"/>
            <w:r w:rsidR="009329AE" w:rsidRPr="009329AE">
              <w:rPr>
                <w:sz w:val="22"/>
                <w:szCs w:val="22"/>
                <w:lang w:val="tr-TR"/>
              </w:rPr>
              <w:t xml:space="preserve">), taşıma katmanı (TCP, UDP), akış ve tıkanıklık kontrolü, Ağ Katmanı (IPv4, IPv6, IP </w:t>
            </w:r>
            <w:proofErr w:type="spellStart"/>
            <w:r w:rsidR="009329AE" w:rsidRPr="009329AE">
              <w:rPr>
                <w:sz w:val="22"/>
                <w:szCs w:val="22"/>
                <w:lang w:val="tr-TR"/>
              </w:rPr>
              <w:t>fragmentasyonu</w:t>
            </w:r>
            <w:proofErr w:type="spellEnd"/>
            <w:r w:rsidR="009329AE" w:rsidRPr="009329AE">
              <w:rPr>
                <w:sz w:val="22"/>
                <w:szCs w:val="22"/>
                <w:lang w:val="tr-TR"/>
              </w:rPr>
              <w:t>, OSPF, RIP, BGP), veri bağı katmanı (Ortama erişim protokolleri ALOHA, TDMA, FDMA, CSMA/CD).</w:t>
            </w:r>
            <w:proofErr w:type="gramEnd"/>
          </w:p>
        </w:tc>
      </w:tr>
      <w:tr w:rsidR="00A63C8A" w:rsidRPr="00094AA1" w14:paraId="5964C9E6" w14:textId="77777777" w:rsidTr="00810C45">
        <w:trPr>
          <w:jc w:val="center"/>
        </w:trPr>
        <w:tc>
          <w:tcPr>
            <w:tcW w:w="1664" w:type="dxa"/>
            <w:gridSpan w:val="2"/>
            <w:vMerge w:val="restart"/>
            <w:tcBorders>
              <w:top w:val="dotted" w:sz="4" w:space="0" w:color="auto"/>
            </w:tcBorders>
            <w:shd w:val="clear" w:color="auto" w:fill="auto"/>
          </w:tcPr>
          <w:p w14:paraId="6BC09DA3" w14:textId="77777777" w:rsidR="00A63C8A" w:rsidRPr="00631686" w:rsidRDefault="00A63C8A" w:rsidP="00861E4C">
            <w:pPr>
              <w:rPr>
                <w:b/>
                <w:color w:val="1F497D"/>
                <w:sz w:val="22"/>
                <w:szCs w:val="22"/>
                <w:lang w:val="tr-TR"/>
              </w:rPr>
            </w:pPr>
            <w:r w:rsidRPr="00631686">
              <w:rPr>
                <w:b/>
                <w:color w:val="1F497D"/>
                <w:sz w:val="22"/>
                <w:szCs w:val="22"/>
                <w:lang w:val="tr-TR"/>
              </w:rPr>
              <w:t xml:space="preserve">Öğrenim Çıktıları </w:t>
            </w:r>
          </w:p>
        </w:tc>
        <w:tc>
          <w:tcPr>
            <w:tcW w:w="1545" w:type="dxa"/>
            <w:tcBorders>
              <w:top w:val="dotted" w:sz="4" w:space="0" w:color="auto"/>
            </w:tcBorders>
            <w:shd w:val="clear" w:color="auto" w:fill="auto"/>
          </w:tcPr>
          <w:p w14:paraId="576C6063" w14:textId="77777777" w:rsidR="00A63C8A" w:rsidRPr="00631686" w:rsidRDefault="00A63C8A" w:rsidP="00861E4C">
            <w:pPr>
              <w:rPr>
                <w:b/>
                <w:color w:val="1F497D"/>
                <w:sz w:val="22"/>
                <w:szCs w:val="22"/>
                <w:lang w:val="tr-TR"/>
              </w:rPr>
            </w:pPr>
          </w:p>
        </w:tc>
        <w:tc>
          <w:tcPr>
            <w:tcW w:w="7587" w:type="dxa"/>
            <w:gridSpan w:val="7"/>
            <w:tcBorders>
              <w:top w:val="dotted" w:sz="4" w:space="0" w:color="auto"/>
            </w:tcBorders>
            <w:shd w:val="clear" w:color="auto" w:fill="auto"/>
          </w:tcPr>
          <w:p w14:paraId="73BA9EA3" w14:textId="77777777" w:rsidR="00A63C8A" w:rsidRPr="009329AE" w:rsidRDefault="00A63C8A" w:rsidP="00861E4C">
            <w:pPr>
              <w:rPr>
                <w:b/>
                <w:spacing w:val="8"/>
                <w:sz w:val="22"/>
                <w:szCs w:val="22"/>
                <w:lang w:val="tr-TR"/>
              </w:rPr>
            </w:pPr>
            <w:r w:rsidRPr="009329AE">
              <w:rPr>
                <w:b/>
                <w:sz w:val="22"/>
                <w:szCs w:val="22"/>
                <w:lang w:val="tr-TR"/>
              </w:rPr>
              <w:t>Dersi başarıyla tamamlayan öğrenciler:</w:t>
            </w:r>
          </w:p>
        </w:tc>
      </w:tr>
      <w:tr w:rsidR="00A63C8A" w:rsidRPr="00094AA1" w14:paraId="0DCA1E32" w14:textId="77777777" w:rsidTr="00810C45">
        <w:trPr>
          <w:jc w:val="center"/>
        </w:trPr>
        <w:tc>
          <w:tcPr>
            <w:tcW w:w="1664" w:type="dxa"/>
            <w:gridSpan w:val="2"/>
            <w:vMerge/>
            <w:shd w:val="clear" w:color="auto" w:fill="auto"/>
          </w:tcPr>
          <w:p w14:paraId="0AA271F9" w14:textId="77777777" w:rsidR="00A63C8A" w:rsidRPr="00631686" w:rsidRDefault="00A63C8A" w:rsidP="00861E4C">
            <w:pPr>
              <w:rPr>
                <w:b/>
                <w:color w:val="1F497D"/>
                <w:sz w:val="22"/>
                <w:szCs w:val="22"/>
                <w:lang w:val="tr-TR"/>
              </w:rPr>
            </w:pPr>
          </w:p>
        </w:tc>
        <w:tc>
          <w:tcPr>
            <w:tcW w:w="1545" w:type="dxa"/>
            <w:shd w:val="clear" w:color="auto" w:fill="auto"/>
          </w:tcPr>
          <w:p w14:paraId="14FB02C6" w14:textId="77777777" w:rsidR="00A63C8A" w:rsidRPr="00631686" w:rsidRDefault="00A63C8A" w:rsidP="00861E4C">
            <w:pPr>
              <w:rPr>
                <w:b/>
                <w:color w:val="1F497D" w:themeColor="text2"/>
                <w:sz w:val="22"/>
                <w:szCs w:val="22"/>
                <w:lang w:val="tr-TR"/>
              </w:rPr>
            </w:pPr>
            <w:r w:rsidRPr="00631686">
              <w:rPr>
                <w:b/>
                <w:color w:val="1F497D"/>
                <w:sz w:val="22"/>
                <w:szCs w:val="22"/>
                <w:lang w:val="tr-TR"/>
              </w:rPr>
              <w:t>ÖÇ1</w:t>
            </w:r>
          </w:p>
        </w:tc>
        <w:tc>
          <w:tcPr>
            <w:tcW w:w="7587" w:type="dxa"/>
            <w:gridSpan w:val="7"/>
            <w:shd w:val="clear" w:color="auto" w:fill="auto"/>
          </w:tcPr>
          <w:p w14:paraId="7CA62AEF" w14:textId="382D17B4" w:rsidR="00A63C8A" w:rsidRPr="00417117" w:rsidRDefault="00417117" w:rsidP="00417117">
            <w:r>
              <w:t xml:space="preserve">İnternet </w:t>
            </w:r>
            <w:proofErr w:type="spellStart"/>
            <w:r>
              <w:t>kavramını</w:t>
            </w:r>
            <w:proofErr w:type="spellEnd"/>
            <w:r w:rsidRPr="00417117">
              <w:t xml:space="preserve"> </w:t>
            </w:r>
            <w:proofErr w:type="spellStart"/>
            <w:r>
              <w:t>öğrenir</w:t>
            </w:r>
            <w:proofErr w:type="spellEnd"/>
          </w:p>
        </w:tc>
      </w:tr>
      <w:tr w:rsidR="00A63C8A" w:rsidRPr="00094AA1" w14:paraId="17F30265" w14:textId="77777777" w:rsidTr="00810C45">
        <w:trPr>
          <w:jc w:val="center"/>
        </w:trPr>
        <w:tc>
          <w:tcPr>
            <w:tcW w:w="1664" w:type="dxa"/>
            <w:gridSpan w:val="2"/>
            <w:vMerge/>
            <w:shd w:val="clear" w:color="auto" w:fill="auto"/>
          </w:tcPr>
          <w:p w14:paraId="1DF511F3" w14:textId="77777777" w:rsidR="00A63C8A" w:rsidRPr="00631686" w:rsidRDefault="00A63C8A" w:rsidP="00861E4C">
            <w:pPr>
              <w:rPr>
                <w:b/>
                <w:color w:val="1F497D"/>
                <w:sz w:val="22"/>
                <w:szCs w:val="22"/>
                <w:lang w:val="tr-TR"/>
              </w:rPr>
            </w:pPr>
          </w:p>
        </w:tc>
        <w:tc>
          <w:tcPr>
            <w:tcW w:w="1545" w:type="dxa"/>
            <w:shd w:val="clear" w:color="auto" w:fill="auto"/>
          </w:tcPr>
          <w:p w14:paraId="5DBE4A14" w14:textId="77777777" w:rsidR="00A63C8A" w:rsidRPr="00631686" w:rsidRDefault="00A63C8A" w:rsidP="00861E4C">
            <w:pPr>
              <w:rPr>
                <w:b/>
                <w:color w:val="1F497D"/>
                <w:sz w:val="22"/>
                <w:szCs w:val="22"/>
                <w:lang w:val="tr-TR"/>
              </w:rPr>
            </w:pPr>
            <w:r w:rsidRPr="00631686">
              <w:rPr>
                <w:b/>
                <w:color w:val="1F497D"/>
                <w:sz w:val="22"/>
                <w:szCs w:val="22"/>
                <w:lang w:val="tr-TR"/>
              </w:rPr>
              <w:t>ÖÇ2</w:t>
            </w:r>
          </w:p>
        </w:tc>
        <w:tc>
          <w:tcPr>
            <w:tcW w:w="7587" w:type="dxa"/>
            <w:gridSpan w:val="7"/>
            <w:shd w:val="clear" w:color="auto" w:fill="auto"/>
          </w:tcPr>
          <w:p w14:paraId="682CC0F2" w14:textId="51C5D677" w:rsidR="00A63C8A" w:rsidRPr="00417117" w:rsidRDefault="00417117" w:rsidP="00417117">
            <w:proofErr w:type="spellStart"/>
            <w:r w:rsidRPr="00417117">
              <w:t>Ağ</w:t>
            </w:r>
            <w:proofErr w:type="spellEnd"/>
            <w:r w:rsidRPr="00417117">
              <w:t xml:space="preserve"> </w:t>
            </w:r>
            <w:proofErr w:type="spellStart"/>
            <w:r w:rsidRPr="00417117">
              <w:t>donanımlarını</w:t>
            </w:r>
            <w:proofErr w:type="spellEnd"/>
            <w:r w:rsidRPr="00417117">
              <w:t xml:space="preserve"> </w:t>
            </w:r>
            <w:proofErr w:type="spellStart"/>
            <w:r w:rsidRPr="00417117">
              <w:t>tanır</w:t>
            </w:r>
            <w:proofErr w:type="spellEnd"/>
          </w:p>
        </w:tc>
      </w:tr>
      <w:tr w:rsidR="00A63C8A" w:rsidRPr="00094AA1" w14:paraId="3EAF63B4" w14:textId="77777777" w:rsidTr="00810C45">
        <w:trPr>
          <w:jc w:val="center"/>
        </w:trPr>
        <w:tc>
          <w:tcPr>
            <w:tcW w:w="1664" w:type="dxa"/>
            <w:gridSpan w:val="2"/>
            <w:vMerge/>
            <w:shd w:val="clear" w:color="auto" w:fill="auto"/>
          </w:tcPr>
          <w:p w14:paraId="60AFA78B" w14:textId="77777777" w:rsidR="00A63C8A" w:rsidRPr="00631686" w:rsidRDefault="00A63C8A" w:rsidP="00861E4C">
            <w:pPr>
              <w:rPr>
                <w:b/>
                <w:color w:val="1F497D"/>
                <w:sz w:val="22"/>
                <w:szCs w:val="22"/>
                <w:lang w:val="tr-TR"/>
              </w:rPr>
            </w:pPr>
          </w:p>
        </w:tc>
        <w:tc>
          <w:tcPr>
            <w:tcW w:w="1545" w:type="dxa"/>
            <w:shd w:val="clear" w:color="auto" w:fill="auto"/>
          </w:tcPr>
          <w:p w14:paraId="4DBB6AF1" w14:textId="77777777" w:rsidR="00A63C8A" w:rsidRPr="00631686" w:rsidRDefault="00A63C8A" w:rsidP="00861E4C">
            <w:pPr>
              <w:rPr>
                <w:b/>
                <w:color w:val="1F497D"/>
                <w:sz w:val="22"/>
                <w:szCs w:val="22"/>
                <w:lang w:val="tr-TR"/>
              </w:rPr>
            </w:pPr>
            <w:r w:rsidRPr="00631686">
              <w:rPr>
                <w:b/>
                <w:color w:val="1F497D"/>
                <w:sz w:val="22"/>
                <w:szCs w:val="22"/>
                <w:lang w:val="tr-TR"/>
              </w:rPr>
              <w:t>ÖÇ3</w:t>
            </w:r>
          </w:p>
        </w:tc>
        <w:tc>
          <w:tcPr>
            <w:tcW w:w="7587" w:type="dxa"/>
            <w:gridSpan w:val="7"/>
            <w:shd w:val="clear" w:color="auto" w:fill="auto"/>
          </w:tcPr>
          <w:p w14:paraId="2A028B86" w14:textId="3CBBF19A" w:rsidR="00A63C8A" w:rsidRPr="00417117" w:rsidRDefault="00417117" w:rsidP="00417117">
            <w:proofErr w:type="spellStart"/>
            <w:r w:rsidRPr="00417117">
              <w:t>Ağ</w:t>
            </w:r>
            <w:proofErr w:type="spellEnd"/>
            <w:r w:rsidRPr="00417117">
              <w:t xml:space="preserve"> </w:t>
            </w:r>
            <w:proofErr w:type="spellStart"/>
            <w:r w:rsidRPr="00417117">
              <w:t>kablo</w:t>
            </w:r>
            <w:proofErr w:type="spellEnd"/>
            <w:r w:rsidRPr="00417117">
              <w:t xml:space="preserve"> </w:t>
            </w:r>
            <w:proofErr w:type="spellStart"/>
            <w:r w:rsidRPr="00417117">
              <w:t>türlerini</w:t>
            </w:r>
            <w:proofErr w:type="spellEnd"/>
            <w:r w:rsidRPr="00417117">
              <w:t xml:space="preserve"> </w:t>
            </w:r>
            <w:proofErr w:type="spellStart"/>
            <w:r w:rsidRPr="00417117">
              <w:t>tanır</w:t>
            </w:r>
            <w:proofErr w:type="spellEnd"/>
          </w:p>
        </w:tc>
      </w:tr>
      <w:tr w:rsidR="00A63C8A" w:rsidRPr="00094AA1" w14:paraId="696F0604" w14:textId="77777777" w:rsidTr="00810C45">
        <w:trPr>
          <w:jc w:val="center"/>
        </w:trPr>
        <w:tc>
          <w:tcPr>
            <w:tcW w:w="1664" w:type="dxa"/>
            <w:gridSpan w:val="2"/>
            <w:vMerge/>
            <w:shd w:val="clear" w:color="auto" w:fill="auto"/>
          </w:tcPr>
          <w:p w14:paraId="6990C9ED" w14:textId="77777777" w:rsidR="00A63C8A" w:rsidRPr="00631686" w:rsidRDefault="00A63C8A" w:rsidP="00861E4C">
            <w:pPr>
              <w:rPr>
                <w:b/>
                <w:color w:val="1F497D"/>
                <w:sz w:val="22"/>
                <w:szCs w:val="22"/>
                <w:lang w:val="tr-TR"/>
              </w:rPr>
            </w:pPr>
          </w:p>
        </w:tc>
        <w:tc>
          <w:tcPr>
            <w:tcW w:w="1545" w:type="dxa"/>
            <w:shd w:val="clear" w:color="auto" w:fill="auto"/>
          </w:tcPr>
          <w:p w14:paraId="729F8B9F" w14:textId="77777777" w:rsidR="00A63C8A" w:rsidRPr="00631686" w:rsidRDefault="00A63C8A" w:rsidP="00861E4C">
            <w:pPr>
              <w:rPr>
                <w:b/>
                <w:color w:val="1F497D"/>
                <w:sz w:val="22"/>
                <w:szCs w:val="22"/>
                <w:lang w:val="tr-TR"/>
              </w:rPr>
            </w:pPr>
            <w:r w:rsidRPr="00631686">
              <w:rPr>
                <w:b/>
                <w:color w:val="1F497D"/>
                <w:sz w:val="22"/>
                <w:szCs w:val="22"/>
                <w:lang w:val="tr-TR"/>
              </w:rPr>
              <w:t>ÖÇ4</w:t>
            </w:r>
          </w:p>
        </w:tc>
        <w:tc>
          <w:tcPr>
            <w:tcW w:w="7587" w:type="dxa"/>
            <w:gridSpan w:val="7"/>
            <w:shd w:val="clear" w:color="auto" w:fill="auto"/>
          </w:tcPr>
          <w:p w14:paraId="6DBC3CA2" w14:textId="6943A3E8" w:rsidR="00A63C8A" w:rsidRPr="00417117" w:rsidRDefault="00417117" w:rsidP="00417117">
            <w:proofErr w:type="spellStart"/>
            <w:r w:rsidRPr="00417117">
              <w:t>Ağ</w:t>
            </w:r>
            <w:proofErr w:type="spellEnd"/>
            <w:r w:rsidRPr="00417117">
              <w:t xml:space="preserve"> </w:t>
            </w:r>
            <w:proofErr w:type="spellStart"/>
            <w:r w:rsidRPr="00417117">
              <w:t>protokol</w:t>
            </w:r>
            <w:proofErr w:type="spellEnd"/>
            <w:r w:rsidRPr="00417117">
              <w:t xml:space="preserve"> </w:t>
            </w:r>
            <w:proofErr w:type="spellStart"/>
            <w:r w:rsidRPr="00417117">
              <w:t>mimarisini</w:t>
            </w:r>
            <w:proofErr w:type="spellEnd"/>
            <w:r w:rsidRPr="00417117">
              <w:t xml:space="preserve"> </w:t>
            </w:r>
            <w:proofErr w:type="spellStart"/>
            <w:r w:rsidRPr="00417117">
              <w:t>öğrenir</w:t>
            </w:r>
            <w:proofErr w:type="spellEnd"/>
          </w:p>
        </w:tc>
      </w:tr>
      <w:tr w:rsidR="00A63C8A" w:rsidRPr="00094AA1" w14:paraId="1F676D21" w14:textId="77777777" w:rsidTr="00810C45">
        <w:trPr>
          <w:jc w:val="center"/>
        </w:trPr>
        <w:tc>
          <w:tcPr>
            <w:tcW w:w="1664" w:type="dxa"/>
            <w:gridSpan w:val="2"/>
            <w:vMerge/>
            <w:shd w:val="clear" w:color="auto" w:fill="auto"/>
          </w:tcPr>
          <w:p w14:paraId="6346A855" w14:textId="77777777" w:rsidR="00A63C8A" w:rsidRPr="00631686" w:rsidRDefault="00A63C8A" w:rsidP="00861E4C">
            <w:pPr>
              <w:rPr>
                <w:b/>
                <w:color w:val="1F497D"/>
                <w:sz w:val="22"/>
                <w:szCs w:val="22"/>
                <w:lang w:val="tr-TR"/>
              </w:rPr>
            </w:pPr>
          </w:p>
        </w:tc>
        <w:tc>
          <w:tcPr>
            <w:tcW w:w="1545" w:type="dxa"/>
            <w:shd w:val="clear" w:color="auto" w:fill="auto"/>
          </w:tcPr>
          <w:p w14:paraId="28B4BFC3" w14:textId="77777777" w:rsidR="00A63C8A" w:rsidRPr="00631686" w:rsidRDefault="00A63C8A" w:rsidP="00861E4C">
            <w:pPr>
              <w:rPr>
                <w:b/>
                <w:color w:val="1F497D"/>
                <w:sz w:val="22"/>
                <w:szCs w:val="22"/>
                <w:lang w:val="tr-TR"/>
              </w:rPr>
            </w:pPr>
            <w:r w:rsidRPr="00631686">
              <w:rPr>
                <w:b/>
                <w:color w:val="1F497D"/>
                <w:sz w:val="22"/>
                <w:szCs w:val="22"/>
                <w:lang w:val="tr-TR"/>
              </w:rPr>
              <w:t>ÖÇ5</w:t>
            </w:r>
          </w:p>
        </w:tc>
        <w:tc>
          <w:tcPr>
            <w:tcW w:w="7587" w:type="dxa"/>
            <w:gridSpan w:val="7"/>
            <w:shd w:val="clear" w:color="auto" w:fill="auto"/>
          </w:tcPr>
          <w:p w14:paraId="392D717C" w14:textId="24AD8956" w:rsidR="00A63C8A" w:rsidRPr="00417117" w:rsidRDefault="00417117" w:rsidP="00417117">
            <w:proofErr w:type="spellStart"/>
            <w:r w:rsidRPr="00417117">
              <w:t>Kablosuz</w:t>
            </w:r>
            <w:proofErr w:type="spellEnd"/>
            <w:r w:rsidRPr="00417117">
              <w:t xml:space="preserve"> </w:t>
            </w:r>
            <w:proofErr w:type="spellStart"/>
            <w:r w:rsidRPr="00417117">
              <w:t>ağ</w:t>
            </w:r>
            <w:proofErr w:type="spellEnd"/>
            <w:r w:rsidRPr="00417117">
              <w:t xml:space="preserve"> </w:t>
            </w:r>
            <w:proofErr w:type="spellStart"/>
            <w:r w:rsidRPr="00417117">
              <w:t>yapısını</w:t>
            </w:r>
            <w:proofErr w:type="spellEnd"/>
            <w:r w:rsidRPr="00417117">
              <w:t xml:space="preserve"> </w:t>
            </w:r>
            <w:proofErr w:type="spellStart"/>
            <w:r w:rsidRPr="00417117">
              <w:t>öğrenir</w:t>
            </w:r>
            <w:proofErr w:type="spellEnd"/>
          </w:p>
        </w:tc>
      </w:tr>
      <w:tr w:rsidR="00A63C8A" w:rsidRPr="00094AA1" w14:paraId="02C30C55" w14:textId="77777777" w:rsidTr="00810C45">
        <w:trPr>
          <w:jc w:val="center"/>
        </w:trPr>
        <w:tc>
          <w:tcPr>
            <w:tcW w:w="1664" w:type="dxa"/>
            <w:gridSpan w:val="2"/>
            <w:vMerge/>
            <w:shd w:val="clear" w:color="auto" w:fill="auto"/>
          </w:tcPr>
          <w:p w14:paraId="5DD23E9D" w14:textId="77777777" w:rsidR="00A63C8A" w:rsidRPr="00631686" w:rsidRDefault="00A63C8A" w:rsidP="00861E4C">
            <w:pPr>
              <w:rPr>
                <w:b/>
                <w:color w:val="1F497D"/>
                <w:sz w:val="22"/>
                <w:szCs w:val="22"/>
                <w:lang w:val="tr-TR"/>
              </w:rPr>
            </w:pPr>
          </w:p>
        </w:tc>
        <w:tc>
          <w:tcPr>
            <w:tcW w:w="1545" w:type="dxa"/>
            <w:shd w:val="clear" w:color="auto" w:fill="auto"/>
          </w:tcPr>
          <w:p w14:paraId="65B8ECA4" w14:textId="34173AE4" w:rsidR="00A63C8A" w:rsidRPr="00631686" w:rsidRDefault="006C77FA" w:rsidP="00861E4C">
            <w:pPr>
              <w:rPr>
                <w:b/>
                <w:color w:val="1F497D"/>
                <w:sz w:val="22"/>
                <w:szCs w:val="22"/>
                <w:lang w:val="tr-TR"/>
              </w:rPr>
            </w:pPr>
            <w:r>
              <w:rPr>
                <w:b/>
                <w:color w:val="1F497D"/>
                <w:sz w:val="22"/>
                <w:szCs w:val="22"/>
                <w:lang w:val="tr-TR"/>
              </w:rPr>
              <w:t>ÖÇ6</w:t>
            </w:r>
          </w:p>
        </w:tc>
        <w:tc>
          <w:tcPr>
            <w:tcW w:w="7587" w:type="dxa"/>
            <w:gridSpan w:val="7"/>
            <w:shd w:val="clear" w:color="auto" w:fill="auto"/>
          </w:tcPr>
          <w:p w14:paraId="025B4718" w14:textId="7F80FA43" w:rsidR="00A63C8A" w:rsidRPr="00417117" w:rsidRDefault="00A63C8A" w:rsidP="00417117"/>
        </w:tc>
      </w:tr>
    </w:tbl>
    <w:p w14:paraId="5546CB6F" w14:textId="77777777" w:rsidR="0005057E" w:rsidRPr="00094AA1" w:rsidRDefault="0005057E" w:rsidP="00861E4C">
      <w:pPr>
        <w:rPr>
          <w:sz w:val="22"/>
          <w:szCs w:val="22"/>
          <w:lang w:val="tr-TR"/>
        </w:rPr>
      </w:pPr>
    </w:p>
    <w:p w14:paraId="659190D3" w14:textId="77777777" w:rsidR="007D3E23" w:rsidRDefault="007D3E23" w:rsidP="00861E4C">
      <w:pPr>
        <w:rPr>
          <w:sz w:val="22"/>
          <w:szCs w:val="22"/>
          <w:lang w:val="tr-TR"/>
        </w:rPr>
      </w:pPr>
    </w:p>
    <w:p w14:paraId="4062B9E1" w14:textId="77777777" w:rsidR="007D3E23" w:rsidRDefault="007D3E23" w:rsidP="00861E4C">
      <w:pPr>
        <w:rPr>
          <w:sz w:val="22"/>
          <w:szCs w:val="22"/>
          <w:lang w:val="tr-TR"/>
        </w:rPr>
      </w:pPr>
    </w:p>
    <w:p w14:paraId="58F16CDD" w14:textId="77777777" w:rsidR="007D3E23" w:rsidRDefault="007D3E23" w:rsidP="00861E4C">
      <w:pPr>
        <w:rPr>
          <w:sz w:val="22"/>
          <w:szCs w:val="22"/>
          <w:lang w:val="tr-TR"/>
        </w:rPr>
      </w:pPr>
    </w:p>
    <w:p w14:paraId="74659B37" w14:textId="77777777" w:rsidR="007D3E23" w:rsidRDefault="007D3E23" w:rsidP="00861E4C">
      <w:pPr>
        <w:rPr>
          <w:sz w:val="22"/>
          <w:szCs w:val="22"/>
          <w:lang w:val="tr-TR"/>
        </w:rPr>
      </w:pPr>
    </w:p>
    <w:p w14:paraId="24DBF9C2" w14:textId="77777777" w:rsidR="007D3E23" w:rsidRDefault="007D3E23" w:rsidP="00861E4C">
      <w:pPr>
        <w:rPr>
          <w:sz w:val="22"/>
          <w:szCs w:val="22"/>
          <w:lang w:val="tr-TR"/>
        </w:rPr>
      </w:pPr>
    </w:p>
    <w:p w14:paraId="4CFEDF1A" w14:textId="77777777" w:rsidR="007D3E23" w:rsidRDefault="007D3E23" w:rsidP="00861E4C">
      <w:pPr>
        <w:rPr>
          <w:sz w:val="22"/>
          <w:szCs w:val="22"/>
          <w:lang w:val="tr-TR"/>
        </w:rPr>
      </w:pPr>
    </w:p>
    <w:p w14:paraId="6E69639E" w14:textId="77777777" w:rsidR="007D3E23" w:rsidRDefault="007D3E23" w:rsidP="00861E4C">
      <w:pPr>
        <w:rPr>
          <w:sz w:val="22"/>
          <w:szCs w:val="22"/>
          <w:lang w:val="tr-TR"/>
        </w:rPr>
      </w:pPr>
    </w:p>
    <w:p w14:paraId="428D95A0" w14:textId="77777777" w:rsidR="007D3E23" w:rsidRDefault="007D3E23" w:rsidP="00861E4C">
      <w:pPr>
        <w:rPr>
          <w:sz w:val="22"/>
          <w:szCs w:val="22"/>
          <w:lang w:val="tr-TR"/>
        </w:rPr>
      </w:pPr>
    </w:p>
    <w:p w14:paraId="643480B3" w14:textId="77777777" w:rsidR="007D3E23" w:rsidRDefault="007D3E23" w:rsidP="00861E4C">
      <w:pPr>
        <w:rPr>
          <w:sz w:val="22"/>
          <w:szCs w:val="22"/>
          <w:lang w:val="tr-TR"/>
        </w:rPr>
      </w:pPr>
    </w:p>
    <w:p w14:paraId="4E8CD327" w14:textId="77777777" w:rsidR="007D3E23" w:rsidRDefault="007D3E23" w:rsidP="00861E4C">
      <w:pPr>
        <w:rPr>
          <w:sz w:val="22"/>
          <w:szCs w:val="22"/>
          <w:lang w:val="tr-TR"/>
        </w:rPr>
      </w:pPr>
    </w:p>
    <w:p w14:paraId="492F0CCD" w14:textId="77777777" w:rsidR="007D3E23" w:rsidRDefault="007D3E23" w:rsidP="00861E4C">
      <w:pPr>
        <w:rPr>
          <w:sz w:val="22"/>
          <w:szCs w:val="22"/>
          <w:lang w:val="tr-TR"/>
        </w:rPr>
      </w:pPr>
    </w:p>
    <w:p w14:paraId="1A5382FC" w14:textId="77777777" w:rsidR="007D3E23" w:rsidRDefault="007D3E23" w:rsidP="00861E4C">
      <w:pPr>
        <w:rPr>
          <w:sz w:val="22"/>
          <w:szCs w:val="22"/>
          <w:lang w:val="tr-TR"/>
        </w:rPr>
      </w:pPr>
    </w:p>
    <w:p w14:paraId="4A502816" w14:textId="77777777" w:rsidR="007D3E23" w:rsidRDefault="007D3E23" w:rsidP="00861E4C">
      <w:pPr>
        <w:rPr>
          <w:sz w:val="22"/>
          <w:szCs w:val="22"/>
          <w:lang w:val="tr-TR"/>
        </w:rPr>
      </w:pPr>
    </w:p>
    <w:p w14:paraId="321F8BA6" w14:textId="77777777" w:rsidR="007D3E23" w:rsidRDefault="007D3E23" w:rsidP="00861E4C">
      <w:pPr>
        <w:rPr>
          <w:sz w:val="22"/>
          <w:szCs w:val="22"/>
          <w:lang w:val="tr-TR"/>
        </w:rPr>
      </w:pPr>
    </w:p>
    <w:p w14:paraId="6A5BC548" w14:textId="77777777" w:rsidR="007D3E23" w:rsidRDefault="007D3E23" w:rsidP="00861E4C">
      <w:pPr>
        <w:rPr>
          <w:sz w:val="22"/>
          <w:szCs w:val="22"/>
          <w:lang w:val="tr-TR"/>
        </w:rPr>
      </w:pPr>
    </w:p>
    <w:p w14:paraId="374DF4B3" w14:textId="77777777" w:rsidR="007D3E23" w:rsidRDefault="007D3E23" w:rsidP="00861E4C">
      <w:pPr>
        <w:rPr>
          <w:sz w:val="22"/>
          <w:szCs w:val="22"/>
          <w:lang w:val="tr-TR"/>
        </w:rPr>
      </w:pPr>
    </w:p>
    <w:p w14:paraId="604D33C5" w14:textId="77777777" w:rsidR="007D3E23" w:rsidRDefault="007D3E23" w:rsidP="00861E4C">
      <w:pPr>
        <w:rPr>
          <w:sz w:val="22"/>
          <w:szCs w:val="22"/>
          <w:lang w:val="tr-TR"/>
        </w:rPr>
      </w:pPr>
      <w:bookmarkStart w:id="0" w:name="_GoBack"/>
    </w:p>
    <w:bookmarkEnd w:id="0"/>
    <w:p w14:paraId="6CCAAAD9" w14:textId="77777777" w:rsidR="007D3E23" w:rsidRDefault="007D3E23" w:rsidP="00861E4C">
      <w:pPr>
        <w:rPr>
          <w:sz w:val="22"/>
          <w:szCs w:val="22"/>
          <w:lang w:val="tr-TR"/>
        </w:rPr>
      </w:pPr>
    </w:p>
    <w:p w14:paraId="183FAC56" w14:textId="77777777" w:rsidR="007D3E23" w:rsidRDefault="007D3E23" w:rsidP="00861E4C">
      <w:pPr>
        <w:rPr>
          <w:sz w:val="22"/>
          <w:szCs w:val="22"/>
          <w:lang w:val="tr-TR"/>
        </w:rPr>
      </w:pPr>
    </w:p>
    <w:p w14:paraId="21587B82" w14:textId="77777777" w:rsidR="007D3E23" w:rsidRDefault="007D3E23" w:rsidP="00861E4C">
      <w:pPr>
        <w:rPr>
          <w:sz w:val="22"/>
          <w:szCs w:val="22"/>
          <w:lang w:val="tr-TR"/>
        </w:rPr>
      </w:pPr>
    </w:p>
    <w:p w14:paraId="04166701" w14:textId="77777777" w:rsidR="007D3E23" w:rsidRDefault="007D3E23" w:rsidP="00861E4C">
      <w:pPr>
        <w:rPr>
          <w:sz w:val="22"/>
          <w:szCs w:val="22"/>
          <w:lang w:val="tr-TR"/>
        </w:rPr>
      </w:pP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A82993" w14:paraId="7F888CCE" w14:textId="77777777" w:rsidTr="00EA05A8">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p w14:paraId="602B7DDE" w14:textId="77777777" w:rsidR="00A82993" w:rsidRDefault="00A82993" w:rsidP="00EA05A8">
            <w:pPr>
              <w:jc w:val="center"/>
              <w:rPr>
                <w:b/>
                <w:color w:val="1F497D"/>
                <w:lang w:val="tr-TR"/>
              </w:rPr>
            </w:pPr>
            <w:r>
              <w:rPr>
                <w:b/>
                <w:color w:val="1F497D"/>
                <w:lang w:val="tr-TR"/>
              </w:rPr>
              <w:t>II. BÖLÜM (Fakülte Kurulu Onayı)</w:t>
            </w:r>
          </w:p>
        </w:tc>
      </w:tr>
      <w:tr w:rsidR="00A82993" w14:paraId="7BEF0EC1" w14:textId="77777777" w:rsidTr="00EA05A8">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348EAEE7" w14:textId="77777777" w:rsidR="00A82993" w:rsidRDefault="00A82993" w:rsidP="00EA05A8">
            <w:pPr>
              <w:rPr>
                <w:b/>
                <w:color w:val="1F497D"/>
                <w:sz w:val="20"/>
                <w:szCs w:val="20"/>
                <w:lang w:val="tr-TR"/>
              </w:rPr>
            </w:pPr>
          </w:p>
          <w:p w14:paraId="60D89554" w14:textId="77777777" w:rsidR="00A82993" w:rsidRDefault="00A82993" w:rsidP="00EA05A8">
            <w:pPr>
              <w:rPr>
                <w:b/>
                <w:color w:val="1F497D"/>
                <w:sz w:val="20"/>
                <w:szCs w:val="20"/>
                <w:lang w:val="tr-TR"/>
              </w:rPr>
            </w:pPr>
            <w:r>
              <w:rPr>
                <w:b/>
                <w:color w:val="1F497D"/>
                <w:sz w:val="20"/>
                <w:szCs w:val="20"/>
                <w:lang w:val="tr-TR"/>
              </w:rPr>
              <w:t>Temel Çıktılar</w:t>
            </w:r>
          </w:p>
          <w:p w14:paraId="6FE5A74E" w14:textId="77777777" w:rsidR="00A82993" w:rsidRDefault="00A82993" w:rsidP="00EA05A8">
            <w:pPr>
              <w:rPr>
                <w:b/>
                <w:color w:val="1F497D"/>
                <w:sz w:val="20"/>
                <w:szCs w:val="20"/>
                <w:lang w:val="tr-TR"/>
              </w:rPr>
            </w:pPr>
          </w:p>
          <w:p w14:paraId="58505BD6" w14:textId="77777777" w:rsidR="00A82993" w:rsidRDefault="00A82993" w:rsidP="00EA05A8">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1DE00E5D" w14:textId="77777777" w:rsidR="00A82993" w:rsidRDefault="00A82993" w:rsidP="00EA05A8">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3793D5A9" w14:textId="77777777" w:rsidR="00A82993" w:rsidRDefault="00A82993" w:rsidP="00EA05A8">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3D787FFF" w14:textId="77777777" w:rsidR="00A82993" w:rsidRDefault="00A82993" w:rsidP="00EA05A8">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52D33E0A" w14:textId="77777777" w:rsidR="00A82993" w:rsidRDefault="00A82993" w:rsidP="00EA05A8">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0CFFEEC3" w14:textId="77777777" w:rsidR="00A82993" w:rsidRDefault="00A82993" w:rsidP="00EA05A8">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51775C3F" w14:textId="77777777" w:rsidR="00A82993" w:rsidRDefault="00A82993" w:rsidP="00EA05A8">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6B1AB992" w14:textId="77777777" w:rsidR="00A82993" w:rsidRDefault="00A82993" w:rsidP="00EA05A8">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7B4E0A53" w14:textId="77777777" w:rsidR="00A82993" w:rsidRDefault="00A82993" w:rsidP="00EA05A8">
            <w:pPr>
              <w:jc w:val="center"/>
              <w:rPr>
                <w:b/>
                <w:color w:val="1F497D"/>
                <w:sz w:val="20"/>
                <w:szCs w:val="20"/>
                <w:lang w:val="tr-TR"/>
              </w:rPr>
            </w:pPr>
            <w:r>
              <w:rPr>
                <w:b/>
                <w:color w:val="1F497D"/>
                <w:sz w:val="20"/>
                <w:szCs w:val="20"/>
                <w:lang w:val="tr-TR"/>
              </w:rPr>
              <w:t>ÖÇ6</w:t>
            </w:r>
          </w:p>
        </w:tc>
      </w:tr>
      <w:tr w:rsidR="00A82993" w14:paraId="6BE7B572" w14:textId="77777777" w:rsidTr="00EA05A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1D160504" w14:textId="77777777" w:rsidR="00A82993" w:rsidRDefault="00A82993"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0CB2A84" w14:textId="77777777" w:rsidR="00A82993" w:rsidRDefault="00A82993" w:rsidP="00EA05A8">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3D2AEF68" w14:textId="77777777" w:rsidR="00A82993" w:rsidRDefault="00A82993" w:rsidP="00EA05A8">
            <w:pPr>
              <w:rPr>
                <w:sz w:val="20"/>
                <w:szCs w:val="20"/>
                <w:lang w:val="tr-TR"/>
              </w:rPr>
            </w:pPr>
            <w:r>
              <w:rPr>
                <w:sz w:val="20"/>
                <w:szCs w:val="20"/>
                <w:lang w:val="tr-TR"/>
              </w:rPr>
              <w:t>Bilgisayar Programcılığı alanındaki etik değerlere uymak ve sosyal sorumluluk bilincini taşımak.</w:t>
            </w:r>
          </w:p>
        </w:tc>
        <w:tc>
          <w:tcPr>
            <w:tcW w:w="667" w:type="dxa"/>
            <w:tcBorders>
              <w:top w:val="dotted" w:sz="4" w:space="0" w:color="auto"/>
              <w:left w:val="dotted" w:sz="4" w:space="0" w:color="auto"/>
              <w:bottom w:val="dotted" w:sz="4" w:space="0" w:color="auto"/>
              <w:right w:val="dotted" w:sz="4" w:space="0" w:color="auto"/>
            </w:tcBorders>
            <w:vAlign w:val="center"/>
          </w:tcPr>
          <w:p w14:paraId="332F4086"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36CB230E" w14:textId="77777777" w:rsidR="00A82993" w:rsidRDefault="00A82993" w:rsidP="00EA05A8">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2A0CA9C7"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2D9FB07"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3F801D2D"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30EC14D3" w14:textId="2D67CBE3" w:rsidR="00A82993" w:rsidRDefault="00A82993" w:rsidP="00EA05A8">
            <w:pPr>
              <w:jc w:val="center"/>
              <w:rPr>
                <w:b/>
                <w:color w:val="1F497D"/>
                <w:sz w:val="20"/>
                <w:szCs w:val="20"/>
                <w:lang w:val="tr-TR"/>
              </w:rPr>
            </w:pPr>
          </w:p>
        </w:tc>
      </w:tr>
      <w:tr w:rsidR="00A82993" w14:paraId="31DCD625" w14:textId="77777777" w:rsidTr="00EA05A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3328CB9A" w14:textId="77777777" w:rsidR="00A82993" w:rsidRDefault="00A82993"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F17B015" w14:textId="77777777" w:rsidR="00A82993" w:rsidRDefault="00A82993" w:rsidP="00EA05A8">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0ACAE701" w14:textId="77777777" w:rsidR="00A82993" w:rsidRDefault="00A82993" w:rsidP="00EA05A8">
            <w:pPr>
              <w:rPr>
                <w:sz w:val="20"/>
                <w:szCs w:val="20"/>
                <w:lang w:val="tr-TR"/>
              </w:rPr>
            </w:pPr>
            <w:r>
              <w:rPr>
                <w:sz w:val="20"/>
                <w:szCs w:val="20"/>
                <w:lang w:val="tr-TR"/>
              </w:rPr>
              <w:t>Alanında iletişime önem vermek ve bu iletişimde Türkçeyi en doğru şekilde kullanabilmek.</w:t>
            </w:r>
          </w:p>
        </w:tc>
        <w:tc>
          <w:tcPr>
            <w:tcW w:w="667" w:type="dxa"/>
            <w:tcBorders>
              <w:top w:val="dotted" w:sz="4" w:space="0" w:color="auto"/>
              <w:left w:val="dotted" w:sz="4" w:space="0" w:color="auto"/>
              <w:bottom w:val="dotted" w:sz="4" w:space="0" w:color="auto"/>
              <w:right w:val="dotted" w:sz="4" w:space="0" w:color="auto"/>
            </w:tcBorders>
            <w:vAlign w:val="center"/>
          </w:tcPr>
          <w:p w14:paraId="250CCEE2"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77696C72"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22724209"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145C070C"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29871E8B"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3FAB8367" w14:textId="020593DE" w:rsidR="00A82993" w:rsidRDefault="00A82993" w:rsidP="00EA05A8">
            <w:pPr>
              <w:jc w:val="center"/>
              <w:rPr>
                <w:b/>
                <w:color w:val="1F497D"/>
                <w:sz w:val="20"/>
                <w:szCs w:val="20"/>
                <w:lang w:val="tr-TR"/>
              </w:rPr>
            </w:pPr>
          </w:p>
        </w:tc>
      </w:tr>
      <w:tr w:rsidR="00A82993" w14:paraId="20E8B42E" w14:textId="77777777" w:rsidTr="00EA05A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0010071D" w14:textId="77777777" w:rsidR="00A82993" w:rsidRDefault="00A82993"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1ED8375" w14:textId="77777777" w:rsidR="00A82993" w:rsidRDefault="00A82993" w:rsidP="00EA05A8">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0FD8E185" w14:textId="77777777" w:rsidR="00A82993" w:rsidRDefault="00A82993" w:rsidP="00EA05A8">
            <w:pPr>
              <w:rPr>
                <w:sz w:val="20"/>
                <w:szCs w:val="20"/>
                <w:lang w:val="tr-TR"/>
              </w:rPr>
            </w:pPr>
            <w:r>
              <w:rPr>
                <w:sz w:val="20"/>
                <w:szCs w:val="20"/>
                <w:lang w:val="tr-TR"/>
              </w:rPr>
              <w:t>Bireysel olarak veya çok disiplinli takımlarda etkin çalışabilmek.</w:t>
            </w:r>
          </w:p>
        </w:tc>
        <w:tc>
          <w:tcPr>
            <w:tcW w:w="667" w:type="dxa"/>
            <w:tcBorders>
              <w:top w:val="dotted" w:sz="4" w:space="0" w:color="auto"/>
              <w:left w:val="dotted" w:sz="4" w:space="0" w:color="auto"/>
              <w:bottom w:val="dotted" w:sz="4" w:space="0" w:color="auto"/>
              <w:right w:val="dotted" w:sz="4" w:space="0" w:color="auto"/>
            </w:tcBorders>
            <w:vAlign w:val="center"/>
          </w:tcPr>
          <w:p w14:paraId="0E506D6D"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E82A22B"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4941C6A"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112D923"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B20EA42"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78C7B7F2" w14:textId="2B065B4E" w:rsidR="00A82993" w:rsidRDefault="00A82993" w:rsidP="00EA05A8">
            <w:pPr>
              <w:jc w:val="center"/>
              <w:rPr>
                <w:b/>
                <w:color w:val="1F497D"/>
                <w:sz w:val="20"/>
                <w:szCs w:val="20"/>
                <w:lang w:val="tr-TR"/>
              </w:rPr>
            </w:pPr>
          </w:p>
        </w:tc>
      </w:tr>
      <w:tr w:rsidR="00A82993" w14:paraId="3C572E27" w14:textId="77777777" w:rsidTr="00EA05A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1A550688" w14:textId="77777777" w:rsidR="00A82993" w:rsidRDefault="00A82993"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AE83D43" w14:textId="77777777" w:rsidR="00A82993" w:rsidRDefault="00A82993" w:rsidP="00EA05A8">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4A831379" w14:textId="77777777" w:rsidR="00A82993" w:rsidRDefault="00A82993" w:rsidP="00EA05A8">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tcPr>
          <w:p w14:paraId="218EE486"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1E19AD0"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6FCBE88"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9263E40"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7B2EFBBB"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547C3702" w14:textId="2DE986E5" w:rsidR="00A82993" w:rsidRDefault="00A82993" w:rsidP="00EA05A8">
            <w:pPr>
              <w:jc w:val="center"/>
              <w:rPr>
                <w:b/>
                <w:color w:val="1F497D"/>
                <w:sz w:val="20"/>
                <w:szCs w:val="20"/>
                <w:lang w:val="tr-TR"/>
              </w:rPr>
            </w:pPr>
          </w:p>
        </w:tc>
      </w:tr>
      <w:tr w:rsidR="00A82993" w14:paraId="6B16C843" w14:textId="77777777" w:rsidTr="00EA05A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7792739E" w14:textId="77777777" w:rsidR="00A82993" w:rsidRDefault="00A82993"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86A725A" w14:textId="77777777" w:rsidR="00A82993" w:rsidRDefault="00A82993" w:rsidP="00EA05A8">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36B1CD93" w14:textId="77777777" w:rsidR="00A82993" w:rsidRDefault="00A82993" w:rsidP="00EA05A8">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tcPr>
          <w:p w14:paraId="5E2842F0" w14:textId="77777777" w:rsidR="00A82993" w:rsidRDefault="00A82993"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499CD66A" w14:textId="77777777" w:rsidR="00A82993" w:rsidRDefault="00A82993"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20DA898F" w14:textId="77777777" w:rsidR="00A82993" w:rsidRDefault="00A82993"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7ADBFFBF" w14:textId="77777777" w:rsidR="00A82993" w:rsidRDefault="00A82993"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64EF498E" w14:textId="77777777" w:rsidR="00A82993" w:rsidRDefault="00A82993"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4AE5C080" w14:textId="72E8DB93" w:rsidR="00A82993" w:rsidRDefault="00A82993" w:rsidP="00EA05A8">
            <w:pPr>
              <w:jc w:val="center"/>
              <w:rPr>
                <w:b/>
                <w:color w:val="1F497D"/>
                <w:sz w:val="20"/>
                <w:szCs w:val="20"/>
                <w:lang w:val="tr-TR"/>
              </w:rPr>
            </w:pPr>
          </w:p>
        </w:tc>
      </w:tr>
      <w:tr w:rsidR="00A82993" w14:paraId="0C39470E" w14:textId="77777777" w:rsidTr="00EA05A8">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640DA368" w14:textId="77777777" w:rsidR="00A82993" w:rsidRDefault="00A82993"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A42AA5D" w14:textId="77777777" w:rsidR="00A82993" w:rsidRDefault="00A82993" w:rsidP="00EA05A8">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6A8EACF7" w14:textId="77777777" w:rsidR="00A82993" w:rsidRDefault="00A82993" w:rsidP="00EA05A8">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tcPr>
          <w:p w14:paraId="7E8E713E"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99B5ED8"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892601C"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27DCB44"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EEBD946"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68FB5002" w14:textId="6A3C952E" w:rsidR="00A82993" w:rsidRDefault="00A82993" w:rsidP="00EA05A8">
            <w:pPr>
              <w:jc w:val="center"/>
              <w:rPr>
                <w:b/>
                <w:color w:val="1F497D"/>
                <w:sz w:val="20"/>
                <w:szCs w:val="20"/>
                <w:lang w:val="tr-TR"/>
              </w:rPr>
            </w:pPr>
          </w:p>
        </w:tc>
      </w:tr>
      <w:tr w:rsidR="00A82993" w14:paraId="749E4B2E" w14:textId="77777777" w:rsidTr="00EA05A8">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0C678DE6" w14:textId="77777777" w:rsidR="00A82993" w:rsidRDefault="00A82993" w:rsidP="00EA05A8">
            <w:pPr>
              <w:rPr>
                <w:b/>
                <w:color w:val="1F497D"/>
                <w:sz w:val="20"/>
                <w:szCs w:val="20"/>
                <w:lang w:val="tr-TR"/>
              </w:rPr>
            </w:pPr>
          </w:p>
          <w:p w14:paraId="7BBB71AA" w14:textId="77777777" w:rsidR="00A82993" w:rsidRDefault="00A82993" w:rsidP="00EA05A8">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6104810A" w14:textId="77777777" w:rsidR="00A82993" w:rsidRDefault="00A82993" w:rsidP="00EA05A8">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04D74742" w14:textId="77777777" w:rsidR="00A82993" w:rsidRDefault="00A82993" w:rsidP="00EA05A8">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tcPr>
          <w:p w14:paraId="51D574A9" w14:textId="77777777" w:rsidR="00A82993" w:rsidRDefault="00A82993"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04E94E64" w14:textId="77777777" w:rsidR="00A82993" w:rsidRDefault="00A82993"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05710163" w14:textId="77777777" w:rsidR="00A82993" w:rsidRDefault="00A82993"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5B4EE923" w14:textId="77777777" w:rsidR="00A82993" w:rsidRDefault="00A82993"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7D52CA10" w14:textId="77777777" w:rsidR="00A82993" w:rsidRDefault="00A82993"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6C1ECCA8" w14:textId="3133EC70" w:rsidR="00A82993" w:rsidRDefault="00A82993" w:rsidP="00EA05A8">
            <w:pPr>
              <w:jc w:val="center"/>
              <w:rPr>
                <w:b/>
                <w:color w:val="1F497D"/>
                <w:sz w:val="20"/>
                <w:szCs w:val="20"/>
                <w:lang w:val="tr-TR"/>
              </w:rPr>
            </w:pPr>
          </w:p>
        </w:tc>
      </w:tr>
      <w:tr w:rsidR="00A82993" w14:paraId="5332B1CD"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7B7112E" w14:textId="77777777" w:rsidR="00A82993" w:rsidRDefault="00A82993"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51AFA16" w14:textId="77777777" w:rsidR="00A82993" w:rsidRDefault="00A82993" w:rsidP="00EA05A8">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36F8F8E2" w14:textId="77777777" w:rsidR="00A82993" w:rsidRDefault="00A82993" w:rsidP="00EA05A8">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tcPr>
          <w:p w14:paraId="0870B63E" w14:textId="77777777" w:rsidR="00A82993" w:rsidRDefault="00A82993"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670C2E94" w14:textId="77777777" w:rsidR="00A82993" w:rsidRDefault="00A82993"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5963DD99" w14:textId="77777777" w:rsidR="00A82993" w:rsidRDefault="00A82993"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67391DC2" w14:textId="77777777" w:rsidR="00A82993" w:rsidRDefault="00A82993"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53779E4" w14:textId="77777777" w:rsidR="00A82993" w:rsidRDefault="00A82993"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0C4BCE36" w14:textId="30025FA7" w:rsidR="00A82993" w:rsidRDefault="00A82993" w:rsidP="00EA05A8">
            <w:pPr>
              <w:jc w:val="center"/>
              <w:rPr>
                <w:b/>
                <w:color w:val="1F497D"/>
                <w:sz w:val="20"/>
                <w:szCs w:val="20"/>
                <w:lang w:val="tr-TR"/>
              </w:rPr>
            </w:pPr>
          </w:p>
        </w:tc>
      </w:tr>
      <w:tr w:rsidR="00A82993" w14:paraId="6D9217F0"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5ADBEA8D" w14:textId="77777777" w:rsidR="00A82993" w:rsidRDefault="00A82993"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1C1FE56" w14:textId="77777777" w:rsidR="00A82993" w:rsidRDefault="00A82993" w:rsidP="00EA05A8">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4A46FE49" w14:textId="77777777" w:rsidR="00A82993" w:rsidRDefault="00A82993" w:rsidP="00EA05A8">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tcPr>
          <w:p w14:paraId="20961694"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8ED005C"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7733A608"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3756E3B"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B128183"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2FFF3B48" w14:textId="661C50C6" w:rsidR="00A82993" w:rsidRDefault="00A82993" w:rsidP="00EA05A8">
            <w:pPr>
              <w:jc w:val="center"/>
              <w:rPr>
                <w:b/>
                <w:color w:val="1F497D"/>
                <w:sz w:val="20"/>
                <w:szCs w:val="20"/>
                <w:lang w:val="tr-TR"/>
              </w:rPr>
            </w:pPr>
          </w:p>
        </w:tc>
      </w:tr>
      <w:tr w:rsidR="00A82993" w14:paraId="213A14D5"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8AD49C7" w14:textId="77777777" w:rsidR="00A82993" w:rsidRDefault="00A82993"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AF406DF" w14:textId="77777777" w:rsidR="00A82993" w:rsidRDefault="00A82993" w:rsidP="00EA05A8">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0EB87FF7" w14:textId="77777777" w:rsidR="00A82993" w:rsidRDefault="00A82993" w:rsidP="00EA05A8">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tcPr>
          <w:p w14:paraId="5711F03C"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63A0EE7"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C5A9D57"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B530240"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A8A1D73"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7F98BA90" w14:textId="6753A43A" w:rsidR="00A82993" w:rsidRDefault="00A82993" w:rsidP="00EA05A8">
            <w:pPr>
              <w:jc w:val="center"/>
              <w:rPr>
                <w:b/>
                <w:color w:val="1F497D"/>
                <w:sz w:val="20"/>
                <w:szCs w:val="20"/>
                <w:lang w:val="tr-TR"/>
              </w:rPr>
            </w:pPr>
          </w:p>
        </w:tc>
      </w:tr>
      <w:tr w:rsidR="00A82993" w14:paraId="4AD8ECE4"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C3E0638" w14:textId="77777777" w:rsidR="00A82993" w:rsidRDefault="00A82993"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2818031" w14:textId="77777777" w:rsidR="00A82993" w:rsidRDefault="00A82993" w:rsidP="00EA05A8">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3D1F9637" w14:textId="77777777" w:rsidR="00A82993" w:rsidRDefault="00A82993" w:rsidP="00EA05A8">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tcPr>
          <w:p w14:paraId="7FD2A195"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E8DCDA9"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117A20A"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72B024B5"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A7D341B"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6044CF7E" w14:textId="0ED03F48" w:rsidR="00A82993" w:rsidRDefault="00A82993" w:rsidP="00EA05A8">
            <w:pPr>
              <w:jc w:val="center"/>
              <w:rPr>
                <w:b/>
                <w:color w:val="1F497D"/>
                <w:sz w:val="20"/>
                <w:szCs w:val="20"/>
                <w:lang w:val="tr-TR"/>
              </w:rPr>
            </w:pPr>
          </w:p>
        </w:tc>
      </w:tr>
      <w:tr w:rsidR="00A82993" w14:paraId="60CD915F"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F04B1AE" w14:textId="77777777" w:rsidR="00A82993" w:rsidRDefault="00A82993"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2214BA8" w14:textId="77777777" w:rsidR="00A82993" w:rsidRDefault="00A82993" w:rsidP="00EA05A8">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02605828" w14:textId="77777777" w:rsidR="00A82993" w:rsidRDefault="00A82993" w:rsidP="00EA05A8">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tcPr>
          <w:p w14:paraId="4522AE34"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5E81D928"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3674C353"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3876214B"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26E8016E" w14:textId="77777777" w:rsidR="00A82993" w:rsidRDefault="00A82993"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2D8BA1DE" w14:textId="66186A72" w:rsidR="00A82993" w:rsidRDefault="00A82993" w:rsidP="00EA05A8">
            <w:pPr>
              <w:jc w:val="center"/>
              <w:rPr>
                <w:b/>
                <w:color w:val="1F497D"/>
                <w:sz w:val="20"/>
                <w:szCs w:val="20"/>
                <w:lang w:val="tr-TR"/>
              </w:rPr>
            </w:pPr>
          </w:p>
        </w:tc>
      </w:tr>
      <w:tr w:rsidR="00A82993" w14:paraId="37CB684E"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94ECD8A" w14:textId="77777777" w:rsidR="00A82993" w:rsidRDefault="00A82993"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F3013C7" w14:textId="77777777" w:rsidR="00A82993" w:rsidRDefault="00A82993" w:rsidP="00EA05A8">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2273A1AC" w14:textId="77777777" w:rsidR="00A82993" w:rsidRDefault="00A82993" w:rsidP="00EA05A8">
            <w:pPr>
              <w:rPr>
                <w:sz w:val="20"/>
                <w:szCs w:val="20"/>
                <w:shd w:val="clear" w:color="auto" w:fill="FFFFFF"/>
                <w:lang w:val="tr-TR"/>
              </w:rPr>
            </w:pPr>
            <w:r w:rsidRPr="00530069">
              <w:rPr>
                <w:sz w:val="20"/>
                <w:szCs w:val="20"/>
                <w:shd w:val="clear" w:color="auto" w:fill="FFFFFF"/>
                <w:lang w:val="tr-TR"/>
              </w:rPr>
              <w:t xml:space="preserve">Bilgisayar </w:t>
            </w:r>
            <w:r>
              <w:rPr>
                <w:sz w:val="20"/>
                <w:szCs w:val="20"/>
                <w:shd w:val="clear" w:color="auto" w:fill="FFFFFF"/>
                <w:lang w:val="tr-TR"/>
              </w:rPr>
              <w:t>programcılığı konusunda sorunları</w:t>
            </w:r>
            <w:r w:rsidRPr="00530069">
              <w:rPr>
                <w:sz w:val="20"/>
                <w:szCs w:val="20"/>
                <w:shd w:val="clear" w:color="auto" w:fill="FFFFFF"/>
                <w:lang w:val="tr-TR"/>
              </w:rPr>
              <w:t xml:space="preserve"> belirleme, analiz etme ve çözme becerisine sahip olma, sorunla</w:t>
            </w:r>
            <w:r>
              <w:rPr>
                <w:sz w:val="20"/>
                <w:szCs w:val="20"/>
                <w:shd w:val="clear" w:color="auto" w:fill="FFFFFF"/>
                <w:lang w:val="tr-TR"/>
              </w:rPr>
              <w:t>rı</w:t>
            </w:r>
            <w:r w:rsidRPr="00530069">
              <w:rPr>
                <w:sz w:val="20"/>
                <w:szCs w:val="20"/>
                <w:shd w:val="clear" w:color="auto" w:fill="FFFFFF"/>
                <w:lang w:val="tr-TR"/>
              </w:rPr>
              <w:t>n giderilmesinde en uygun yöntemi seçme ve</w:t>
            </w:r>
            <w:r>
              <w:rPr>
                <w:sz w:val="20"/>
                <w:szCs w:val="20"/>
                <w:shd w:val="clear" w:color="auto" w:fill="FFFFFF"/>
                <w:lang w:val="tr-TR"/>
              </w:rPr>
              <w:t xml:space="preserve"> kullanma becerisinde</w:t>
            </w:r>
            <w:r w:rsidRPr="00530069">
              <w:rPr>
                <w:sz w:val="20"/>
                <w:szCs w:val="20"/>
                <w:shd w:val="clear" w:color="auto" w:fill="FFFFFF"/>
                <w:lang w:val="tr-TR"/>
              </w:rPr>
              <w:t xml:space="preserve"> olmak.</w:t>
            </w:r>
          </w:p>
        </w:tc>
        <w:tc>
          <w:tcPr>
            <w:tcW w:w="667" w:type="dxa"/>
            <w:tcBorders>
              <w:top w:val="dotted" w:sz="4" w:space="0" w:color="auto"/>
              <w:left w:val="dotted" w:sz="4" w:space="0" w:color="auto"/>
              <w:bottom w:val="dotted" w:sz="4" w:space="0" w:color="auto"/>
              <w:right w:val="dotted" w:sz="4" w:space="0" w:color="auto"/>
            </w:tcBorders>
            <w:vAlign w:val="center"/>
          </w:tcPr>
          <w:p w14:paraId="490DF802"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7F04B3B"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882DC7F"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F51A13E"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29A3AEB4"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0771E784" w14:textId="51B88795" w:rsidR="00A82993" w:rsidRDefault="00A82993" w:rsidP="00EA05A8">
            <w:pPr>
              <w:jc w:val="center"/>
              <w:rPr>
                <w:b/>
                <w:color w:val="1F497D"/>
                <w:sz w:val="20"/>
                <w:szCs w:val="20"/>
                <w:lang w:val="tr-TR"/>
              </w:rPr>
            </w:pPr>
          </w:p>
        </w:tc>
      </w:tr>
      <w:tr w:rsidR="00A82993" w14:paraId="5DB03CE9"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16D3867" w14:textId="77777777" w:rsidR="00A82993" w:rsidRDefault="00A82993"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6198682" w14:textId="77777777" w:rsidR="00A82993" w:rsidRDefault="00A82993" w:rsidP="00EA05A8">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3C4A00D1" w14:textId="77777777" w:rsidR="00A82993" w:rsidRDefault="00A82993" w:rsidP="00EA05A8">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tcPr>
          <w:p w14:paraId="7E0E38B9"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02A31981"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6162CED"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BC64961"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0F9F171"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6FB068C5" w14:textId="2F3635BF" w:rsidR="00A82993" w:rsidRDefault="00A82993" w:rsidP="00EA05A8">
            <w:pPr>
              <w:jc w:val="center"/>
              <w:rPr>
                <w:b/>
                <w:color w:val="1F497D"/>
                <w:sz w:val="20"/>
                <w:szCs w:val="20"/>
                <w:lang w:val="tr-TR"/>
              </w:rPr>
            </w:pPr>
          </w:p>
        </w:tc>
      </w:tr>
      <w:tr w:rsidR="00A82993" w14:paraId="49F5CA7C" w14:textId="77777777" w:rsidTr="00EA05A8">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D1D8D7C" w14:textId="77777777" w:rsidR="00A82993" w:rsidRDefault="00A82993" w:rsidP="00EA05A8">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01C9BBE5" w14:textId="77777777" w:rsidR="00A82993" w:rsidRDefault="00A82993" w:rsidP="00EA05A8">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3339FE9C" w14:textId="77777777" w:rsidR="00A82993" w:rsidRDefault="00A82993" w:rsidP="00EA05A8">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tcPr>
          <w:p w14:paraId="52E965EA"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5EF7982C"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5B95CBD7"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1CB9DA9D"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210474E8" w14:textId="77777777" w:rsidR="00A82993" w:rsidRDefault="00A82993"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single" w:sz="18" w:space="0" w:color="C0C0C0"/>
            </w:tcBorders>
            <w:vAlign w:val="center"/>
          </w:tcPr>
          <w:p w14:paraId="4305A0C7" w14:textId="4DB8B953" w:rsidR="00A82993" w:rsidRDefault="00A82993" w:rsidP="00EA05A8">
            <w:pPr>
              <w:jc w:val="center"/>
              <w:rPr>
                <w:b/>
                <w:color w:val="1F497D"/>
                <w:sz w:val="20"/>
                <w:szCs w:val="20"/>
                <w:lang w:val="tr-TR"/>
              </w:rPr>
            </w:pPr>
          </w:p>
        </w:tc>
      </w:tr>
    </w:tbl>
    <w:p w14:paraId="7565C8DE" w14:textId="77777777" w:rsidR="00A82993" w:rsidRDefault="00A82993" w:rsidP="00A82993">
      <w:pPr>
        <w:rPr>
          <w:sz w:val="22"/>
          <w:szCs w:val="22"/>
          <w:lang w:val="tr-TR"/>
        </w:rPr>
      </w:pPr>
    </w:p>
    <w:p w14:paraId="5CD7D3F9" w14:textId="77777777" w:rsidR="00A82993" w:rsidRDefault="00A82993" w:rsidP="00A82993">
      <w:pPr>
        <w:rPr>
          <w:sz w:val="20"/>
          <w:szCs w:val="20"/>
          <w:lang w:val="tr-TR"/>
        </w:rPr>
      </w:pPr>
      <w:r>
        <w:rPr>
          <w:sz w:val="20"/>
          <w:szCs w:val="20"/>
          <w:lang w:val="tr-TR"/>
        </w:rPr>
        <w:t>1= Alt seviyede destekliyor</w:t>
      </w:r>
    </w:p>
    <w:p w14:paraId="5EEBE3E0" w14:textId="77777777" w:rsidR="00A82993" w:rsidRDefault="00A82993" w:rsidP="00A82993">
      <w:pPr>
        <w:rPr>
          <w:sz w:val="20"/>
          <w:szCs w:val="20"/>
          <w:lang w:val="tr-TR"/>
        </w:rPr>
      </w:pPr>
      <w:r>
        <w:rPr>
          <w:sz w:val="20"/>
          <w:szCs w:val="20"/>
          <w:lang w:val="tr-TR"/>
        </w:rPr>
        <w:t>2= Orta seviyede destekliyor</w:t>
      </w:r>
    </w:p>
    <w:p w14:paraId="1A920236" w14:textId="77777777" w:rsidR="00A82993" w:rsidRDefault="00A82993" w:rsidP="00A82993">
      <w:pPr>
        <w:rPr>
          <w:sz w:val="20"/>
          <w:szCs w:val="20"/>
          <w:lang w:val="tr-TR"/>
        </w:rPr>
      </w:pPr>
      <w:r>
        <w:rPr>
          <w:sz w:val="20"/>
          <w:szCs w:val="20"/>
          <w:lang w:val="tr-TR"/>
        </w:rPr>
        <w:t>3= Üst seviyede destekliyor</w:t>
      </w:r>
    </w:p>
    <w:p w14:paraId="6E6B926D" w14:textId="77777777" w:rsidR="00A82993" w:rsidRPr="00094AA1" w:rsidRDefault="00A82993" w:rsidP="00A82993">
      <w:pPr>
        <w:rPr>
          <w:sz w:val="22"/>
          <w:szCs w:val="22"/>
          <w:lang w:val="tr-TR"/>
        </w:rPr>
      </w:pPr>
      <w:r w:rsidRPr="00094AA1">
        <w:rPr>
          <w:sz w:val="22"/>
          <w:szCs w:val="22"/>
          <w:lang w:val="tr-TR"/>
        </w:rPr>
        <w:br w:type="page"/>
      </w:r>
    </w:p>
    <w:p w14:paraId="7CF0F26E" w14:textId="42916DBB" w:rsidR="00A82993" w:rsidRPr="00094AA1" w:rsidRDefault="00A82993" w:rsidP="007D3E23">
      <w:pPr>
        <w:rPr>
          <w:sz w:val="22"/>
          <w:szCs w:val="22"/>
          <w:lang w:val="tr-TR"/>
        </w:rPr>
      </w:pP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B001A2" w14:paraId="2C8678DC" w14:textId="77777777" w:rsidTr="00C45079">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0EC4BCAA" w14:textId="77777777" w:rsidR="00B001A2" w:rsidRDefault="00B001A2">
            <w:pPr>
              <w:jc w:val="center"/>
              <w:rPr>
                <w:b/>
                <w:lang w:val="tr-TR"/>
              </w:rPr>
            </w:pPr>
            <w:r>
              <w:rPr>
                <w:b/>
                <w:color w:val="1F497D"/>
                <w:lang w:val="tr-TR"/>
              </w:rPr>
              <w:t>III. BÖLÜM (Bölüm Kurulunda Görüşülür)</w:t>
            </w:r>
          </w:p>
        </w:tc>
      </w:tr>
      <w:tr w:rsidR="00B001A2" w14:paraId="5BE3B6BE" w14:textId="77777777" w:rsidTr="00C45079">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3DD7651E" w14:textId="77777777" w:rsidR="00B001A2" w:rsidRDefault="00B001A2">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0B4EF789" w14:textId="77777777" w:rsidR="00B001A2" w:rsidRDefault="00B001A2">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6F7AE8C1" w14:textId="77777777" w:rsidR="00B001A2" w:rsidRDefault="00B001A2">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594037D6" w14:textId="77777777" w:rsidR="00B001A2" w:rsidRDefault="00B001A2">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0FAAF32C" w14:textId="77777777" w:rsidR="00B001A2" w:rsidRDefault="00B001A2">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2C3F9E13" w14:textId="77777777" w:rsidR="00B001A2" w:rsidRDefault="00B001A2">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1FA0167F" w14:textId="77777777" w:rsidR="00B001A2" w:rsidRDefault="00B001A2">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5B8BC693" w14:textId="77777777" w:rsidR="00B001A2" w:rsidRDefault="00B001A2">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1C4DD756" w14:textId="77777777" w:rsidR="00B001A2" w:rsidRDefault="00B001A2">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714AC13A" w14:textId="77777777" w:rsidR="00B001A2" w:rsidRDefault="00B001A2">
            <w:pPr>
              <w:rPr>
                <w:b/>
                <w:color w:val="1F497D"/>
                <w:sz w:val="20"/>
                <w:szCs w:val="20"/>
                <w:lang w:val="tr-TR"/>
              </w:rPr>
            </w:pPr>
          </w:p>
        </w:tc>
      </w:tr>
      <w:tr w:rsidR="00B001A2" w14:paraId="74804AF1" w14:textId="77777777" w:rsidTr="00C45079">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49E68DC9"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CDA2E0A" w14:textId="77777777" w:rsidR="00B001A2" w:rsidRDefault="00B001A2">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4924FD30" w14:textId="77777777" w:rsidR="00B001A2" w:rsidRDefault="00B001A2">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2B120630" w14:textId="28B4E11C" w:rsidR="00B001A2" w:rsidRDefault="00445EC0">
            <w:pPr>
              <w:rPr>
                <w:sz w:val="20"/>
                <w:szCs w:val="20"/>
                <w:lang w:val="tr-TR"/>
              </w:rPr>
            </w:pPr>
            <w:r w:rsidRPr="00445EC0">
              <w:rPr>
                <w:sz w:val="20"/>
                <w:szCs w:val="20"/>
                <w:lang w:val="tr-TR"/>
              </w:rPr>
              <w:t>Bilgisayar ağlarına giriş</w:t>
            </w:r>
          </w:p>
        </w:tc>
        <w:tc>
          <w:tcPr>
            <w:tcW w:w="150" w:type="dxa"/>
            <w:tcBorders>
              <w:top w:val="dotted" w:sz="4" w:space="0" w:color="auto"/>
              <w:left w:val="dotted" w:sz="4" w:space="0" w:color="auto"/>
              <w:bottom w:val="dotted" w:sz="4" w:space="0" w:color="auto"/>
              <w:right w:val="dotted" w:sz="4" w:space="0" w:color="auto"/>
            </w:tcBorders>
            <w:vAlign w:val="center"/>
          </w:tcPr>
          <w:p w14:paraId="6D841A8E" w14:textId="77777777" w:rsidR="00B001A2" w:rsidRDefault="00B001A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FFB9F7C" w14:textId="77777777" w:rsidR="00B001A2" w:rsidRDefault="00B001A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3225972" w14:textId="77777777" w:rsidR="00B001A2" w:rsidRDefault="00B001A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7CE5EEE" w14:textId="77777777" w:rsidR="00B001A2" w:rsidRDefault="00B001A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31C9553" w14:textId="77777777" w:rsidR="00B001A2" w:rsidRDefault="00B001A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A9941DB" w14:textId="77777777" w:rsidR="00B001A2" w:rsidRDefault="00B001A2">
            <w:pPr>
              <w:jc w:val="center"/>
              <w:rPr>
                <w:sz w:val="18"/>
                <w:szCs w:val="18"/>
                <w:lang w:val="tr-TR"/>
              </w:rPr>
            </w:pPr>
          </w:p>
        </w:tc>
      </w:tr>
      <w:tr w:rsidR="00B001A2" w14:paraId="3F978E8D" w14:textId="77777777" w:rsidTr="00C45079">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78C7FE54"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B74C33E" w14:textId="77777777" w:rsidR="00B001A2" w:rsidRDefault="00B001A2">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3972FC90" w14:textId="77777777" w:rsidR="00B001A2" w:rsidRDefault="00B001A2">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0B4FEE64" w14:textId="7BE59869" w:rsidR="00B001A2" w:rsidRDefault="00445EC0">
            <w:pPr>
              <w:rPr>
                <w:sz w:val="20"/>
                <w:szCs w:val="20"/>
                <w:lang w:val="tr-TR"/>
              </w:rPr>
            </w:pPr>
            <w:r w:rsidRPr="00445EC0">
              <w:rPr>
                <w:sz w:val="20"/>
                <w:szCs w:val="20"/>
                <w:lang w:val="tr-TR"/>
              </w:rPr>
              <w:t>Ağ sisteminin gelişimi ve internet</w:t>
            </w:r>
          </w:p>
        </w:tc>
        <w:tc>
          <w:tcPr>
            <w:tcW w:w="150" w:type="dxa"/>
            <w:tcBorders>
              <w:top w:val="dotted" w:sz="4" w:space="0" w:color="auto"/>
              <w:left w:val="dotted" w:sz="4" w:space="0" w:color="auto"/>
              <w:bottom w:val="dotted" w:sz="4" w:space="0" w:color="auto"/>
              <w:right w:val="dotted" w:sz="4" w:space="0" w:color="auto"/>
            </w:tcBorders>
            <w:vAlign w:val="center"/>
          </w:tcPr>
          <w:p w14:paraId="14793026" w14:textId="77777777" w:rsidR="00B001A2" w:rsidRDefault="00B001A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838CFAA" w14:textId="77777777" w:rsidR="00B001A2" w:rsidRDefault="00B001A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6836688" w14:textId="77777777" w:rsidR="00B001A2" w:rsidRDefault="00B001A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A01249A" w14:textId="77777777" w:rsidR="00B001A2" w:rsidRDefault="00B001A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8E626CD" w14:textId="77777777" w:rsidR="00B001A2" w:rsidRDefault="00B001A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06B4DE1" w14:textId="77777777" w:rsidR="00B001A2" w:rsidRDefault="00B001A2">
            <w:pPr>
              <w:jc w:val="center"/>
              <w:rPr>
                <w:sz w:val="18"/>
                <w:szCs w:val="18"/>
                <w:lang w:val="tr-TR"/>
              </w:rPr>
            </w:pPr>
          </w:p>
        </w:tc>
      </w:tr>
      <w:tr w:rsidR="00B001A2" w14:paraId="0714FCD7" w14:textId="77777777" w:rsidTr="00C45079">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34447A96"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21F8B48" w14:textId="77777777" w:rsidR="00B001A2" w:rsidRDefault="00B001A2">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4F2F2B3D" w14:textId="77777777" w:rsidR="00B001A2" w:rsidRDefault="00B001A2">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5F9A9415" w14:textId="028F337B" w:rsidR="00B001A2" w:rsidRDefault="00445EC0">
            <w:pPr>
              <w:rPr>
                <w:sz w:val="20"/>
                <w:szCs w:val="20"/>
                <w:lang w:val="tr-TR"/>
              </w:rPr>
            </w:pPr>
            <w:r w:rsidRPr="00445EC0">
              <w:rPr>
                <w:sz w:val="20"/>
                <w:szCs w:val="20"/>
                <w:lang w:val="tr-TR"/>
              </w:rPr>
              <w:t>Bilgisayar ağlarının türleri</w:t>
            </w:r>
          </w:p>
        </w:tc>
        <w:tc>
          <w:tcPr>
            <w:tcW w:w="150" w:type="dxa"/>
            <w:tcBorders>
              <w:top w:val="dotted" w:sz="4" w:space="0" w:color="auto"/>
              <w:left w:val="dotted" w:sz="4" w:space="0" w:color="auto"/>
              <w:bottom w:val="dotted" w:sz="4" w:space="0" w:color="auto"/>
              <w:right w:val="dotted" w:sz="4" w:space="0" w:color="auto"/>
            </w:tcBorders>
            <w:vAlign w:val="center"/>
          </w:tcPr>
          <w:p w14:paraId="482FCA10" w14:textId="77777777" w:rsidR="00B001A2" w:rsidRDefault="00B001A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C6798E2" w14:textId="77777777" w:rsidR="00B001A2" w:rsidRDefault="00B001A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D610478" w14:textId="77777777" w:rsidR="00B001A2" w:rsidRDefault="00B001A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DF55EDC" w14:textId="77777777" w:rsidR="00B001A2" w:rsidRDefault="00B001A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9451401" w14:textId="77777777" w:rsidR="00B001A2" w:rsidRDefault="00B001A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A1D74C1" w14:textId="77777777" w:rsidR="00B001A2" w:rsidRDefault="00B001A2">
            <w:pPr>
              <w:jc w:val="center"/>
              <w:rPr>
                <w:sz w:val="18"/>
                <w:szCs w:val="18"/>
                <w:lang w:val="tr-TR"/>
              </w:rPr>
            </w:pPr>
          </w:p>
        </w:tc>
      </w:tr>
      <w:tr w:rsidR="00B001A2" w14:paraId="2966B1CA" w14:textId="77777777" w:rsidTr="00C45079">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4B3466B9"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4559DE6" w14:textId="77777777" w:rsidR="00B001A2" w:rsidRDefault="00B001A2">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53976076" w14:textId="77777777" w:rsidR="00B001A2" w:rsidRDefault="00B001A2">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715C7BE3" w14:textId="36667C20" w:rsidR="00B001A2" w:rsidRDefault="00445EC0">
            <w:pPr>
              <w:rPr>
                <w:sz w:val="20"/>
                <w:szCs w:val="20"/>
                <w:lang w:val="tr-TR"/>
              </w:rPr>
            </w:pPr>
            <w:r w:rsidRPr="00445EC0">
              <w:rPr>
                <w:sz w:val="20"/>
                <w:szCs w:val="20"/>
                <w:lang w:val="tr-TR"/>
              </w:rPr>
              <w:t>Protokoller</w:t>
            </w:r>
          </w:p>
        </w:tc>
        <w:tc>
          <w:tcPr>
            <w:tcW w:w="150" w:type="dxa"/>
            <w:tcBorders>
              <w:top w:val="dotted" w:sz="4" w:space="0" w:color="auto"/>
              <w:left w:val="dotted" w:sz="4" w:space="0" w:color="auto"/>
              <w:bottom w:val="dotted" w:sz="4" w:space="0" w:color="auto"/>
              <w:right w:val="dotted" w:sz="4" w:space="0" w:color="auto"/>
            </w:tcBorders>
            <w:vAlign w:val="center"/>
          </w:tcPr>
          <w:p w14:paraId="04099853" w14:textId="77777777" w:rsidR="00B001A2" w:rsidRDefault="00B001A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F254825" w14:textId="77777777" w:rsidR="00B001A2" w:rsidRDefault="00B001A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44DA2C9" w14:textId="77777777" w:rsidR="00B001A2" w:rsidRDefault="00B001A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16ACFDD" w14:textId="77777777" w:rsidR="00B001A2" w:rsidRDefault="00B001A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9B518C4" w14:textId="77777777" w:rsidR="00B001A2" w:rsidRDefault="00B001A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383FBFB" w14:textId="77777777" w:rsidR="00B001A2" w:rsidRDefault="00B001A2">
            <w:pPr>
              <w:jc w:val="center"/>
              <w:rPr>
                <w:sz w:val="18"/>
                <w:szCs w:val="18"/>
                <w:lang w:val="tr-TR"/>
              </w:rPr>
            </w:pPr>
          </w:p>
        </w:tc>
      </w:tr>
      <w:tr w:rsidR="00B001A2" w14:paraId="7753E2E6" w14:textId="77777777" w:rsidTr="00C45079">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63BF518C"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DA8466B" w14:textId="77777777" w:rsidR="00B001A2" w:rsidRDefault="00B001A2">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7BA2598C" w14:textId="77777777" w:rsidR="00B001A2" w:rsidRDefault="00B001A2">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1E525888" w14:textId="5DEEC96F" w:rsidR="00B001A2" w:rsidRDefault="00445EC0">
            <w:pPr>
              <w:rPr>
                <w:sz w:val="20"/>
                <w:szCs w:val="20"/>
                <w:lang w:val="tr-TR"/>
              </w:rPr>
            </w:pPr>
            <w:r w:rsidRPr="00445EC0">
              <w:rPr>
                <w:sz w:val="20"/>
                <w:szCs w:val="20"/>
                <w:lang w:val="tr-TR"/>
              </w:rPr>
              <w:t>Protokoller</w:t>
            </w:r>
          </w:p>
        </w:tc>
        <w:tc>
          <w:tcPr>
            <w:tcW w:w="150" w:type="dxa"/>
            <w:tcBorders>
              <w:top w:val="dotted" w:sz="4" w:space="0" w:color="auto"/>
              <w:left w:val="dotted" w:sz="4" w:space="0" w:color="auto"/>
              <w:bottom w:val="dotted" w:sz="4" w:space="0" w:color="auto"/>
              <w:right w:val="dotted" w:sz="4" w:space="0" w:color="auto"/>
            </w:tcBorders>
            <w:vAlign w:val="center"/>
          </w:tcPr>
          <w:p w14:paraId="581B18DF" w14:textId="77777777" w:rsidR="00B001A2" w:rsidRDefault="00B001A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295F715" w14:textId="77777777" w:rsidR="00B001A2" w:rsidRDefault="00B001A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E34B2D3" w14:textId="77777777" w:rsidR="00B001A2" w:rsidRDefault="00B001A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6BD2C74" w14:textId="77777777" w:rsidR="00B001A2" w:rsidRDefault="00B001A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25F5C3F" w14:textId="77777777" w:rsidR="00B001A2" w:rsidRDefault="00B001A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F62AB57" w14:textId="77777777" w:rsidR="00B001A2" w:rsidRDefault="00B001A2">
            <w:pPr>
              <w:jc w:val="center"/>
              <w:rPr>
                <w:sz w:val="18"/>
                <w:szCs w:val="18"/>
                <w:lang w:val="tr-TR"/>
              </w:rPr>
            </w:pPr>
          </w:p>
        </w:tc>
      </w:tr>
      <w:tr w:rsidR="00B001A2" w14:paraId="456C158D" w14:textId="77777777" w:rsidTr="00C45079">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68347788"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FDA7E7D" w14:textId="77777777" w:rsidR="00B001A2" w:rsidRDefault="00B001A2">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3C335255" w14:textId="77777777" w:rsidR="00B001A2" w:rsidRDefault="00B001A2">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17EA6750" w14:textId="5FC3419A" w:rsidR="00B001A2" w:rsidRDefault="00445EC0">
            <w:pPr>
              <w:rPr>
                <w:sz w:val="20"/>
                <w:szCs w:val="20"/>
                <w:lang w:val="tr-TR"/>
              </w:rPr>
            </w:pPr>
            <w:r w:rsidRPr="00445EC0">
              <w:rPr>
                <w:sz w:val="20"/>
                <w:szCs w:val="20"/>
                <w:lang w:val="tr-TR"/>
              </w:rPr>
              <w:t>Bilgisayar Ağ (Network) Mimarisi ve OSI Modeli</w:t>
            </w:r>
          </w:p>
        </w:tc>
        <w:tc>
          <w:tcPr>
            <w:tcW w:w="150" w:type="dxa"/>
            <w:tcBorders>
              <w:top w:val="dotted" w:sz="4" w:space="0" w:color="auto"/>
              <w:left w:val="dotted" w:sz="4" w:space="0" w:color="auto"/>
              <w:bottom w:val="dotted" w:sz="4" w:space="0" w:color="auto"/>
              <w:right w:val="dotted" w:sz="4" w:space="0" w:color="auto"/>
            </w:tcBorders>
            <w:vAlign w:val="center"/>
          </w:tcPr>
          <w:p w14:paraId="168A3923" w14:textId="77777777" w:rsidR="00B001A2" w:rsidRDefault="00B001A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FBEBBB8" w14:textId="77777777" w:rsidR="00B001A2" w:rsidRDefault="00B001A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3347109" w14:textId="77777777" w:rsidR="00B001A2" w:rsidRDefault="00B001A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DE15563" w14:textId="77777777" w:rsidR="00B001A2" w:rsidRDefault="00B001A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8959F1D" w14:textId="77777777" w:rsidR="00B001A2" w:rsidRDefault="00B001A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F0607F5" w14:textId="77777777" w:rsidR="00B001A2" w:rsidRDefault="00B001A2">
            <w:pPr>
              <w:jc w:val="center"/>
              <w:rPr>
                <w:sz w:val="18"/>
                <w:szCs w:val="18"/>
                <w:lang w:val="tr-TR"/>
              </w:rPr>
            </w:pPr>
          </w:p>
        </w:tc>
      </w:tr>
      <w:tr w:rsidR="00B001A2" w14:paraId="3FEAB2EB" w14:textId="77777777" w:rsidTr="00C45079">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5E838A01"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75222A6" w14:textId="77777777" w:rsidR="00B001A2" w:rsidRDefault="00B001A2">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250835CA" w14:textId="77777777" w:rsidR="00B001A2" w:rsidRDefault="00B001A2">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4704470C" w14:textId="7A942515" w:rsidR="00B001A2" w:rsidRDefault="00445EC0">
            <w:pPr>
              <w:rPr>
                <w:sz w:val="20"/>
                <w:szCs w:val="20"/>
                <w:lang w:val="tr-TR"/>
              </w:rPr>
            </w:pPr>
            <w:r w:rsidRPr="00445EC0">
              <w:rPr>
                <w:sz w:val="20"/>
                <w:szCs w:val="20"/>
                <w:lang w:val="tr-TR"/>
              </w:rPr>
              <w:t>Topoloji türleri</w:t>
            </w:r>
          </w:p>
        </w:tc>
        <w:tc>
          <w:tcPr>
            <w:tcW w:w="150" w:type="dxa"/>
            <w:tcBorders>
              <w:top w:val="dotted" w:sz="4" w:space="0" w:color="auto"/>
              <w:left w:val="dotted" w:sz="4" w:space="0" w:color="auto"/>
              <w:bottom w:val="dotted" w:sz="4" w:space="0" w:color="auto"/>
              <w:right w:val="dotted" w:sz="4" w:space="0" w:color="auto"/>
            </w:tcBorders>
            <w:vAlign w:val="center"/>
          </w:tcPr>
          <w:p w14:paraId="0A2667D6" w14:textId="77777777" w:rsidR="00B001A2" w:rsidRDefault="00B001A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E6A335D" w14:textId="77777777" w:rsidR="00B001A2" w:rsidRDefault="00B001A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B416095" w14:textId="77777777" w:rsidR="00B001A2" w:rsidRDefault="00B001A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6232041" w14:textId="77777777" w:rsidR="00B001A2" w:rsidRDefault="00B001A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C991536" w14:textId="77777777" w:rsidR="00B001A2" w:rsidRDefault="00B001A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7CF89EB" w14:textId="77777777" w:rsidR="00B001A2" w:rsidRDefault="00B001A2">
            <w:pPr>
              <w:jc w:val="center"/>
              <w:rPr>
                <w:sz w:val="18"/>
                <w:szCs w:val="18"/>
                <w:lang w:val="tr-TR"/>
              </w:rPr>
            </w:pPr>
          </w:p>
        </w:tc>
      </w:tr>
      <w:tr w:rsidR="00B001A2" w14:paraId="16D6EE98" w14:textId="77777777" w:rsidTr="00C45079">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29DEC434"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219C8C5" w14:textId="77777777" w:rsidR="00B001A2" w:rsidRDefault="00B001A2">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12380B28" w14:textId="77777777" w:rsidR="00B001A2" w:rsidRDefault="00B001A2">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0B10ABFE" w14:textId="0CE43483" w:rsidR="00B001A2" w:rsidRDefault="00445EC0">
            <w:pPr>
              <w:rPr>
                <w:sz w:val="20"/>
                <w:szCs w:val="20"/>
                <w:lang w:val="tr-TR"/>
              </w:rPr>
            </w:pPr>
            <w:r w:rsidRPr="00445EC0">
              <w:rPr>
                <w:sz w:val="20"/>
                <w:szCs w:val="20"/>
                <w:lang w:val="tr-TR"/>
              </w:rPr>
              <w:t>IP adresleri</w:t>
            </w:r>
          </w:p>
        </w:tc>
        <w:tc>
          <w:tcPr>
            <w:tcW w:w="150" w:type="dxa"/>
            <w:tcBorders>
              <w:top w:val="dotted" w:sz="4" w:space="0" w:color="auto"/>
              <w:left w:val="dotted" w:sz="4" w:space="0" w:color="auto"/>
              <w:bottom w:val="dotted" w:sz="4" w:space="0" w:color="auto"/>
              <w:right w:val="dotted" w:sz="4" w:space="0" w:color="auto"/>
            </w:tcBorders>
            <w:vAlign w:val="center"/>
          </w:tcPr>
          <w:p w14:paraId="19A2D411" w14:textId="77777777" w:rsidR="00B001A2" w:rsidRDefault="00B001A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6AE4AC6" w14:textId="77777777" w:rsidR="00B001A2" w:rsidRDefault="00B001A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777430E" w14:textId="77777777" w:rsidR="00B001A2" w:rsidRDefault="00B001A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554419B" w14:textId="77777777" w:rsidR="00B001A2" w:rsidRDefault="00B001A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C65C920" w14:textId="77777777" w:rsidR="00B001A2" w:rsidRDefault="00B001A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7E1A72B" w14:textId="77777777" w:rsidR="00B001A2" w:rsidRDefault="00B001A2">
            <w:pPr>
              <w:jc w:val="center"/>
              <w:rPr>
                <w:sz w:val="18"/>
                <w:szCs w:val="18"/>
                <w:lang w:val="tr-TR"/>
              </w:rPr>
            </w:pPr>
          </w:p>
        </w:tc>
      </w:tr>
      <w:tr w:rsidR="00B001A2" w14:paraId="67AAE703" w14:textId="77777777" w:rsidTr="00C45079">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4E8C0C1E"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DB9BF00" w14:textId="77777777" w:rsidR="00B001A2" w:rsidRDefault="00B001A2">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09E1569E" w14:textId="77777777" w:rsidR="00B001A2" w:rsidRDefault="00B001A2">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24C4A95E" w14:textId="38736994" w:rsidR="00B001A2" w:rsidRDefault="00445EC0">
            <w:pPr>
              <w:rPr>
                <w:sz w:val="20"/>
                <w:szCs w:val="20"/>
                <w:lang w:val="tr-TR"/>
              </w:rPr>
            </w:pPr>
            <w:r w:rsidRPr="00445EC0">
              <w:rPr>
                <w:sz w:val="20"/>
                <w:szCs w:val="20"/>
                <w:lang w:val="tr-TR"/>
              </w:rPr>
              <w:t>TCP/IP</w:t>
            </w:r>
          </w:p>
        </w:tc>
        <w:tc>
          <w:tcPr>
            <w:tcW w:w="150" w:type="dxa"/>
            <w:tcBorders>
              <w:top w:val="dotted" w:sz="4" w:space="0" w:color="auto"/>
              <w:left w:val="dotted" w:sz="4" w:space="0" w:color="auto"/>
              <w:bottom w:val="dotted" w:sz="4" w:space="0" w:color="auto"/>
              <w:right w:val="dotted" w:sz="4" w:space="0" w:color="auto"/>
            </w:tcBorders>
            <w:vAlign w:val="center"/>
          </w:tcPr>
          <w:p w14:paraId="27A236F1" w14:textId="77777777" w:rsidR="00B001A2" w:rsidRDefault="00B001A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5229372" w14:textId="77777777" w:rsidR="00B001A2" w:rsidRDefault="00B001A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A7F325C" w14:textId="77777777" w:rsidR="00B001A2" w:rsidRDefault="00B001A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CBBEB3C" w14:textId="77777777" w:rsidR="00B001A2" w:rsidRDefault="00B001A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03C2148" w14:textId="77777777" w:rsidR="00B001A2" w:rsidRDefault="00B001A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DD5A1BE" w14:textId="77777777" w:rsidR="00B001A2" w:rsidRDefault="00B001A2">
            <w:pPr>
              <w:jc w:val="center"/>
              <w:rPr>
                <w:sz w:val="18"/>
                <w:szCs w:val="18"/>
                <w:lang w:val="tr-TR"/>
              </w:rPr>
            </w:pPr>
          </w:p>
        </w:tc>
      </w:tr>
      <w:tr w:rsidR="00B001A2" w14:paraId="28B4DC54" w14:textId="77777777" w:rsidTr="00C45079">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226D5AFF"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848BA9B" w14:textId="77777777" w:rsidR="00B001A2" w:rsidRDefault="00B001A2">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792BC191" w14:textId="77777777" w:rsidR="00B001A2" w:rsidRDefault="00B001A2">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1EADE225" w14:textId="22A7BCFE" w:rsidR="00B001A2" w:rsidRDefault="00445EC0">
            <w:pPr>
              <w:rPr>
                <w:sz w:val="20"/>
                <w:szCs w:val="20"/>
                <w:lang w:val="tr-TR"/>
              </w:rPr>
            </w:pPr>
            <w:r w:rsidRPr="00445EC0">
              <w:rPr>
                <w:sz w:val="20"/>
                <w:szCs w:val="20"/>
                <w:lang w:val="tr-TR"/>
              </w:rPr>
              <w:t>Kablo türleri</w:t>
            </w:r>
          </w:p>
        </w:tc>
        <w:tc>
          <w:tcPr>
            <w:tcW w:w="150" w:type="dxa"/>
            <w:tcBorders>
              <w:top w:val="dotted" w:sz="4" w:space="0" w:color="auto"/>
              <w:left w:val="dotted" w:sz="4" w:space="0" w:color="auto"/>
              <w:bottom w:val="dotted" w:sz="4" w:space="0" w:color="auto"/>
              <w:right w:val="dotted" w:sz="4" w:space="0" w:color="auto"/>
            </w:tcBorders>
            <w:vAlign w:val="center"/>
          </w:tcPr>
          <w:p w14:paraId="0FC972B2" w14:textId="77777777" w:rsidR="00B001A2" w:rsidRDefault="00B001A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E41D48E" w14:textId="77777777" w:rsidR="00B001A2" w:rsidRDefault="00B001A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E8426C5" w14:textId="77777777" w:rsidR="00B001A2" w:rsidRDefault="00B001A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ED055F1" w14:textId="77777777" w:rsidR="00B001A2" w:rsidRDefault="00B001A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97DDA7E" w14:textId="77777777" w:rsidR="00B001A2" w:rsidRDefault="00B001A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C33C261" w14:textId="77777777" w:rsidR="00B001A2" w:rsidRDefault="00B001A2">
            <w:pPr>
              <w:jc w:val="center"/>
              <w:rPr>
                <w:sz w:val="18"/>
                <w:szCs w:val="18"/>
                <w:lang w:val="tr-TR"/>
              </w:rPr>
            </w:pPr>
          </w:p>
        </w:tc>
      </w:tr>
      <w:tr w:rsidR="00B001A2" w14:paraId="52F15921" w14:textId="77777777" w:rsidTr="00C45079">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3D755B3B"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A39C2AB" w14:textId="77777777" w:rsidR="00B001A2" w:rsidRDefault="00B001A2">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74EE0AF6" w14:textId="77777777" w:rsidR="00B001A2" w:rsidRDefault="00B001A2">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6B276E55" w14:textId="0A8B3078" w:rsidR="00B001A2" w:rsidRDefault="00445EC0">
            <w:pPr>
              <w:rPr>
                <w:spacing w:val="8"/>
                <w:sz w:val="20"/>
                <w:szCs w:val="20"/>
                <w:lang w:val="tr-TR"/>
              </w:rPr>
            </w:pPr>
            <w:r w:rsidRPr="00445EC0">
              <w:rPr>
                <w:spacing w:val="8"/>
                <w:sz w:val="20"/>
                <w:szCs w:val="20"/>
                <w:lang w:val="tr-TR"/>
              </w:rPr>
              <w:t>Fiber optik kablo</w:t>
            </w:r>
          </w:p>
        </w:tc>
        <w:tc>
          <w:tcPr>
            <w:tcW w:w="150" w:type="dxa"/>
            <w:tcBorders>
              <w:top w:val="dotted" w:sz="4" w:space="0" w:color="auto"/>
              <w:left w:val="dotted" w:sz="4" w:space="0" w:color="auto"/>
              <w:bottom w:val="dotted" w:sz="4" w:space="0" w:color="auto"/>
              <w:right w:val="dotted" w:sz="4" w:space="0" w:color="auto"/>
            </w:tcBorders>
            <w:vAlign w:val="center"/>
          </w:tcPr>
          <w:p w14:paraId="62C0B387" w14:textId="77777777" w:rsidR="00B001A2" w:rsidRDefault="00B001A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5B43D9A" w14:textId="77777777" w:rsidR="00B001A2" w:rsidRDefault="00B001A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EAC0494" w14:textId="77777777" w:rsidR="00B001A2" w:rsidRDefault="00B001A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8386E1E" w14:textId="77777777" w:rsidR="00B001A2" w:rsidRDefault="00B001A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7E55242" w14:textId="77777777" w:rsidR="00B001A2" w:rsidRDefault="00B001A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3919442" w14:textId="77777777" w:rsidR="00B001A2" w:rsidRDefault="00B001A2">
            <w:pPr>
              <w:jc w:val="center"/>
              <w:rPr>
                <w:sz w:val="18"/>
                <w:szCs w:val="18"/>
                <w:lang w:val="tr-TR"/>
              </w:rPr>
            </w:pPr>
          </w:p>
        </w:tc>
      </w:tr>
      <w:tr w:rsidR="00B001A2" w14:paraId="638F1E8F" w14:textId="77777777" w:rsidTr="00C45079">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0FF526D3"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ADF2C57" w14:textId="77777777" w:rsidR="00B001A2" w:rsidRDefault="00B001A2">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6EB4EE94" w14:textId="77777777" w:rsidR="00B001A2" w:rsidRDefault="00B001A2">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2E318FF7" w14:textId="60E209B9" w:rsidR="00B001A2" w:rsidRDefault="00445EC0">
            <w:pPr>
              <w:rPr>
                <w:spacing w:val="8"/>
                <w:sz w:val="20"/>
                <w:szCs w:val="20"/>
                <w:lang w:val="tr-TR"/>
              </w:rPr>
            </w:pPr>
            <w:r w:rsidRPr="00445EC0">
              <w:rPr>
                <w:spacing w:val="8"/>
                <w:sz w:val="20"/>
                <w:szCs w:val="20"/>
                <w:lang w:val="tr-TR"/>
              </w:rPr>
              <w:t>Kablosuz ağlar</w:t>
            </w:r>
          </w:p>
        </w:tc>
        <w:tc>
          <w:tcPr>
            <w:tcW w:w="150" w:type="dxa"/>
            <w:tcBorders>
              <w:top w:val="dotted" w:sz="4" w:space="0" w:color="auto"/>
              <w:left w:val="dotted" w:sz="4" w:space="0" w:color="auto"/>
              <w:bottom w:val="dotted" w:sz="4" w:space="0" w:color="auto"/>
              <w:right w:val="dotted" w:sz="4" w:space="0" w:color="auto"/>
            </w:tcBorders>
            <w:vAlign w:val="center"/>
          </w:tcPr>
          <w:p w14:paraId="3E6CB54C" w14:textId="77777777" w:rsidR="00B001A2" w:rsidRDefault="00B001A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B73F1C8" w14:textId="77777777" w:rsidR="00B001A2" w:rsidRDefault="00B001A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A0F894E" w14:textId="77777777" w:rsidR="00B001A2" w:rsidRDefault="00B001A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11354B9" w14:textId="77777777" w:rsidR="00B001A2" w:rsidRDefault="00B001A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DA5F972" w14:textId="77777777" w:rsidR="00B001A2" w:rsidRDefault="00B001A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35F8C1D" w14:textId="77777777" w:rsidR="00B001A2" w:rsidRDefault="00B001A2">
            <w:pPr>
              <w:jc w:val="center"/>
              <w:rPr>
                <w:sz w:val="18"/>
                <w:szCs w:val="18"/>
                <w:lang w:val="tr-TR"/>
              </w:rPr>
            </w:pPr>
          </w:p>
        </w:tc>
      </w:tr>
      <w:tr w:rsidR="00B001A2" w14:paraId="2A0B6380" w14:textId="77777777" w:rsidTr="00C45079">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04942E9E"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3CD0EA2" w14:textId="77777777" w:rsidR="00B001A2" w:rsidRDefault="00B001A2">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2CB72F46" w14:textId="77777777" w:rsidR="00B001A2" w:rsidRDefault="00B001A2">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0A9D62C8" w14:textId="4CB8C3A1" w:rsidR="00B001A2" w:rsidRDefault="00445EC0">
            <w:pPr>
              <w:autoSpaceDE w:val="0"/>
              <w:autoSpaceDN w:val="0"/>
              <w:adjustRightInd w:val="0"/>
              <w:rPr>
                <w:sz w:val="20"/>
                <w:szCs w:val="20"/>
                <w:lang w:val="tr-TR"/>
              </w:rPr>
            </w:pPr>
            <w:r w:rsidRPr="00445EC0">
              <w:rPr>
                <w:sz w:val="20"/>
                <w:szCs w:val="20"/>
                <w:lang w:val="tr-TR"/>
              </w:rPr>
              <w:t>Kablosuz ağlar</w:t>
            </w:r>
          </w:p>
        </w:tc>
        <w:tc>
          <w:tcPr>
            <w:tcW w:w="150" w:type="dxa"/>
            <w:tcBorders>
              <w:top w:val="dotted" w:sz="4" w:space="0" w:color="auto"/>
              <w:left w:val="dotted" w:sz="4" w:space="0" w:color="auto"/>
              <w:bottom w:val="dotted" w:sz="4" w:space="0" w:color="auto"/>
              <w:right w:val="dotted" w:sz="4" w:space="0" w:color="auto"/>
            </w:tcBorders>
            <w:vAlign w:val="center"/>
          </w:tcPr>
          <w:p w14:paraId="52E337AC" w14:textId="77777777" w:rsidR="00B001A2" w:rsidRDefault="00B001A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1DB90FB" w14:textId="77777777" w:rsidR="00B001A2" w:rsidRDefault="00B001A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F55E2AD" w14:textId="77777777" w:rsidR="00B001A2" w:rsidRDefault="00B001A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CE5B321" w14:textId="77777777" w:rsidR="00B001A2" w:rsidRDefault="00B001A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315E03D" w14:textId="77777777" w:rsidR="00B001A2" w:rsidRDefault="00B001A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94869B0" w14:textId="77777777" w:rsidR="00B001A2" w:rsidRDefault="00B001A2">
            <w:pPr>
              <w:jc w:val="center"/>
              <w:rPr>
                <w:sz w:val="18"/>
                <w:szCs w:val="18"/>
                <w:lang w:val="tr-TR"/>
              </w:rPr>
            </w:pPr>
          </w:p>
        </w:tc>
      </w:tr>
      <w:tr w:rsidR="00B001A2" w14:paraId="0B304B07" w14:textId="77777777" w:rsidTr="00C45079">
        <w:trPr>
          <w:cantSplit/>
          <w:jc w:val="center"/>
        </w:trPr>
        <w:tc>
          <w:tcPr>
            <w:tcW w:w="1999" w:type="dxa"/>
            <w:vMerge/>
            <w:tcBorders>
              <w:top w:val="single" w:sz="18" w:space="0" w:color="C0C0C0"/>
              <w:left w:val="single" w:sz="18" w:space="0" w:color="C0C0C0"/>
              <w:bottom w:val="dotted" w:sz="4" w:space="0" w:color="auto"/>
              <w:right w:val="dotted" w:sz="4" w:space="0" w:color="auto"/>
            </w:tcBorders>
            <w:vAlign w:val="center"/>
            <w:hideMark/>
          </w:tcPr>
          <w:p w14:paraId="11F4E1D2"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A87F13A" w14:textId="77777777" w:rsidR="00B001A2" w:rsidRDefault="00B001A2">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4C3E4A43" w14:textId="77777777" w:rsidR="00B001A2" w:rsidRDefault="00B001A2">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0CB3C07D" w14:textId="6553459F" w:rsidR="00B001A2" w:rsidRDefault="00445EC0">
            <w:pPr>
              <w:rPr>
                <w:sz w:val="20"/>
                <w:szCs w:val="20"/>
                <w:lang w:val="tr-TR"/>
              </w:rPr>
            </w:pPr>
            <w:r w:rsidRPr="00445EC0">
              <w:rPr>
                <w:sz w:val="20"/>
                <w:szCs w:val="20"/>
                <w:lang w:val="tr-TR"/>
              </w:rPr>
              <w:t>Mobil teknoloji ağları</w:t>
            </w:r>
          </w:p>
        </w:tc>
        <w:tc>
          <w:tcPr>
            <w:tcW w:w="150" w:type="dxa"/>
            <w:tcBorders>
              <w:top w:val="dotted" w:sz="4" w:space="0" w:color="auto"/>
              <w:left w:val="dotted" w:sz="4" w:space="0" w:color="auto"/>
              <w:bottom w:val="dotted" w:sz="4" w:space="0" w:color="auto"/>
              <w:right w:val="dotted" w:sz="4" w:space="0" w:color="auto"/>
            </w:tcBorders>
            <w:vAlign w:val="center"/>
          </w:tcPr>
          <w:p w14:paraId="66EC2E36" w14:textId="77777777" w:rsidR="00B001A2" w:rsidRDefault="00B001A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DB5AD4E" w14:textId="77777777" w:rsidR="00B001A2" w:rsidRDefault="00B001A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DC63B17" w14:textId="77777777" w:rsidR="00B001A2" w:rsidRDefault="00B001A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8D5AC36" w14:textId="77777777" w:rsidR="00B001A2" w:rsidRDefault="00B001A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83C58B4" w14:textId="77777777" w:rsidR="00B001A2" w:rsidRDefault="00B001A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E23B701" w14:textId="77777777" w:rsidR="00B001A2" w:rsidRDefault="00B001A2">
            <w:pPr>
              <w:jc w:val="center"/>
              <w:rPr>
                <w:sz w:val="18"/>
                <w:szCs w:val="18"/>
                <w:lang w:val="tr-TR"/>
              </w:rPr>
            </w:pPr>
          </w:p>
        </w:tc>
      </w:tr>
      <w:tr w:rsidR="00B001A2" w14:paraId="3D8439F6" w14:textId="77777777" w:rsidTr="00C45079">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56BAFEB8" w14:textId="77777777" w:rsidR="00B001A2" w:rsidRDefault="00B001A2">
            <w:pPr>
              <w:rPr>
                <w:b/>
                <w:color w:val="1F497D"/>
                <w:sz w:val="20"/>
                <w:szCs w:val="20"/>
                <w:lang w:val="tr-TR"/>
              </w:rPr>
            </w:pPr>
            <w:r>
              <w:rPr>
                <w:b/>
                <w:color w:val="1F497D"/>
                <w:sz w:val="20"/>
                <w:szCs w:val="20"/>
                <w:lang w:val="tr-TR"/>
              </w:rPr>
              <w:t xml:space="preserve">Öğrenim Değerlendirme Metotları, </w:t>
            </w:r>
          </w:p>
          <w:p w14:paraId="5ECAB501" w14:textId="77777777" w:rsidR="00B001A2" w:rsidRDefault="00B001A2">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218ED13D" w14:textId="77777777" w:rsidR="00B001A2" w:rsidRDefault="00B001A2">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7EFDDDE2" w14:textId="77777777" w:rsidR="00B001A2" w:rsidRDefault="00B001A2">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6C36274D" w14:textId="77777777" w:rsidR="00B001A2" w:rsidRDefault="00B001A2">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748EAD14" w14:textId="77777777" w:rsidR="00B001A2" w:rsidRDefault="00B001A2">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2092DF10" w14:textId="77777777" w:rsidR="00B001A2" w:rsidRDefault="00B001A2">
            <w:pPr>
              <w:rPr>
                <w:b/>
                <w:color w:val="1F497D"/>
                <w:sz w:val="20"/>
                <w:szCs w:val="20"/>
                <w:lang w:val="tr-TR"/>
              </w:rPr>
            </w:pPr>
            <w:r>
              <w:rPr>
                <w:b/>
                <w:color w:val="1F497D"/>
                <w:sz w:val="20"/>
                <w:szCs w:val="20"/>
                <w:lang w:val="tr-TR"/>
              </w:rPr>
              <w:t>Telafi Kuralı</w:t>
            </w:r>
          </w:p>
        </w:tc>
      </w:tr>
      <w:tr w:rsidR="00B001A2" w14:paraId="45C0D306" w14:textId="77777777" w:rsidTr="00C45079">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14B06158"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D9331AD" w14:textId="77777777" w:rsidR="00B001A2" w:rsidRDefault="00B001A2">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22E5A958" w14:textId="77777777" w:rsidR="00B001A2" w:rsidRDefault="00B001A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5F9E533C" w14:textId="77777777" w:rsidR="00B001A2" w:rsidRDefault="00B001A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7EBFC76" w14:textId="77777777" w:rsidR="00B001A2" w:rsidRDefault="00B001A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34128A4" w14:textId="77777777" w:rsidR="00B001A2" w:rsidRDefault="00B001A2">
            <w:pPr>
              <w:rPr>
                <w:sz w:val="20"/>
                <w:szCs w:val="20"/>
                <w:lang w:val="tr-TR"/>
              </w:rPr>
            </w:pPr>
          </w:p>
        </w:tc>
      </w:tr>
      <w:tr w:rsidR="00B001A2" w14:paraId="61E5487A" w14:textId="77777777" w:rsidTr="00C45079">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116C76E8"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91A6113" w14:textId="77777777" w:rsidR="00B001A2" w:rsidRDefault="00B001A2">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540AD19F" w14:textId="77777777" w:rsidR="00B001A2" w:rsidRDefault="00B001A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3E1891AF" w14:textId="77777777" w:rsidR="00B001A2" w:rsidRDefault="00B001A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F99C702" w14:textId="77777777" w:rsidR="00B001A2" w:rsidRDefault="00B001A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97468CC" w14:textId="77777777" w:rsidR="00B001A2" w:rsidRDefault="00B001A2">
            <w:pPr>
              <w:rPr>
                <w:sz w:val="20"/>
                <w:szCs w:val="20"/>
                <w:lang w:val="tr-TR"/>
              </w:rPr>
            </w:pPr>
          </w:p>
        </w:tc>
      </w:tr>
      <w:tr w:rsidR="00B001A2" w14:paraId="5EA522AC" w14:textId="77777777" w:rsidTr="00C45079">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341A5F84"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2CF13B5" w14:textId="77777777" w:rsidR="00B001A2" w:rsidRDefault="00B001A2">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0D33EEE8" w14:textId="77777777" w:rsidR="00B001A2" w:rsidRDefault="00B001A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C610057" w14:textId="77777777" w:rsidR="00B001A2" w:rsidRDefault="00B001A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056DD13" w14:textId="77777777" w:rsidR="00B001A2" w:rsidRDefault="00B001A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F6C0914" w14:textId="77777777" w:rsidR="00B001A2" w:rsidRDefault="00B001A2">
            <w:pPr>
              <w:rPr>
                <w:sz w:val="20"/>
                <w:szCs w:val="20"/>
                <w:lang w:val="tr-TR"/>
              </w:rPr>
            </w:pPr>
          </w:p>
        </w:tc>
      </w:tr>
      <w:tr w:rsidR="00B001A2" w14:paraId="4E3E55DC" w14:textId="77777777" w:rsidTr="00C45079">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00301B99"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09F5A67" w14:textId="77777777" w:rsidR="00B001A2" w:rsidRDefault="00B001A2">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0C5C0680" w14:textId="77777777" w:rsidR="00B001A2" w:rsidRDefault="00B001A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1721FA3" w14:textId="77777777" w:rsidR="00B001A2" w:rsidRDefault="00B001A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2348076" w14:textId="77777777" w:rsidR="00B001A2" w:rsidRDefault="00B001A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3311D50" w14:textId="77777777" w:rsidR="00B001A2" w:rsidRDefault="00B001A2">
            <w:pPr>
              <w:rPr>
                <w:sz w:val="20"/>
                <w:szCs w:val="20"/>
                <w:lang w:val="tr-TR"/>
              </w:rPr>
            </w:pPr>
          </w:p>
        </w:tc>
      </w:tr>
      <w:tr w:rsidR="00B001A2" w14:paraId="2CF1D0A9" w14:textId="77777777" w:rsidTr="00C45079">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4870C3EB"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918F6E6" w14:textId="77777777" w:rsidR="00B001A2" w:rsidRDefault="00B001A2">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3DC497F1" w14:textId="77777777" w:rsidR="00B001A2" w:rsidRDefault="00B001A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3A05CFD8" w14:textId="77777777" w:rsidR="00B001A2" w:rsidRDefault="00B001A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C035C67" w14:textId="77777777" w:rsidR="00B001A2" w:rsidRDefault="00B001A2">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77FC811B" w14:textId="77777777" w:rsidR="00B001A2" w:rsidRDefault="00B001A2">
            <w:pPr>
              <w:rPr>
                <w:sz w:val="20"/>
                <w:szCs w:val="20"/>
                <w:lang w:val="tr-TR"/>
              </w:rPr>
            </w:pPr>
          </w:p>
        </w:tc>
      </w:tr>
      <w:tr w:rsidR="00B001A2" w14:paraId="58732FF3" w14:textId="77777777" w:rsidTr="00C45079">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53DEB3F1"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1AA0882" w14:textId="77777777" w:rsidR="00B001A2" w:rsidRDefault="00B001A2">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1315228B" w14:textId="77777777" w:rsidR="00B001A2" w:rsidRDefault="00B001A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CDAF4A1" w14:textId="77777777" w:rsidR="00B001A2" w:rsidRDefault="00B001A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6E79EED" w14:textId="77777777" w:rsidR="00B001A2" w:rsidRDefault="00B001A2">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EC8CD27" w14:textId="77777777" w:rsidR="00B001A2" w:rsidRDefault="00B001A2">
            <w:pPr>
              <w:rPr>
                <w:sz w:val="20"/>
                <w:szCs w:val="20"/>
                <w:lang w:val="tr-TR"/>
              </w:rPr>
            </w:pPr>
          </w:p>
        </w:tc>
      </w:tr>
      <w:tr w:rsidR="00B001A2" w14:paraId="40FC3142" w14:textId="77777777" w:rsidTr="00C45079">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560374DD"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DA7183A" w14:textId="77777777" w:rsidR="00B001A2" w:rsidRDefault="00B001A2">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6E595005" w14:textId="77777777" w:rsidR="00B001A2" w:rsidRDefault="00B001A2">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35FBFAE" w14:textId="77777777" w:rsidR="00B001A2" w:rsidRDefault="00B001A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3B497DC2" w14:textId="77777777" w:rsidR="00B001A2" w:rsidRDefault="00B001A2">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D6A4596" w14:textId="77777777" w:rsidR="00B001A2" w:rsidRDefault="00B001A2">
            <w:pPr>
              <w:rPr>
                <w:sz w:val="20"/>
                <w:szCs w:val="20"/>
                <w:lang w:val="tr-TR"/>
              </w:rPr>
            </w:pPr>
          </w:p>
        </w:tc>
      </w:tr>
      <w:tr w:rsidR="00B001A2" w14:paraId="11DB42D3" w14:textId="77777777" w:rsidTr="00C45079">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25FA796F"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511639B" w14:textId="77777777" w:rsidR="00B001A2" w:rsidRDefault="00B001A2">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5726E156" w14:textId="77777777" w:rsidR="00B001A2" w:rsidRDefault="00B001A2">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99F8AA5" w14:textId="77777777" w:rsidR="00B001A2" w:rsidRDefault="00B001A2">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8968CB8" w14:textId="77777777" w:rsidR="00B001A2" w:rsidRDefault="00B001A2">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2A15233" w14:textId="77777777" w:rsidR="00B001A2" w:rsidRDefault="00B001A2">
            <w:pPr>
              <w:rPr>
                <w:sz w:val="18"/>
                <w:szCs w:val="18"/>
                <w:lang w:val="tr-TR"/>
              </w:rPr>
            </w:pPr>
          </w:p>
        </w:tc>
      </w:tr>
      <w:tr w:rsidR="00B001A2" w14:paraId="06BA22D0" w14:textId="77777777" w:rsidTr="00C45079">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239F5964" w14:textId="77777777" w:rsidR="00B001A2" w:rsidRDefault="00B001A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33528C5" w14:textId="77777777" w:rsidR="00B001A2" w:rsidRDefault="00B001A2">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1969E66F" w14:textId="77777777" w:rsidR="00B001A2" w:rsidRDefault="00B001A2">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EB9F423" w14:textId="77777777" w:rsidR="00B001A2" w:rsidRDefault="00B001A2">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ED7A4F4" w14:textId="77777777" w:rsidR="00B001A2" w:rsidRDefault="00B001A2">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1DFEE00" w14:textId="77777777" w:rsidR="00B001A2" w:rsidRDefault="00B001A2">
            <w:pPr>
              <w:rPr>
                <w:sz w:val="18"/>
                <w:szCs w:val="18"/>
                <w:lang w:val="tr-TR"/>
              </w:rPr>
            </w:pPr>
          </w:p>
        </w:tc>
      </w:tr>
      <w:tr w:rsidR="00B001A2" w14:paraId="43FDECA4" w14:textId="77777777" w:rsidTr="00C45079">
        <w:trPr>
          <w:cantSplit/>
          <w:jc w:val="center"/>
        </w:trPr>
        <w:tc>
          <w:tcPr>
            <w:tcW w:w="1999" w:type="dxa"/>
            <w:vMerge/>
            <w:tcBorders>
              <w:top w:val="dotted" w:sz="4" w:space="0" w:color="auto"/>
              <w:left w:val="single" w:sz="18" w:space="0" w:color="C0C0C0"/>
              <w:bottom w:val="dotted" w:sz="4" w:space="0" w:color="auto"/>
              <w:right w:val="dotted" w:sz="4" w:space="0" w:color="auto"/>
            </w:tcBorders>
            <w:vAlign w:val="center"/>
            <w:hideMark/>
          </w:tcPr>
          <w:p w14:paraId="2DD62A82" w14:textId="77777777" w:rsidR="00B001A2" w:rsidRDefault="00B001A2">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0C297664" w14:textId="77777777" w:rsidR="00B001A2" w:rsidRDefault="00B001A2">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2DAF9543" w14:textId="77777777" w:rsidR="00B001A2" w:rsidRDefault="00B001A2">
            <w:pPr>
              <w:rPr>
                <w:b/>
                <w:sz w:val="20"/>
                <w:szCs w:val="20"/>
                <w:lang w:val="tr-TR"/>
              </w:rPr>
            </w:pPr>
            <w:r>
              <w:rPr>
                <w:b/>
                <w:color w:val="1F497D"/>
                <w:sz w:val="20"/>
                <w:szCs w:val="20"/>
                <w:lang w:val="tr-TR"/>
              </w:rPr>
              <w:t>100%</w:t>
            </w:r>
          </w:p>
        </w:tc>
      </w:tr>
      <w:tr w:rsidR="00B001A2" w14:paraId="12FA1B2E" w14:textId="77777777" w:rsidTr="00C45079">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7F6C21BC" w14:textId="77777777" w:rsidR="00B001A2" w:rsidRDefault="00B001A2">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72571CD5" w14:textId="3244EF85" w:rsidR="00B001A2" w:rsidRDefault="00B001A2">
            <w:pPr>
              <w:jc w:val="both"/>
              <w:rPr>
                <w:sz w:val="20"/>
                <w:szCs w:val="20"/>
                <w:lang w:val="tr-TR"/>
              </w:rPr>
            </w:pPr>
            <w:r>
              <w:rPr>
                <w:sz w:val="20"/>
                <w:szCs w:val="20"/>
                <w:lang w:val="tr-TR"/>
              </w:rPr>
              <w:t>Öğrenciler</w:t>
            </w:r>
            <w:r w:rsidR="004B7C4A">
              <w:rPr>
                <w:sz w:val="20"/>
                <w:szCs w:val="20"/>
                <w:lang w:val="tr-TR"/>
              </w:rPr>
              <w:t xml:space="preserve"> öğrenim çıktılarını </w:t>
            </w:r>
            <w:r w:rsidR="00FC7EE0">
              <w:rPr>
                <w:sz w:val="20"/>
                <w:szCs w:val="20"/>
                <w:lang w:val="tr-TR"/>
              </w:rPr>
              <w:t>……</w:t>
            </w:r>
            <w:r w:rsidR="004B7C4A">
              <w:rPr>
                <w:sz w:val="20"/>
                <w:szCs w:val="20"/>
                <w:lang w:val="tr-TR"/>
              </w:rPr>
              <w:t xml:space="preserve"> </w:t>
            </w:r>
            <w:r>
              <w:rPr>
                <w:sz w:val="20"/>
                <w:szCs w:val="20"/>
                <w:lang w:val="tr-TR"/>
              </w:rPr>
              <w:t>ile göstereceklerdir.</w:t>
            </w:r>
          </w:p>
        </w:tc>
      </w:tr>
      <w:tr w:rsidR="00B001A2" w14:paraId="0FE08D23" w14:textId="77777777" w:rsidTr="00C45079">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1FF17AAC" w14:textId="77777777" w:rsidR="00B001A2" w:rsidRDefault="00B001A2">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0DFBCC7D" w14:textId="7A6C2C77" w:rsidR="00B001A2" w:rsidRDefault="00B001A2">
            <w:pPr>
              <w:jc w:val="both"/>
              <w:rPr>
                <w:sz w:val="20"/>
                <w:szCs w:val="20"/>
                <w:lang w:val="tr-TR"/>
              </w:rPr>
            </w:pPr>
            <w:r>
              <w:rPr>
                <w:sz w:val="20"/>
                <w:szCs w:val="20"/>
                <w:lang w:val="tr-TR"/>
              </w:rPr>
              <w:t>Harf notu belirleme metodu temeli ders izlencesinde belirtilmekte olup giriş dersinde açıklanmaktadır ve bölümün önceden internet sayfası</w:t>
            </w:r>
            <w:r w:rsidR="00C45079">
              <w:rPr>
                <w:sz w:val="20"/>
                <w:szCs w:val="20"/>
                <w:lang w:val="tr-TR"/>
              </w:rPr>
              <w:t xml:space="preserve"> üzerinden duyurduğu not sistemi</w:t>
            </w:r>
            <w:r>
              <w:rPr>
                <w:sz w:val="20"/>
                <w:szCs w:val="20"/>
                <w:lang w:val="tr-TR"/>
              </w:rPr>
              <w:t xml:space="preserve"> kriterleri ile uyumludur.</w:t>
            </w:r>
          </w:p>
        </w:tc>
      </w:tr>
      <w:tr w:rsidR="00B001A2" w14:paraId="21F68D0D" w14:textId="77777777" w:rsidTr="00C45079">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34933442" w14:textId="77777777" w:rsidR="00B001A2" w:rsidRDefault="00B001A2">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0E4898D4" w14:textId="77777777" w:rsidR="00B001A2" w:rsidRDefault="00B001A2">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121BB01F" w14:textId="77777777" w:rsidR="00B001A2" w:rsidRDefault="00B001A2">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4B404417" w14:textId="77777777" w:rsidR="00B001A2" w:rsidRDefault="00B001A2">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7B811459" w14:textId="77777777" w:rsidR="00B001A2" w:rsidRDefault="00B001A2">
            <w:pPr>
              <w:jc w:val="center"/>
              <w:rPr>
                <w:b/>
                <w:color w:val="1F497D"/>
                <w:sz w:val="20"/>
                <w:szCs w:val="20"/>
                <w:lang w:val="tr-TR"/>
              </w:rPr>
            </w:pPr>
            <w:r>
              <w:rPr>
                <w:b/>
                <w:color w:val="1F497D"/>
                <w:sz w:val="20"/>
                <w:szCs w:val="20"/>
                <w:lang w:val="tr-TR"/>
              </w:rPr>
              <w:t>Saat</w:t>
            </w:r>
          </w:p>
        </w:tc>
      </w:tr>
      <w:tr w:rsidR="00B001A2" w14:paraId="10424DAC" w14:textId="77777777" w:rsidTr="00C45079">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0A8DE2CC" w14:textId="77777777" w:rsidR="00B001A2" w:rsidRDefault="00B001A2">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004272FF" w14:textId="77777777" w:rsidR="00B001A2" w:rsidRDefault="00B001A2">
            <w:pPr>
              <w:jc w:val="center"/>
              <w:rPr>
                <w:sz w:val="20"/>
                <w:szCs w:val="20"/>
                <w:lang w:val="tr-TR"/>
              </w:rPr>
            </w:pPr>
            <w:r>
              <w:rPr>
                <w:b/>
                <w:color w:val="1F497D"/>
                <w:sz w:val="20"/>
                <w:szCs w:val="20"/>
                <w:lang w:val="tr-TR"/>
              </w:rPr>
              <w:t>Öğretim elemanı tarafından uygulanan süre</w:t>
            </w:r>
          </w:p>
        </w:tc>
      </w:tr>
      <w:tr w:rsidR="00B001A2" w14:paraId="7489A6D9" w14:textId="77777777" w:rsidTr="00C45079">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5AAA7954" w14:textId="77777777" w:rsidR="00B001A2" w:rsidRDefault="00B001A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8FD7C6A" w14:textId="77777777" w:rsidR="00B001A2" w:rsidRDefault="00B001A2">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0F9AC5F4" w14:textId="77777777" w:rsidR="00B001A2" w:rsidRDefault="00B001A2">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3FA8D425" w14:textId="77777777" w:rsidR="00B001A2" w:rsidRDefault="00B001A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4ADF5340" w14:textId="77756CEC" w:rsidR="00B001A2" w:rsidRDefault="00AA0AAE">
            <w:pPr>
              <w:jc w:val="center"/>
              <w:rPr>
                <w:color w:val="000000"/>
                <w:sz w:val="20"/>
                <w:szCs w:val="20"/>
                <w:lang w:val="tr-TR"/>
              </w:rPr>
            </w:pPr>
            <w:r>
              <w:rPr>
                <w:color w:val="000000"/>
                <w:sz w:val="20"/>
                <w:szCs w:val="20"/>
                <w:lang w:val="tr-TR"/>
              </w:rPr>
              <w:t>42</w:t>
            </w:r>
          </w:p>
        </w:tc>
      </w:tr>
      <w:tr w:rsidR="00B001A2" w14:paraId="6E614849" w14:textId="77777777" w:rsidTr="00C45079">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5FD2C28C" w14:textId="77777777" w:rsidR="00B001A2" w:rsidRDefault="00B001A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37E6E78" w14:textId="77777777" w:rsidR="00B001A2" w:rsidRDefault="00B001A2">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1460C3DE" w14:textId="77777777" w:rsidR="00B001A2" w:rsidRDefault="00B001A2">
            <w:pPr>
              <w:rPr>
                <w:b/>
                <w:color w:val="1F497D"/>
                <w:sz w:val="20"/>
                <w:szCs w:val="20"/>
                <w:lang w:val="tr-TR"/>
              </w:rPr>
            </w:pPr>
            <w:r>
              <w:rPr>
                <w:b/>
                <w:color w:val="1F497D"/>
                <w:sz w:val="20"/>
                <w:szCs w:val="20"/>
                <w:lang w:val="tr-TR"/>
              </w:rPr>
              <w:t>Etkileşimli Ders</w:t>
            </w:r>
          </w:p>
        </w:tc>
        <w:tc>
          <w:tcPr>
            <w:tcW w:w="6043" w:type="dxa"/>
            <w:gridSpan w:val="6"/>
            <w:tcBorders>
              <w:top w:val="dotted" w:sz="4" w:space="0" w:color="auto"/>
              <w:left w:val="dotted" w:sz="4" w:space="0" w:color="auto"/>
              <w:bottom w:val="dotted" w:sz="4" w:space="0" w:color="auto"/>
              <w:right w:val="dotted" w:sz="4" w:space="0" w:color="auto"/>
            </w:tcBorders>
          </w:tcPr>
          <w:p w14:paraId="5F46E00E" w14:textId="77777777" w:rsidR="00B001A2" w:rsidRDefault="00B001A2">
            <w:pPr>
              <w:rPr>
                <w:color w:val="1F497D"/>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D0E7312" w14:textId="77777777" w:rsidR="00B001A2" w:rsidRDefault="00B001A2">
            <w:pPr>
              <w:jc w:val="center"/>
              <w:rPr>
                <w:sz w:val="20"/>
                <w:szCs w:val="20"/>
                <w:lang w:val="tr-TR"/>
              </w:rPr>
            </w:pPr>
          </w:p>
        </w:tc>
      </w:tr>
      <w:tr w:rsidR="00B001A2" w14:paraId="09BA949A" w14:textId="77777777" w:rsidTr="00C45079">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251F150D" w14:textId="77777777" w:rsidR="00B001A2" w:rsidRDefault="00B001A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477695E" w14:textId="77777777" w:rsidR="00B001A2" w:rsidRDefault="00B001A2">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6412063A" w14:textId="77777777" w:rsidR="00B001A2" w:rsidRDefault="00B001A2">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2285B910" w14:textId="77777777" w:rsidR="00B001A2" w:rsidRDefault="00B001A2">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F19540E" w14:textId="77777777" w:rsidR="00B001A2" w:rsidRDefault="00B001A2">
            <w:pPr>
              <w:jc w:val="center"/>
              <w:rPr>
                <w:sz w:val="20"/>
                <w:szCs w:val="20"/>
                <w:lang w:val="tr-TR"/>
              </w:rPr>
            </w:pPr>
          </w:p>
        </w:tc>
      </w:tr>
      <w:tr w:rsidR="00B001A2" w14:paraId="7149B575" w14:textId="77777777" w:rsidTr="00C45079">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55E380A1" w14:textId="77777777" w:rsidR="00B001A2" w:rsidRDefault="00B001A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3CA9288" w14:textId="77777777" w:rsidR="00B001A2" w:rsidRDefault="00B001A2">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5D64306A" w14:textId="77777777" w:rsidR="00B001A2" w:rsidRDefault="00B001A2">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67A23782" w14:textId="77777777" w:rsidR="00B001A2" w:rsidRDefault="00B001A2">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53870BC" w14:textId="77777777" w:rsidR="00B001A2" w:rsidRDefault="00B001A2">
            <w:pPr>
              <w:jc w:val="center"/>
              <w:rPr>
                <w:sz w:val="20"/>
                <w:szCs w:val="20"/>
                <w:lang w:val="tr-TR"/>
              </w:rPr>
            </w:pPr>
          </w:p>
        </w:tc>
      </w:tr>
      <w:tr w:rsidR="00B001A2" w14:paraId="571757A4" w14:textId="77777777" w:rsidTr="00C45079">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33C34F8D" w14:textId="77777777" w:rsidR="00B001A2" w:rsidRDefault="00B001A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6CFAC69" w14:textId="77777777" w:rsidR="00B001A2" w:rsidRDefault="00B001A2">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48163054" w14:textId="77777777" w:rsidR="00B001A2" w:rsidRDefault="00B001A2">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1648EDD8" w14:textId="77777777" w:rsidR="00B001A2" w:rsidRDefault="00B001A2">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6D93D75" w14:textId="77777777" w:rsidR="00B001A2" w:rsidRDefault="00B001A2">
            <w:pPr>
              <w:jc w:val="center"/>
              <w:rPr>
                <w:sz w:val="20"/>
                <w:szCs w:val="20"/>
                <w:lang w:val="tr-TR"/>
              </w:rPr>
            </w:pPr>
          </w:p>
        </w:tc>
      </w:tr>
      <w:tr w:rsidR="00B001A2" w14:paraId="15213944" w14:textId="77777777" w:rsidTr="00C45079">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358A19E0" w14:textId="77777777" w:rsidR="00B001A2" w:rsidRDefault="00B001A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0E0F846A" w14:textId="77777777" w:rsidR="00B001A2" w:rsidRDefault="00B001A2">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0457886A" w14:textId="77777777" w:rsidR="00B001A2" w:rsidRDefault="00B001A2">
            <w:pPr>
              <w:rPr>
                <w:b/>
                <w:color w:val="1F497D"/>
                <w:sz w:val="20"/>
                <w:szCs w:val="20"/>
                <w:lang w:val="tr-TR"/>
              </w:rPr>
            </w:pPr>
            <w:r>
              <w:rPr>
                <w:b/>
                <w:color w:val="1F497D"/>
                <w:sz w:val="20"/>
                <w:szCs w:val="20"/>
                <w:lang w:val="tr-TR"/>
              </w:rPr>
              <w:t>Saha Çalışması</w:t>
            </w:r>
          </w:p>
        </w:tc>
        <w:tc>
          <w:tcPr>
            <w:tcW w:w="6043" w:type="dxa"/>
            <w:gridSpan w:val="6"/>
            <w:tcBorders>
              <w:top w:val="dotted" w:sz="4" w:space="0" w:color="auto"/>
              <w:left w:val="dotted" w:sz="4" w:space="0" w:color="auto"/>
              <w:bottom w:val="dotted" w:sz="4" w:space="0" w:color="auto"/>
              <w:right w:val="dotted" w:sz="4" w:space="0" w:color="auto"/>
            </w:tcBorders>
          </w:tcPr>
          <w:p w14:paraId="2D18FCF0" w14:textId="77777777" w:rsidR="00B001A2" w:rsidRDefault="00B001A2">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2AC4008" w14:textId="77777777" w:rsidR="00B001A2" w:rsidRDefault="00B001A2">
            <w:pPr>
              <w:jc w:val="center"/>
              <w:rPr>
                <w:sz w:val="20"/>
                <w:szCs w:val="20"/>
                <w:lang w:val="tr-TR"/>
              </w:rPr>
            </w:pPr>
          </w:p>
        </w:tc>
      </w:tr>
      <w:tr w:rsidR="00B001A2" w14:paraId="1FB47E9D" w14:textId="77777777" w:rsidTr="00C45079">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369EAEAF" w14:textId="77777777" w:rsidR="00B001A2" w:rsidRDefault="00B001A2">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00A04645" w14:textId="77777777" w:rsidR="00B001A2" w:rsidRDefault="00B001A2">
            <w:pPr>
              <w:jc w:val="center"/>
              <w:rPr>
                <w:b/>
                <w:i/>
                <w:color w:val="1F497D"/>
                <w:sz w:val="20"/>
                <w:szCs w:val="20"/>
                <w:lang w:val="tr-TR"/>
              </w:rPr>
            </w:pPr>
            <w:r>
              <w:rPr>
                <w:b/>
                <w:color w:val="1F497D"/>
                <w:sz w:val="20"/>
                <w:szCs w:val="20"/>
                <w:lang w:val="tr-TR"/>
              </w:rPr>
              <w:t>Öğrencinin ayırması beklenen tahmini süre</w:t>
            </w:r>
          </w:p>
        </w:tc>
      </w:tr>
      <w:tr w:rsidR="00B001A2" w14:paraId="7768FDAA" w14:textId="77777777" w:rsidTr="00C45079">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6A6A13B1" w14:textId="77777777" w:rsidR="00B001A2" w:rsidRDefault="00B001A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02825DA9" w14:textId="77777777" w:rsidR="00B001A2" w:rsidRDefault="00B001A2">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5E4FCAD9" w14:textId="77777777" w:rsidR="00B001A2" w:rsidRDefault="00B001A2">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3625D85A" w14:textId="77777777" w:rsidR="00B001A2" w:rsidRDefault="00B001A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4E9C64A" w14:textId="77777777" w:rsidR="00B001A2" w:rsidRDefault="00B001A2">
            <w:pPr>
              <w:jc w:val="center"/>
              <w:rPr>
                <w:color w:val="000000"/>
                <w:sz w:val="20"/>
                <w:szCs w:val="20"/>
                <w:lang w:val="tr-TR"/>
              </w:rPr>
            </w:pPr>
          </w:p>
        </w:tc>
      </w:tr>
      <w:tr w:rsidR="00B001A2" w14:paraId="433EEF79" w14:textId="77777777" w:rsidTr="00C45079">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11D85B78" w14:textId="77777777" w:rsidR="00B001A2" w:rsidRDefault="00B001A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439D60C" w14:textId="77777777" w:rsidR="00B001A2" w:rsidRDefault="00B001A2">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29D560D4" w14:textId="77777777" w:rsidR="00B001A2" w:rsidRDefault="00B001A2">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79F07004" w14:textId="77777777" w:rsidR="00B001A2" w:rsidRDefault="00B001A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180642D7" w14:textId="6FEED63F" w:rsidR="00B001A2" w:rsidRDefault="00AA0AAE">
            <w:pPr>
              <w:jc w:val="center"/>
              <w:rPr>
                <w:color w:val="000000"/>
                <w:sz w:val="20"/>
                <w:szCs w:val="20"/>
                <w:lang w:val="tr-TR"/>
              </w:rPr>
            </w:pPr>
            <w:r>
              <w:rPr>
                <w:color w:val="000000"/>
                <w:sz w:val="20"/>
                <w:szCs w:val="20"/>
                <w:lang w:val="tr-TR"/>
              </w:rPr>
              <w:t>15</w:t>
            </w:r>
          </w:p>
        </w:tc>
      </w:tr>
      <w:tr w:rsidR="00B001A2" w14:paraId="509C982F" w14:textId="77777777" w:rsidTr="00C45079">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6075C5BA" w14:textId="77777777" w:rsidR="00B001A2" w:rsidRDefault="00B001A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12F696F" w14:textId="77777777" w:rsidR="00B001A2" w:rsidRDefault="00B001A2">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32EC7A47" w14:textId="77777777" w:rsidR="00B001A2" w:rsidRDefault="00B001A2">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351BBD0D" w14:textId="77777777" w:rsidR="00B001A2" w:rsidRDefault="00B001A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4306B9A" w14:textId="61C957D0" w:rsidR="00B001A2" w:rsidRDefault="00AA0AAE">
            <w:pPr>
              <w:jc w:val="center"/>
              <w:rPr>
                <w:color w:val="000000"/>
                <w:sz w:val="20"/>
                <w:szCs w:val="20"/>
                <w:lang w:val="tr-TR"/>
              </w:rPr>
            </w:pPr>
            <w:r>
              <w:rPr>
                <w:color w:val="000000"/>
                <w:sz w:val="20"/>
                <w:szCs w:val="20"/>
                <w:lang w:val="tr-TR"/>
              </w:rPr>
              <w:t>14</w:t>
            </w:r>
          </w:p>
        </w:tc>
      </w:tr>
      <w:tr w:rsidR="00B001A2" w14:paraId="7F0C6B71" w14:textId="77777777" w:rsidTr="00C45079">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2287277B" w14:textId="77777777" w:rsidR="00B001A2" w:rsidRDefault="00B001A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6025C72" w14:textId="77777777" w:rsidR="00B001A2" w:rsidRDefault="00B001A2">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13A15530" w14:textId="77777777" w:rsidR="00B001A2" w:rsidRDefault="00B001A2">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2F4DC8C3" w14:textId="77777777" w:rsidR="00B001A2" w:rsidRDefault="00B001A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61BAEC4" w14:textId="5CA685FD" w:rsidR="00B001A2" w:rsidRDefault="00AA0AAE">
            <w:pPr>
              <w:jc w:val="center"/>
              <w:rPr>
                <w:sz w:val="20"/>
                <w:szCs w:val="20"/>
                <w:lang w:val="tr-TR"/>
              </w:rPr>
            </w:pPr>
            <w:r>
              <w:rPr>
                <w:sz w:val="20"/>
                <w:szCs w:val="20"/>
                <w:lang w:val="tr-TR"/>
              </w:rPr>
              <w:t>14</w:t>
            </w:r>
          </w:p>
        </w:tc>
      </w:tr>
      <w:tr w:rsidR="00B001A2" w14:paraId="311934DF" w14:textId="77777777" w:rsidTr="00C45079">
        <w:trPr>
          <w:cantSplit/>
          <w:jc w:val="center"/>
        </w:trPr>
        <w:tc>
          <w:tcPr>
            <w:tcW w:w="2048" w:type="dxa"/>
            <w:gridSpan w:val="2"/>
            <w:vMerge/>
            <w:tcBorders>
              <w:top w:val="dotted" w:sz="4" w:space="0" w:color="auto"/>
              <w:left w:val="single" w:sz="18" w:space="0" w:color="C0C0C0"/>
              <w:bottom w:val="single" w:sz="18" w:space="0" w:color="C0C0C0"/>
              <w:right w:val="dotted" w:sz="4" w:space="0" w:color="auto"/>
            </w:tcBorders>
            <w:vAlign w:val="center"/>
            <w:hideMark/>
          </w:tcPr>
          <w:p w14:paraId="3431D15C" w14:textId="77777777" w:rsidR="00B001A2" w:rsidRDefault="00B001A2">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76399641" w14:textId="77777777" w:rsidR="00B001A2" w:rsidRDefault="00B001A2">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1A4621AB" w14:textId="77777777" w:rsidR="00B001A2" w:rsidRDefault="00B001A2">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0F865FE3" w14:textId="0E141431" w:rsidR="00B001A2" w:rsidRDefault="00AA0AAE">
            <w:pPr>
              <w:jc w:val="center"/>
              <w:rPr>
                <w:sz w:val="20"/>
                <w:szCs w:val="20"/>
                <w:lang w:val="tr-TR"/>
              </w:rPr>
            </w:pPr>
            <w:r>
              <w:rPr>
                <w:sz w:val="20"/>
                <w:szCs w:val="20"/>
                <w:lang w:val="tr-TR"/>
              </w:rPr>
              <w:t>85</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025696" w14:textId="77777777" w:rsidR="00605E85" w:rsidRDefault="00605E85" w:rsidP="00AC6DCE">
      <w:r>
        <w:separator/>
      </w:r>
    </w:p>
  </w:endnote>
  <w:endnote w:type="continuationSeparator" w:id="0">
    <w:p w14:paraId="249565BE" w14:textId="77777777" w:rsidR="00605E85" w:rsidRDefault="00605E85"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C54D9" w14:textId="45A4194F" w:rsidR="00FE4AC9" w:rsidRDefault="00FE4AC9" w:rsidP="00FE4AC9">
    <w:pPr>
      <w:pStyle w:val="Footer"/>
    </w:pPr>
    <w:r w:rsidRPr="000B226C">
      <w:t>F</w:t>
    </w:r>
    <w:r>
      <w:t>orm No: ÜY-FR-0233</w:t>
    </w:r>
    <w:r w:rsidRPr="000B226C">
      <w:t xml:space="preserve"> </w:t>
    </w:r>
    <w:proofErr w:type="spellStart"/>
    <w:r w:rsidRPr="000B226C">
      <w:t>Yayın</w:t>
    </w:r>
    <w:proofErr w:type="spellEnd"/>
    <w:r w:rsidRPr="000B226C">
      <w:t xml:space="preserve"> </w:t>
    </w:r>
    <w:proofErr w:type="spellStart"/>
    <w:proofErr w:type="gramStart"/>
    <w:r w:rsidRPr="000B226C">
      <w:t>Tarihi</w:t>
    </w:r>
    <w:proofErr w:type="spellEnd"/>
    <w:r w:rsidRPr="000B226C">
      <w:t xml:space="preserve"> :</w:t>
    </w:r>
    <w:proofErr w:type="gramEnd"/>
    <w:r w:rsidRPr="000B226C">
      <w:t xml:space="preserve"> 03.05.2018 </w:t>
    </w:r>
    <w:proofErr w:type="spellStart"/>
    <w:r w:rsidRPr="000B226C">
      <w:t>Değ</w:t>
    </w:r>
    <w:proofErr w:type="spellEnd"/>
    <w:r w:rsidRPr="000B226C">
      <w:t xml:space="preserve">. No: 0 </w:t>
    </w:r>
    <w:proofErr w:type="spellStart"/>
    <w:r w:rsidRPr="000B226C">
      <w:t>Değ</w:t>
    </w:r>
    <w:proofErr w:type="spellEnd"/>
    <w:r w:rsidRPr="000B226C">
      <w:t xml:space="preserve">. </w:t>
    </w:r>
    <w:proofErr w:type="spellStart"/>
    <w:r w:rsidRPr="000B226C">
      <w:t>Tarihi</w:t>
    </w:r>
    <w:proofErr w:type="spellEnd"/>
    <w:r w:rsidRPr="000B226C">
      <w:t>:-</w:t>
    </w:r>
  </w:p>
  <w:p w14:paraId="6E191B85" w14:textId="77777777" w:rsidR="00FE4AC9" w:rsidRDefault="00FE4A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215F1C" w14:textId="77777777" w:rsidR="00605E85" w:rsidRDefault="00605E85" w:rsidP="00AC6DCE">
      <w:r>
        <w:separator/>
      </w:r>
    </w:p>
  </w:footnote>
  <w:footnote w:type="continuationSeparator" w:id="0">
    <w:p w14:paraId="43B06880" w14:textId="77777777" w:rsidR="00605E85" w:rsidRDefault="00605E85"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1E46"/>
    <w:rsid w:val="0005057E"/>
    <w:rsid w:val="000554A8"/>
    <w:rsid w:val="000759FF"/>
    <w:rsid w:val="00076916"/>
    <w:rsid w:val="00077433"/>
    <w:rsid w:val="000833CB"/>
    <w:rsid w:val="00086052"/>
    <w:rsid w:val="00086F6D"/>
    <w:rsid w:val="00090F40"/>
    <w:rsid w:val="00091393"/>
    <w:rsid w:val="000917CB"/>
    <w:rsid w:val="00094AA1"/>
    <w:rsid w:val="000A6F44"/>
    <w:rsid w:val="000B2737"/>
    <w:rsid w:val="000B48F2"/>
    <w:rsid w:val="000B6D0E"/>
    <w:rsid w:val="000B7DAA"/>
    <w:rsid w:val="000C5DA1"/>
    <w:rsid w:val="000D2A5B"/>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3974"/>
    <w:rsid w:val="001469E7"/>
    <w:rsid w:val="00147F3C"/>
    <w:rsid w:val="00172C27"/>
    <w:rsid w:val="00182B93"/>
    <w:rsid w:val="00187269"/>
    <w:rsid w:val="00190C3B"/>
    <w:rsid w:val="0019531B"/>
    <w:rsid w:val="001957BD"/>
    <w:rsid w:val="001974F4"/>
    <w:rsid w:val="001B0484"/>
    <w:rsid w:val="001B070F"/>
    <w:rsid w:val="001C1A4E"/>
    <w:rsid w:val="001C32EA"/>
    <w:rsid w:val="001D3A3C"/>
    <w:rsid w:val="001D6C9C"/>
    <w:rsid w:val="001E7539"/>
    <w:rsid w:val="001F3DB2"/>
    <w:rsid w:val="001F4828"/>
    <w:rsid w:val="00200C7D"/>
    <w:rsid w:val="002011FF"/>
    <w:rsid w:val="00203183"/>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B7C1F"/>
    <w:rsid w:val="002C3152"/>
    <w:rsid w:val="002C542D"/>
    <w:rsid w:val="002D1060"/>
    <w:rsid w:val="002D31AC"/>
    <w:rsid w:val="002D4787"/>
    <w:rsid w:val="002D6337"/>
    <w:rsid w:val="002E0EE0"/>
    <w:rsid w:val="002E7688"/>
    <w:rsid w:val="002F32F5"/>
    <w:rsid w:val="002F34CE"/>
    <w:rsid w:val="002F3A3A"/>
    <w:rsid w:val="002F4198"/>
    <w:rsid w:val="002F474F"/>
    <w:rsid w:val="002F6911"/>
    <w:rsid w:val="00304C31"/>
    <w:rsid w:val="00313B0E"/>
    <w:rsid w:val="00321A64"/>
    <w:rsid w:val="003258FC"/>
    <w:rsid w:val="003264F5"/>
    <w:rsid w:val="003277FA"/>
    <w:rsid w:val="00327E45"/>
    <w:rsid w:val="00333059"/>
    <w:rsid w:val="00335FE5"/>
    <w:rsid w:val="00341C5C"/>
    <w:rsid w:val="0035757E"/>
    <w:rsid w:val="00361C27"/>
    <w:rsid w:val="00367390"/>
    <w:rsid w:val="003714B6"/>
    <w:rsid w:val="0037434F"/>
    <w:rsid w:val="00387401"/>
    <w:rsid w:val="00387556"/>
    <w:rsid w:val="00393284"/>
    <w:rsid w:val="00397A52"/>
    <w:rsid w:val="003A0554"/>
    <w:rsid w:val="003A0711"/>
    <w:rsid w:val="003A77DC"/>
    <w:rsid w:val="003B3C47"/>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17117"/>
    <w:rsid w:val="00423857"/>
    <w:rsid w:val="004258FA"/>
    <w:rsid w:val="0042699E"/>
    <w:rsid w:val="00427110"/>
    <w:rsid w:val="00443937"/>
    <w:rsid w:val="00443B32"/>
    <w:rsid w:val="00444D33"/>
    <w:rsid w:val="00444F52"/>
    <w:rsid w:val="00445EC0"/>
    <w:rsid w:val="00446A04"/>
    <w:rsid w:val="00454731"/>
    <w:rsid w:val="00456476"/>
    <w:rsid w:val="00461025"/>
    <w:rsid w:val="00473719"/>
    <w:rsid w:val="004744A6"/>
    <w:rsid w:val="00483AB1"/>
    <w:rsid w:val="00487DF2"/>
    <w:rsid w:val="0049043A"/>
    <w:rsid w:val="004A31C5"/>
    <w:rsid w:val="004A5BB0"/>
    <w:rsid w:val="004A629A"/>
    <w:rsid w:val="004B0EF7"/>
    <w:rsid w:val="004B3616"/>
    <w:rsid w:val="004B62ED"/>
    <w:rsid w:val="004B7C4A"/>
    <w:rsid w:val="004B7E99"/>
    <w:rsid w:val="004C1984"/>
    <w:rsid w:val="004C272D"/>
    <w:rsid w:val="004C6744"/>
    <w:rsid w:val="004C76D7"/>
    <w:rsid w:val="004D24A0"/>
    <w:rsid w:val="004E566F"/>
    <w:rsid w:val="004F5BBD"/>
    <w:rsid w:val="004F67F3"/>
    <w:rsid w:val="005003B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0A0"/>
    <w:rsid w:val="0055794E"/>
    <w:rsid w:val="00565612"/>
    <w:rsid w:val="0056566B"/>
    <w:rsid w:val="005663AF"/>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5E85"/>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85877"/>
    <w:rsid w:val="0069349F"/>
    <w:rsid w:val="00694A82"/>
    <w:rsid w:val="00695A45"/>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5A96"/>
    <w:rsid w:val="0071760E"/>
    <w:rsid w:val="007230D1"/>
    <w:rsid w:val="00727C5F"/>
    <w:rsid w:val="00731215"/>
    <w:rsid w:val="00731636"/>
    <w:rsid w:val="00732E81"/>
    <w:rsid w:val="00734B75"/>
    <w:rsid w:val="00741147"/>
    <w:rsid w:val="00743096"/>
    <w:rsid w:val="007456F0"/>
    <w:rsid w:val="007555AD"/>
    <w:rsid w:val="00757284"/>
    <w:rsid w:val="00757780"/>
    <w:rsid w:val="00760B38"/>
    <w:rsid w:val="007641A4"/>
    <w:rsid w:val="00773452"/>
    <w:rsid w:val="00773A34"/>
    <w:rsid w:val="00776B2C"/>
    <w:rsid w:val="00782B39"/>
    <w:rsid w:val="00783592"/>
    <w:rsid w:val="00785D66"/>
    <w:rsid w:val="00792AE4"/>
    <w:rsid w:val="00792B6D"/>
    <w:rsid w:val="007978A9"/>
    <w:rsid w:val="007A33BD"/>
    <w:rsid w:val="007A44D5"/>
    <w:rsid w:val="007B185D"/>
    <w:rsid w:val="007B78BA"/>
    <w:rsid w:val="007C4556"/>
    <w:rsid w:val="007D0A45"/>
    <w:rsid w:val="007D2A3B"/>
    <w:rsid w:val="007D3565"/>
    <w:rsid w:val="007D3E23"/>
    <w:rsid w:val="007D4CE0"/>
    <w:rsid w:val="007D5E63"/>
    <w:rsid w:val="007D73BA"/>
    <w:rsid w:val="007F63A5"/>
    <w:rsid w:val="00800B87"/>
    <w:rsid w:val="00803026"/>
    <w:rsid w:val="00810C45"/>
    <w:rsid w:val="00811C8A"/>
    <w:rsid w:val="00821470"/>
    <w:rsid w:val="008308EE"/>
    <w:rsid w:val="0083194A"/>
    <w:rsid w:val="008327F3"/>
    <w:rsid w:val="00833E55"/>
    <w:rsid w:val="00837E69"/>
    <w:rsid w:val="00842C3D"/>
    <w:rsid w:val="00844E33"/>
    <w:rsid w:val="008455E7"/>
    <w:rsid w:val="00846028"/>
    <w:rsid w:val="00854951"/>
    <w:rsid w:val="00861E4C"/>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31CD"/>
    <w:rsid w:val="008C4005"/>
    <w:rsid w:val="008C53B9"/>
    <w:rsid w:val="008C57C6"/>
    <w:rsid w:val="008C769C"/>
    <w:rsid w:val="008C77F4"/>
    <w:rsid w:val="008D3403"/>
    <w:rsid w:val="008E0336"/>
    <w:rsid w:val="008E1A61"/>
    <w:rsid w:val="008E4105"/>
    <w:rsid w:val="008F6FE8"/>
    <w:rsid w:val="00900909"/>
    <w:rsid w:val="00904238"/>
    <w:rsid w:val="0090620F"/>
    <w:rsid w:val="009124CC"/>
    <w:rsid w:val="00917E2D"/>
    <w:rsid w:val="00920D71"/>
    <w:rsid w:val="00921622"/>
    <w:rsid w:val="009329AE"/>
    <w:rsid w:val="00932F84"/>
    <w:rsid w:val="00933D75"/>
    <w:rsid w:val="0094254B"/>
    <w:rsid w:val="00942767"/>
    <w:rsid w:val="009431E8"/>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963D5"/>
    <w:rsid w:val="009A0B43"/>
    <w:rsid w:val="009A11BB"/>
    <w:rsid w:val="009B7FA7"/>
    <w:rsid w:val="009C0378"/>
    <w:rsid w:val="009C1ABE"/>
    <w:rsid w:val="009C1DEF"/>
    <w:rsid w:val="009C241E"/>
    <w:rsid w:val="009D188A"/>
    <w:rsid w:val="009D18E4"/>
    <w:rsid w:val="009D7AAF"/>
    <w:rsid w:val="009E6AE4"/>
    <w:rsid w:val="009E6CE0"/>
    <w:rsid w:val="009F444A"/>
    <w:rsid w:val="009F5A72"/>
    <w:rsid w:val="00A049B8"/>
    <w:rsid w:val="00A04CA2"/>
    <w:rsid w:val="00A05E41"/>
    <w:rsid w:val="00A07D9D"/>
    <w:rsid w:val="00A10014"/>
    <w:rsid w:val="00A10AAA"/>
    <w:rsid w:val="00A21EDD"/>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82993"/>
    <w:rsid w:val="00A91FBB"/>
    <w:rsid w:val="00A92FD6"/>
    <w:rsid w:val="00A9319E"/>
    <w:rsid w:val="00AA0AAE"/>
    <w:rsid w:val="00AA1198"/>
    <w:rsid w:val="00AA3499"/>
    <w:rsid w:val="00AA56B4"/>
    <w:rsid w:val="00AA7A81"/>
    <w:rsid w:val="00AB0A75"/>
    <w:rsid w:val="00AB2401"/>
    <w:rsid w:val="00AB24FF"/>
    <w:rsid w:val="00AB281B"/>
    <w:rsid w:val="00AC1B7B"/>
    <w:rsid w:val="00AC238A"/>
    <w:rsid w:val="00AC5577"/>
    <w:rsid w:val="00AC5789"/>
    <w:rsid w:val="00AC6DCE"/>
    <w:rsid w:val="00AD00FA"/>
    <w:rsid w:val="00AD0671"/>
    <w:rsid w:val="00AD17EE"/>
    <w:rsid w:val="00AD2456"/>
    <w:rsid w:val="00AE6527"/>
    <w:rsid w:val="00AE70A0"/>
    <w:rsid w:val="00AE7D68"/>
    <w:rsid w:val="00AF1058"/>
    <w:rsid w:val="00AF4412"/>
    <w:rsid w:val="00AF53A6"/>
    <w:rsid w:val="00B001A2"/>
    <w:rsid w:val="00B035D9"/>
    <w:rsid w:val="00B062D9"/>
    <w:rsid w:val="00B13122"/>
    <w:rsid w:val="00B30294"/>
    <w:rsid w:val="00B34058"/>
    <w:rsid w:val="00B36FE1"/>
    <w:rsid w:val="00B428F7"/>
    <w:rsid w:val="00B46793"/>
    <w:rsid w:val="00B477B3"/>
    <w:rsid w:val="00B4797C"/>
    <w:rsid w:val="00B56457"/>
    <w:rsid w:val="00B56FDB"/>
    <w:rsid w:val="00B631D4"/>
    <w:rsid w:val="00B649C2"/>
    <w:rsid w:val="00B6701B"/>
    <w:rsid w:val="00B80B03"/>
    <w:rsid w:val="00B81FF2"/>
    <w:rsid w:val="00B82699"/>
    <w:rsid w:val="00B9310C"/>
    <w:rsid w:val="00B95964"/>
    <w:rsid w:val="00BA09D4"/>
    <w:rsid w:val="00BA20F4"/>
    <w:rsid w:val="00BA49AF"/>
    <w:rsid w:val="00BA4C33"/>
    <w:rsid w:val="00BA7C53"/>
    <w:rsid w:val="00BB0409"/>
    <w:rsid w:val="00BB5575"/>
    <w:rsid w:val="00BB5FB6"/>
    <w:rsid w:val="00BB79D0"/>
    <w:rsid w:val="00BD35FF"/>
    <w:rsid w:val="00BE0969"/>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20F0C"/>
    <w:rsid w:val="00C25C17"/>
    <w:rsid w:val="00C264BA"/>
    <w:rsid w:val="00C2707B"/>
    <w:rsid w:val="00C37063"/>
    <w:rsid w:val="00C41C16"/>
    <w:rsid w:val="00C436FC"/>
    <w:rsid w:val="00C45079"/>
    <w:rsid w:val="00C45132"/>
    <w:rsid w:val="00C51AB6"/>
    <w:rsid w:val="00C6126B"/>
    <w:rsid w:val="00C7026F"/>
    <w:rsid w:val="00C7410B"/>
    <w:rsid w:val="00C77C7D"/>
    <w:rsid w:val="00C803C4"/>
    <w:rsid w:val="00C803E8"/>
    <w:rsid w:val="00C80E78"/>
    <w:rsid w:val="00C8163D"/>
    <w:rsid w:val="00C97ACE"/>
    <w:rsid w:val="00C97B80"/>
    <w:rsid w:val="00CB4D5F"/>
    <w:rsid w:val="00CC0D1B"/>
    <w:rsid w:val="00CC1BB9"/>
    <w:rsid w:val="00CC52FA"/>
    <w:rsid w:val="00CC6446"/>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2D78"/>
    <w:rsid w:val="00DE7F14"/>
    <w:rsid w:val="00DF049E"/>
    <w:rsid w:val="00DF0673"/>
    <w:rsid w:val="00DF1B61"/>
    <w:rsid w:val="00E065A8"/>
    <w:rsid w:val="00E13043"/>
    <w:rsid w:val="00E1489B"/>
    <w:rsid w:val="00E1792A"/>
    <w:rsid w:val="00E20252"/>
    <w:rsid w:val="00E239D3"/>
    <w:rsid w:val="00E27E29"/>
    <w:rsid w:val="00E304B8"/>
    <w:rsid w:val="00E32A19"/>
    <w:rsid w:val="00E35E36"/>
    <w:rsid w:val="00E37C82"/>
    <w:rsid w:val="00E4070A"/>
    <w:rsid w:val="00E479DA"/>
    <w:rsid w:val="00E50EA1"/>
    <w:rsid w:val="00E53272"/>
    <w:rsid w:val="00E6246C"/>
    <w:rsid w:val="00E62E35"/>
    <w:rsid w:val="00E70080"/>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14B0"/>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C7EE0"/>
    <w:rsid w:val="00FD108F"/>
    <w:rsid w:val="00FD251D"/>
    <w:rsid w:val="00FE05FE"/>
    <w:rsid w:val="00FE16D2"/>
    <w:rsid w:val="00FE3A66"/>
    <w:rsid w:val="00FE3ED2"/>
    <w:rsid w:val="00FE4268"/>
    <w:rsid w:val="00FE4AC9"/>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283017">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1FF8A1-1BBA-4C63-8FC0-2579D1BE6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5</Pages>
  <Words>943</Words>
  <Characters>6172</Characters>
  <Application>Microsoft Office Word</Application>
  <DocSecurity>0</DocSecurity>
  <Lines>51</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68</cp:revision>
  <cp:lastPrinted>2016-05-25T10:33:00Z</cp:lastPrinted>
  <dcterms:created xsi:type="dcterms:W3CDTF">2018-10-16T11:57:00Z</dcterms:created>
  <dcterms:modified xsi:type="dcterms:W3CDTF">2018-12-17T06:36:00Z</dcterms:modified>
</cp:coreProperties>
</file>